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6AE2C" w14:textId="4A00FB0F" w:rsidR="00DE7B56" w:rsidRDefault="00DE7B56" w:rsidP="00DE7B56">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207E4902" wp14:editId="463012A0">
                <wp:simplePos x="0" y="0"/>
                <wp:positionH relativeFrom="column">
                  <wp:posOffset>6926580</wp:posOffset>
                </wp:positionH>
                <wp:positionV relativeFrom="paragraph">
                  <wp:posOffset>145415</wp:posOffset>
                </wp:positionV>
                <wp:extent cx="1635760" cy="152400"/>
                <wp:effectExtent l="0" t="0" r="254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576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E30BC05" w14:textId="77777777" w:rsidR="00DE7B56" w:rsidRDefault="00DE7B56" w:rsidP="00DE7B56">
                            <w:pPr>
                              <w:widowControl w:val="0"/>
                              <w:spacing w:after="20" w:line="163" w:lineRule="auto"/>
                              <w:jc w:val="center"/>
                              <w:rPr>
                                <w:rFonts w:ascii="Bodoni MT Condensed" w:hAnsi="Bodoni MT Condensed"/>
                                <w:color w:val="C00000"/>
                                <w14:ligatures w14:val="none"/>
                              </w:rPr>
                            </w:pPr>
                            <w:r>
                              <w:rPr>
                                <w:rFonts w:ascii="Bodoni MT Condensed" w:hAnsi="Bodoni MT Condensed"/>
                                <w:color w:val="C00000"/>
                                <w14:ligatures w14:val="none"/>
                              </w:rPr>
                              <w:t>In conjunction with CAPWD and KFBI</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E4902" id="_x0000_t202" coordsize="21600,21600" o:spt="202" path="m,l,21600r21600,l21600,xe">
                <v:stroke joinstyle="miter"/>
                <v:path gradientshapeok="t" o:connecttype="rect"/>
              </v:shapetype>
              <v:shape id="Text Box 11" o:spid="_x0000_s1026" type="#_x0000_t202" style="position:absolute;margin-left:545.4pt;margin-top:11.45pt;width:128.8pt;height:12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" filled="f" stroked="f" strokecolor="black [0]" insetpen="t">
                <v:textbox inset="2.88pt,2.88pt,2.88pt,2.88pt">
                  <w:txbxContent>
                    <w:p w14:paraId="5E30BC05" w14:textId="77777777" w:rsidR="00DE7B56" w:rsidRDefault="00DE7B56" w:rsidP="00DE7B56">
                      <w:pPr>
                        <w:widowControl w:val="0"/>
                        <w:spacing w:after="20" w:line="163" w:lineRule="auto"/>
                        <w:jc w:val="center"/>
                        <w:rPr>
                          <w:rFonts w:ascii="Bodoni MT Condensed" w:hAnsi="Bodoni MT Condensed"/>
                          <w:color w:val="C00000"/>
                          <w14:ligatures w14:val="none"/>
                        </w:rPr>
                      </w:pPr>
                      <w:r>
                        <w:rPr>
                          <w:rFonts w:ascii="Bodoni MT Condensed" w:hAnsi="Bodoni MT Condensed"/>
                          <w:color w:val="C00000"/>
                          <w14:ligatures w14:val="none"/>
                        </w:rPr>
                        <w:t>In conjunction with CAPWD and KFBI</w:t>
                      </w:r>
                    </w:p>
                  </w:txbxContent>
                </v:textbox>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4384" behindDoc="0" locked="0" layoutInCell="1" allowOverlap="1" wp14:anchorId="3EC8FEA1" wp14:editId="3B691E9E">
                <wp:simplePos x="0" y="0"/>
                <wp:positionH relativeFrom="column">
                  <wp:posOffset>-358140</wp:posOffset>
                </wp:positionH>
                <wp:positionV relativeFrom="paragraph">
                  <wp:posOffset>-357620</wp:posOffset>
                </wp:positionV>
                <wp:extent cx="3374967" cy="759690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4967" cy="759690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AECC0E4" w14:textId="77777777" w:rsidR="00DE7B56" w:rsidRDefault="00DE7B56" w:rsidP="00DE7B56">
                            <w:pPr>
                              <w:widowControl w:val="0"/>
                              <w:spacing w:after="0"/>
                              <w:jc w:val="both"/>
                              <w:rPr>
                                <w:rFonts w:ascii="Euphorigenic" w:hAnsi="Euphorigenic"/>
                                <w:color w:val="C00000"/>
                                <w:sz w:val="24"/>
                                <w:szCs w:val="24"/>
                                <w14:ligatures w14:val="none"/>
                              </w:rPr>
                            </w:pPr>
                            <w:r>
                              <w:rPr>
                                <w:rFonts w:ascii="Euphorigenic" w:hAnsi="Euphorigenic"/>
                                <w:b/>
                                <w:bCs/>
                                <w:color w:val="C00000"/>
                                <w:sz w:val="24"/>
                                <w:szCs w:val="24"/>
                                <w14:ligatures w14:val="none"/>
                              </w:rPr>
                              <w:t>History of GIEVA Organization</w:t>
                            </w:r>
                          </w:p>
                          <w:p w14:paraId="2E4B6149" w14:textId="06F9BFD9" w:rsidR="00DE7B56" w:rsidRDefault="00601AA5" w:rsidP="00601AA5">
                            <w:pPr>
                              <w:spacing w:after="0"/>
                              <w:jc w:val="both"/>
                              <w:rPr>
                                <w:rFonts w:ascii="Euphorigenic" w:hAnsi="Euphorigenic"/>
                                <w:color w:val="000066"/>
                                <w:sz w:val="12"/>
                                <w:szCs w:val="12"/>
                                <w14:ligatures w14:val="none"/>
                              </w:rPr>
                            </w:pPr>
                            <w:r>
                              <w:rPr>
                                <w:rFonts w:ascii="Euphorigenic" w:hAnsi="Euphorigenic"/>
                                <w:color w:val="000066"/>
                                <w:sz w:val="16"/>
                                <w:szCs w:val="16"/>
                                <w:shd w:val="clear" w:color="auto" w:fill="FFFFFF"/>
                              </w:rPr>
                              <w:t xml:space="preserve">The Global Integrated Education Volunteers Association (GIEVA) is an incorporated Non-Governmental Organization established in August 2006. The journey to chart a path began from one unfinished room on the top corner of a balcony in Merit House, </w:t>
                            </w:r>
                            <w:proofErr w:type="spellStart"/>
                            <w:r>
                              <w:rPr>
                                <w:rFonts w:ascii="Euphorigenic" w:hAnsi="Euphorigenic"/>
                                <w:color w:val="000066"/>
                                <w:sz w:val="16"/>
                                <w:szCs w:val="16"/>
                                <w:shd w:val="clear" w:color="auto" w:fill="FFFFFF"/>
                              </w:rPr>
                              <w:t>Aguiyi</w:t>
                            </w:r>
                            <w:proofErr w:type="spellEnd"/>
                            <w:r>
                              <w:rPr>
                                <w:rFonts w:ascii="Euphorigenic" w:hAnsi="Euphorigenic"/>
                                <w:color w:val="000066"/>
                                <w:sz w:val="16"/>
                                <w:szCs w:val="16"/>
                                <w:shd w:val="clear" w:color="auto" w:fill="FFFFFF"/>
                              </w:rPr>
                              <w:t xml:space="preserve"> Ironsi Road, Abuja, Nigeria, November 30, 2006. With the spirit of volunteerism, the principal co-founder with his adopted son – a new graduate of the National Youth Service Corps Program (NYSCP) came together to begin the journey. This day, November 30, 2006, was very unusual during the year because of bad weather. They stayed and brainstormed in a leaky one-room office. The rain affected the donated used computers, printers and ruined one of the desktop computer systems. </w:t>
                            </w:r>
                            <w:r w:rsidR="00DE7B56">
                              <w:rPr>
                                <w:rFonts w:ascii="Euphorigenic" w:hAnsi="Euphorigenic"/>
                                <w:color w:val="000066"/>
                                <w:sz w:val="12"/>
                                <w:szCs w:val="12"/>
                                <w14:ligatures w14:val="none"/>
                              </w:rPr>
                              <w:t> </w:t>
                            </w:r>
                          </w:p>
                          <w:p w14:paraId="1CDFF06F"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56178DAB" w14:textId="77777777" w:rsidR="00DE7B56" w:rsidRPr="00525C7B" w:rsidRDefault="00DE7B56" w:rsidP="00DE7B56">
                            <w:pPr>
                              <w:widowControl w:val="0"/>
                              <w:spacing w:after="0"/>
                              <w:jc w:val="both"/>
                              <w:rPr>
                                <w:rFonts w:ascii="Euphorigenic" w:hAnsi="Euphorigenic"/>
                                <w:b/>
                                <w:bCs/>
                                <w:color w:val="C00000"/>
                                <w:sz w:val="24"/>
                                <w:szCs w:val="24"/>
                                <w14:ligatures w14:val="none"/>
                              </w:rPr>
                            </w:pPr>
                            <w:r>
                              <w:rPr>
                                <w:rFonts w:ascii="Euphorigenic" w:hAnsi="Euphorigenic"/>
                                <w:b/>
                                <w:bCs/>
                                <w:color w:val="C00000"/>
                                <w:sz w:val="24"/>
                                <w:szCs w:val="24"/>
                                <w14:ligatures w14:val="none"/>
                              </w:rPr>
                              <w:t>The Birth of GIEVA Dreams and Imaginations</w:t>
                            </w:r>
                          </w:p>
                          <w:p w14:paraId="053A7179"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color w:val="000066"/>
                                <w:kern w:val="0"/>
                                <w:sz w:val="16"/>
                                <w:szCs w:val="16"/>
                                <w14:ligatures w14:val="none"/>
                                <w14:cntxtAlts w14:val="0"/>
                              </w:rPr>
                              <w:t>In brainstorming, they dared to dream and imagine. They saw endless opportunities for the generations of the youth in the twenty-first century. Late into the evenings, they crafted the guarding Vision and Mission of the organization, thus:</w:t>
                            </w:r>
                          </w:p>
                          <w:p w14:paraId="2E1FEF06" w14:textId="77777777" w:rsidR="00601AA5" w:rsidRPr="00601AA5" w:rsidRDefault="00601AA5" w:rsidP="00601AA5">
                            <w:pPr>
                              <w:spacing w:after="0" w:line="236" w:lineRule="atLeast"/>
                              <w:rPr>
                                <w:kern w:val="0"/>
                                <w14:ligatures w14:val="none"/>
                                <w14:cntxtAlts w14:val="0"/>
                              </w:rPr>
                            </w:pPr>
                            <w:r w:rsidRPr="00601AA5">
                              <w:rPr>
                                <w:rFonts w:ascii="Euphorigenic" w:hAnsi="Euphorigenic"/>
                                <w:color w:val="000066"/>
                                <w:kern w:val="0"/>
                                <w:sz w:val="16"/>
                                <w:szCs w:val="16"/>
                                <w14:ligatures w14:val="none"/>
                                <w14:cntxtAlts w14:val="0"/>
                              </w:rPr>
                              <w:t> </w:t>
                            </w:r>
                          </w:p>
                          <w:p w14:paraId="1A217846"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b/>
                                <w:bCs/>
                                <w:color w:val="000066"/>
                                <w:kern w:val="0"/>
                                <w:sz w:val="16"/>
                                <w:szCs w:val="16"/>
                                <w14:ligatures w14:val="none"/>
                                <w14:cntxtAlts w14:val="0"/>
                              </w:rPr>
                              <w:t>Vision:</w:t>
                            </w:r>
                            <w:r w:rsidRPr="00601AA5">
                              <w:rPr>
                                <w:rFonts w:ascii="Euphorigenic" w:hAnsi="Euphorigenic"/>
                                <w:color w:val="000066"/>
                                <w:kern w:val="0"/>
                                <w:sz w:val="16"/>
                                <w:szCs w:val="16"/>
                                <w14:ligatures w14:val="none"/>
                                <w14:cntxtAlts w14:val="0"/>
                              </w:rPr>
                              <w:t> Building </w:t>
                            </w:r>
                            <w:r w:rsidRPr="00601AA5">
                              <w:rPr>
                                <w:rFonts w:ascii="Euphorigenic" w:hAnsi="Euphorigenic"/>
                                <w:b/>
                                <w:bCs/>
                                <w:color w:val="000066"/>
                                <w:kern w:val="0"/>
                                <w:sz w:val="16"/>
                                <w:szCs w:val="16"/>
                                <w14:ligatures w14:val="none"/>
                                <w14:cntxtAlts w14:val="0"/>
                              </w:rPr>
                              <w:t>a</w:t>
                            </w:r>
                            <w:r w:rsidRPr="00601AA5">
                              <w:rPr>
                                <w:rFonts w:ascii="Euphorigenic" w:hAnsi="Euphorigenic"/>
                                <w:color w:val="000066"/>
                                <w:kern w:val="0"/>
                                <w:sz w:val="16"/>
                                <w:szCs w:val="16"/>
                                <w14:ligatures w14:val="none"/>
                                <w14:cntxtAlts w14:val="0"/>
                              </w:rPr>
                              <w:t> transformative system that provides global platforms for young leaders through educational services, entrepreneurial programs, and volunteerism.</w:t>
                            </w:r>
                          </w:p>
                          <w:p w14:paraId="110FC6A9" w14:textId="77777777" w:rsidR="00601AA5" w:rsidRPr="00601AA5" w:rsidRDefault="00601AA5" w:rsidP="00601AA5">
                            <w:pPr>
                              <w:spacing w:after="0" w:line="236" w:lineRule="atLeast"/>
                              <w:rPr>
                                <w:kern w:val="0"/>
                                <w14:ligatures w14:val="none"/>
                                <w14:cntxtAlts w14:val="0"/>
                              </w:rPr>
                            </w:pPr>
                            <w:r w:rsidRPr="00601AA5">
                              <w:rPr>
                                <w:rFonts w:ascii="Euphorigenic" w:hAnsi="Euphorigenic"/>
                                <w:color w:val="000066"/>
                                <w:kern w:val="0"/>
                                <w:sz w:val="16"/>
                                <w:szCs w:val="16"/>
                                <w14:ligatures w14:val="none"/>
                                <w14:cntxtAlts w14:val="0"/>
                              </w:rPr>
                              <w:t> </w:t>
                            </w:r>
                          </w:p>
                          <w:p w14:paraId="254501D6"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b/>
                                <w:bCs/>
                                <w:color w:val="000066"/>
                                <w:kern w:val="0"/>
                                <w:sz w:val="16"/>
                                <w:szCs w:val="16"/>
                                <w14:ligatures w14:val="none"/>
                                <w14:cntxtAlts w14:val="0"/>
                              </w:rPr>
                              <w:t>Mission:</w:t>
                            </w:r>
                            <w:r w:rsidRPr="00601AA5">
                              <w:rPr>
                                <w:rFonts w:ascii="Euphorigenic" w:hAnsi="Euphorigenic"/>
                                <w:color w:val="000066"/>
                                <w:kern w:val="0"/>
                                <w:sz w:val="16"/>
                                <w:szCs w:val="16"/>
                                <w14:ligatures w14:val="none"/>
                                <w14:cntxtAlts w14:val="0"/>
                              </w:rPr>
                              <w:t> Create an atmosphere of tolerance, a sense of belonging to foster cooperation and mutual understanding; build platforms for shared values, creativity, and innovation; facilitate inclusive entrepreneurial initiatives; and appreciation of the environment. </w:t>
                            </w:r>
                          </w:p>
                          <w:p w14:paraId="0BD97990"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31193705"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2F608D04" w14:textId="77777777" w:rsidR="00DE7B56" w:rsidRDefault="00DE7B56" w:rsidP="00DE7B56">
                            <w:pPr>
                              <w:widowControl w:val="0"/>
                              <w:spacing w:after="0"/>
                              <w:jc w:val="both"/>
                              <w:rPr>
                                <w:rFonts w:ascii="Euphorigenic" w:hAnsi="Euphorigenic"/>
                                <w:b/>
                                <w:bCs/>
                                <w:color w:val="C00000"/>
                                <w:sz w:val="24"/>
                                <w:szCs w:val="24"/>
                                <w14:ligatures w14:val="none"/>
                              </w:rPr>
                            </w:pPr>
                            <w:r>
                              <w:rPr>
                                <w:rFonts w:ascii="Euphorigenic" w:hAnsi="Euphorigenic"/>
                                <w:b/>
                                <w:bCs/>
                                <w:color w:val="C00000"/>
                                <w:sz w:val="24"/>
                                <w:szCs w:val="24"/>
                                <w14:ligatures w14:val="none"/>
                              </w:rPr>
                              <w:t>In crafting the above vision and mission they dared to IMAGINE:</w:t>
                            </w:r>
                          </w:p>
                          <w:p w14:paraId="3E3030BE" w14:textId="4E52168C" w:rsidR="00583E1B" w:rsidRPr="00583E1B" w:rsidRDefault="00583E1B" w:rsidP="00583E1B">
                            <w:pPr>
                              <w:spacing w:after="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 xml:space="preserve">*An organization with a giving heart willing to provide </w:t>
                            </w:r>
                            <w:r w:rsidR="004A6835">
                              <w:rPr>
                                <w:rFonts w:ascii="Euphorigenic" w:hAnsi="Euphorigenic"/>
                                <w:color w:val="000066"/>
                                <w:kern w:val="0"/>
                                <w:sz w:val="16"/>
                                <w:szCs w:val="16"/>
                                <w14:ligatures w14:val="none"/>
                                <w14:cntxtAlts w14:val="0"/>
                              </w:rPr>
                              <w:t xml:space="preserve">funds, resources, time and skills </w:t>
                            </w:r>
                            <w:r w:rsidRPr="00583E1B">
                              <w:rPr>
                                <w:rFonts w:ascii="Euphorigenic" w:hAnsi="Euphorigenic"/>
                                <w:color w:val="000066"/>
                                <w:kern w:val="0"/>
                                <w:sz w:val="16"/>
                                <w:szCs w:val="16"/>
                                <w14:ligatures w14:val="none"/>
                                <w14:cntxtAlts w14:val="0"/>
                              </w:rPr>
                              <w:t>in the next five years to identify/ mobilize Nigerian youth, equipped with the necessary tools, inspiration, and training to conduct the trade of entrepreneurial innovations!</w:t>
                            </w:r>
                          </w:p>
                          <w:p w14:paraId="5A72C4F5" w14:textId="02F7A7B9" w:rsidR="004E0C0E" w:rsidRPr="004E0C0E" w:rsidRDefault="00583E1B" w:rsidP="00583E1B">
                            <w:pPr>
                              <w:spacing w:after="200" w:line="236" w:lineRule="atLeast"/>
                              <w:jc w:val="both"/>
                              <w:rPr>
                                <w:rFonts w:ascii="Euphorigenic" w:hAnsi="Euphorigenic"/>
                                <w:color w:val="000066"/>
                                <w:kern w:val="0"/>
                                <w:sz w:val="16"/>
                                <w:szCs w:val="16"/>
                                <w14:ligatures w14:val="none"/>
                                <w14:cntxtAlts w14:val="0"/>
                              </w:rPr>
                            </w:pPr>
                            <w:r w:rsidRPr="00583E1B">
                              <w:rPr>
                                <w:rFonts w:ascii="Euphorigenic" w:hAnsi="Euphorigenic"/>
                                <w:color w:val="000066"/>
                                <w:kern w:val="0"/>
                                <w:sz w:val="16"/>
                                <w:szCs w:val="16"/>
                                <w14:ligatures w14:val="none"/>
                                <w14:cntxtAlts w14:val="0"/>
                              </w:rPr>
                              <w:t>*An initiative to mobilize the university/ polytechnic graduate youth in Africa: synthesizing those with entrepreneurial potentials/ mindset; training them into an army of volunteers, making pathways to job creation, and establishing a sustainable platform for workforce development.</w:t>
                            </w:r>
                            <w:r w:rsidR="004E0C0E">
                              <w:rPr>
                                <w:rFonts w:ascii="Euphorigenic" w:hAnsi="Euphorigenic"/>
                                <w:color w:val="000066"/>
                                <w:kern w:val="0"/>
                                <w:sz w:val="16"/>
                                <w:szCs w:val="16"/>
                                <w14:ligatures w14:val="none"/>
                                <w14:cntxtAlts w14:val="0"/>
                              </w:rPr>
                              <w:t xml:space="preserve"> And take on a “Cause” to educate and empower persons living with disabilities as leaders in Nigeria to chart a path for inclusivity, equity, and diversity.</w:t>
                            </w:r>
                          </w:p>
                          <w:p w14:paraId="540F7988" w14:textId="6A27138B"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e use of information technology to establish “Volunteer Entrepreneurship Training Nodes” with the capacity to mobilize the entrepreneurial youth</w:t>
                            </w:r>
                            <w:r w:rsidR="004F7807">
                              <w:rPr>
                                <w:rFonts w:ascii="Euphorigenic" w:hAnsi="Euphorigenic"/>
                                <w:color w:val="000066"/>
                                <w:kern w:val="0"/>
                                <w:sz w:val="16"/>
                                <w:szCs w:val="16"/>
                                <w14:ligatures w14:val="none"/>
                                <w14:cntxtAlts w14:val="0"/>
                              </w:rPr>
                              <w:t xml:space="preserve"> including PLWDs</w:t>
                            </w:r>
                            <w:r w:rsidRPr="00583E1B">
                              <w:rPr>
                                <w:rFonts w:ascii="Euphorigenic" w:hAnsi="Euphorigenic"/>
                                <w:color w:val="000066"/>
                                <w:kern w:val="0"/>
                                <w:sz w:val="16"/>
                                <w:szCs w:val="16"/>
                                <w14:ligatures w14:val="none"/>
                                <w14:cntxtAlts w14:val="0"/>
                              </w:rPr>
                              <w:t xml:space="preserve"> for sustainable development. </w:t>
                            </w:r>
                          </w:p>
                          <w:p w14:paraId="70B63D81"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at, in 5 years, five thousand unemployed university and polytechnic graduates who are inspired, supported, and provided with volunteer entrepreneurial training opportunities to translate the inherent natural talents and creative ability for sustainable economic development and engage them in the transformative agro-allied sector of the economy.</w:t>
                            </w:r>
                          </w:p>
                          <w:p w14:paraId="00624C15" w14:textId="77777777" w:rsidR="00DE7B56" w:rsidRDefault="00DE7B56" w:rsidP="00DE7B56">
                            <w:pPr>
                              <w:widowControl w:val="0"/>
                              <w:spacing w:after="20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60D7CE5" w14:textId="77777777" w:rsidR="00DE7B56" w:rsidRDefault="00DE7B56" w:rsidP="00DE7B56">
                            <w:pPr>
                              <w:spacing w:after="20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8FEA1" id="Text Box 2" o:spid="_x0000_s1027" type="#_x0000_t202" style="position:absolute;margin-left:-28.2pt;margin-top:-28.15pt;width:265.75pt;height:598.2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" filled="f" stroked="f" strokecolor="black [0]" strokeweight="2pt">
                <v:textbox inset="2.88pt,2.88pt,2.88pt,2.88pt">
                  <w:txbxContent>
                    <w:p w14:paraId="2AECC0E4" w14:textId="77777777" w:rsidR="00DE7B56" w:rsidRDefault="00DE7B56" w:rsidP="00DE7B56">
                      <w:pPr>
                        <w:widowControl w:val="0"/>
                        <w:spacing w:after="0"/>
                        <w:jc w:val="both"/>
                        <w:rPr>
                          <w:rFonts w:ascii="Euphorigenic" w:hAnsi="Euphorigenic"/>
                          <w:color w:val="C00000"/>
                          <w:sz w:val="24"/>
                          <w:szCs w:val="24"/>
                          <w14:ligatures w14:val="none"/>
                        </w:rPr>
                      </w:pPr>
                      <w:r>
                        <w:rPr>
                          <w:rFonts w:ascii="Euphorigenic" w:hAnsi="Euphorigenic"/>
                          <w:b/>
                          <w:bCs/>
                          <w:color w:val="C00000"/>
                          <w:sz w:val="24"/>
                          <w:szCs w:val="24"/>
                          <w14:ligatures w14:val="none"/>
                        </w:rPr>
                        <w:t>History of GIEVA Organization</w:t>
                      </w:r>
                    </w:p>
                    <w:p w14:paraId="2E4B6149" w14:textId="06F9BFD9" w:rsidR="00DE7B56" w:rsidRDefault="00601AA5" w:rsidP="00601AA5">
                      <w:pPr>
                        <w:spacing w:after="0"/>
                        <w:jc w:val="both"/>
                        <w:rPr>
                          <w:rFonts w:ascii="Euphorigenic" w:hAnsi="Euphorigenic"/>
                          <w:color w:val="000066"/>
                          <w:sz w:val="12"/>
                          <w:szCs w:val="12"/>
                          <w14:ligatures w14:val="none"/>
                        </w:rPr>
                      </w:pPr>
                      <w:r>
                        <w:rPr>
                          <w:rFonts w:ascii="Euphorigenic" w:hAnsi="Euphorigenic"/>
                          <w:color w:val="000066"/>
                          <w:sz w:val="16"/>
                          <w:szCs w:val="16"/>
                          <w:shd w:val="clear" w:color="auto" w:fill="FFFFFF"/>
                        </w:rPr>
                        <w:t xml:space="preserve">The Global Integrated Education Volunteers Association (GIEVA) is an incorporated Non-Governmental Organization established in August 2006. The journey to chart a path began from one unfinished room on the top corner of a balcony in Merit House, </w:t>
                      </w:r>
                      <w:proofErr w:type="spellStart"/>
                      <w:r>
                        <w:rPr>
                          <w:rFonts w:ascii="Euphorigenic" w:hAnsi="Euphorigenic"/>
                          <w:color w:val="000066"/>
                          <w:sz w:val="16"/>
                          <w:szCs w:val="16"/>
                          <w:shd w:val="clear" w:color="auto" w:fill="FFFFFF"/>
                        </w:rPr>
                        <w:t>Aguiyi</w:t>
                      </w:r>
                      <w:proofErr w:type="spellEnd"/>
                      <w:r>
                        <w:rPr>
                          <w:rFonts w:ascii="Euphorigenic" w:hAnsi="Euphorigenic"/>
                          <w:color w:val="000066"/>
                          <w:sz w:val="16"/>
                          <w:szCs w:val="16"/>
                          <w:shd w:val="clear" w:color="auto" w:fill="FFFFFF"/>
                        </w:rPr>
                        <w:t xml:space="preserve"> Ironsi Road, Abuja, Nigeria, November 30, 2006. With the spirit of volunteerism, the principal co-founder with his adopted son – a new graduate of the National Youth Service Corps Program (NYSCP) came together to begin the journey. This day, November 30, 2006, was very unusual during the year because of bad weather. They stayed and brainstormed in a leaky one-room office. The rain affected the donated used computers, printers and ruined one of the desktop computer systems. </w:t>
                      </w:r>
                      <w:r w:rsidR="00DE7B56">
                        <w:rPr>
                          <w:rFonts w:ascii="Euphorigenic" w:hAnsi="Euphorigenic"/>
                          <w:color w:val="000066"/>
                          <w:sz w:val="12"/>
                          <w:szCs w:val="12"/>
                          <w14:ligatures w14:val="none"/>
                        </w:rPr>
                        <w:t> </w:t>
                      </w:r>
                    </w:p>
                    <w:p w14:paraId="1CDFF06F"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56178DAB" w14:textId="77777777" w:rsidR="00DE7B56" w:rsidRPr="00525C7B" w:rsidRDefault="00DE7B56" w:rsidP="00DE7B56">
                      <w:pPr>
                        <w:widowControl w:val="0"/>
                        <w:spacing w:after="0"/>
                        <w:jc w:val="both"/>
                        <w:rPr>
                          <w:rFonts w:ascii="Euphorigenic" w:hAnsi="Euphorigenic"/>
                          <w:b/>
                          <w:bCs/>
                          <w:color w:val="C00000"/>
                          <w:sz w:val="24"/>
                          <w:szCs w:val="24"/>
                          <w14:ligatures w14:val="none"/>
                        </w:rPr>
                      </w:pPr>
                      <w:r>
                        <w:rPr>
                          <w:rFonts w:ascii="Euphorigenic" w:hAnsi="Euphorigenic"/>
                          <w:b/>
                          <w:bCs/>
                          <w:color w:val="C00000"/>
                          <w:sz w:val="24"/>
                          <w:szCs w:val="24"/>
                          <w14:ligatures w14:val="none"/>
                        </w:rPr>
                        <w:t>The Birth of GIEVA Dreams and Imaginations</w:t>
                      </w:r>
                    </w:p>
                    <w:p w14:paraId="053A7179"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color w:val="000066"/>
                          <w:kern w:val="0"/>
                          <w:sz w:val="16"/>
                          <w:szCs w:val="16"/>
                          <w14:ligatures w14:val="none"/>
                          <w14:cntxtAlts w14:val="0"/>
                        </w:rPr>
                        <w:t>In brainstorming, they dared to dream and imagine. They saw endless opportunities for the generations of the youth in the twenty-first century. Late into the evenings, they crafted the guarding Vision and Mission of the organization, thus:</w:t>
                      </w:r>
                    </w:p>
                    <w:p w14:paraId="2E1FEF06" w14:textId="77777777" w:rsidR="00601AA5" w:rsidRPr="00601AA5" w:rsidRDefault="00601AA5" w:rsidP="00601AA5">
                      <w:pPr>
                        <w:spacing w:after="0" w:line="236" w:lineRule="atLeast"/>
                        <w:rPr>
                          <w:kern w:val="0"/>
                          <w14:ligatures w14:val="none"/>
                          <w14:cntxtAlts w14:val="0"/>
                        </w:rPr>
                      </w:pPr>
                      <w:r w:rsidRPr="00601AA5">
                        <w:rPr>
                          <w:rFonts w:ascii="Euphorigenic" w:hAnsi="Euphorigenic"/>
                          <w:color w:val="000066"/>
                          <w:kern w:val="0"/>
                          <w:sz w:val="16"/>
                          <w:szCs w:val="16"/>
                          <w14:ligatures w14:val="none"/>
                          <w14:cntxtAlts w14:val="0"/>
                        </w:rPr>
                        <w:t> </w:t>
                      </w:r>
                    </w:p>
                    <w:p w14:paraId="1A217846"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b/>
                          <w:bCs/>
                          <w:color w:val="000066"/>
                          <w:kern w:val="0"/>
                          <w:sz w:val="16"/>
                          <w:szCs w:val="16"/>
                          <w14:ligatures w14:val="none"/>
                          <w14:cntxtAlts w14:val="0"/>
                        </w:rPr>
                        <w:t>Vision:</w:t>
                      </w:r>
                      <w:r w:rsidRPr="00601AA5">
                        <w:rPr>
                          <w:rFonts w:ascii="Euphorigenic" w:hAnsi="Euphorigenic"/>
                          <w:color w:val="000066"/>
                          <w:kern w:val="0"/>
                          <w:sz w:val="16"/>
                          <w:szCs w:val="16"/>
                          <w14:ligatures w14:val="none"/>
                          <w14:cntxtAlts w14:val="0"/>
                        </w:rPr>
                        <w:t> Building </w:t>
                      </w:r>
                      <w:r w:rsidRPr="00601AA5">
                        <w:rPr>
                          <w:rFonts w:ascii="Euphorigenic" w:hAnsi="Euphorigenic"/>
                          <w:b/>
                          <w:bCs/>
                          <w:color w:val="000066"/>
                          <w:kern w:val="0"/>
                          <w:sz w:val="16"/>
                          <w:szCs w:val="16"/>
                          <w14:ligatures w14:val="none"/>
                          <w14:cntxtAlts w14:val="0"/>
                        </w:rPr>
                        <w:t>a</w:t>
                      </w:r>
                      <w:r w:rsidRPr="00601AA5">
                        <w:rPr>
                          <w:rFonts w:ascii="Euphorigenic" w:hAnsi="Euphorigenic"/>
                          <w:color w:val="000066"/>
                          <w:kern w:val="0"/>
                          <w:sz w:val="16"/>
                          <w:szCs w:val="16"/>
                          <w14:ligatures w14:val="none"/>
                          <w14:cntxtAlts w14:val="0"/>
                        </w:rPr>
                        <w:t> transformative system that provides global platforms for young leaders through educational services, entrepreneurial programs, and volunteerism.</w:t>
                      </w:r>
                    </w:p>
                    <w:p w14:paraId="110FC6A9" w14:textId="77777777" w:rsidR="00601AA5" w:rsidRPr="00601AA5" w:rsidRDefault="00601AA5" w:rsidP="00601AA5">
                      <w:pPr>
                        <w:spacing w:after="0" w:line="236" w:lineRule="atLeast"/>
                        <w:rPr>
                          <w:kern w:val="0"/>
                          <w14:ligatures w14:val="none"/>
                          <w14:cntxtAlts w14:val="0"/>
                        </w:rPr>
                      </w:pPr>
                      <w:r w:rsidRPr="00601AA5">
                        <w:rPr>
                          <w:rFonts w:ascii="Euphorigenic" w:hAnsi="Euphorigenic"/>
                          <w:color w:val="000066"/>
                          <w:kern w:val="0"/>
                          <w:sz w:val="16"/>
                          <w:szCs w:val="16"/>
                          <w14:ligatures w14:val="none"/>
                          <w14:cntxtAlts w14:val="0"/>
                        </w:rPr>
                        <w:t> </w:t>
                      </w:r>
                    </w:p>
                    <w:p w14:paraId="254501D6" w14:textId="77777777" w:rsidR="00601AA5" w:rsidRPr="00601AA5" w:rsidRDefault="00601AA5" w:rsidP="00601AA5">
                      <w:pPr>
                        <w:spacing w:after="0" w:line="236" w:lineRule="atLeast"/>
                        <w:jc w:val="both"/>
                        <w:rPr>
                          <w:kern w:val="0"/>
                          <w14:ligatures w14:val="none"/>
                          <w14:cntxtAlts w14:val="0"/>
                        </w:rPr>
                      </w:pPr>
                      <w:r w:rsidRPr="00601AA5">
                        <w:rPr>
                          <w:rFonts w:ascii="Euphorigenic" w:hAnsi="Euphorigenic"/>
                          <w:b/>
                          <w:bCs/>
                          <w:color w:val="000066"/>
                          <w:kern w:val="0"/>
                          <w:sz w:val="16"/>
                          <w:szCs w:val="16"/>
                          <w14:ligatures w14:val="none"/>
                          <w14:cntxtAlts w14:val="0"/>
                        </w:rPr>
                        <w:t>Mission:</w:t>
                      </w:r>
                      <w:r w:rsidRPr="00601AA5">
                        <w:rPr>
                          <w:rFonts w:ascii="Euphorigenic" w:hAnsi="Euphorigenic"/>
                          <w:color w:val="000066"/>
                          <w:kern w:val="0"/>
                          <w:sz w:val="16"/>
                          <w:szCs w:val="16"/>
                          <w14:ligatures w14:val="none"/>
                          <w14:cntxtAlts w14:val="0"/>
                        </w:rPr>
                        <w:t> Create an atmosphere of tolerance, a sense of belonging to foster cooperation and mutual understanding; build platforms for shared values, creativity, and innovation; facilitate inclusive entrepreneurial initiatives; and appreciation of the environment. </w:t>
                      </w:r>
                    </w:p>
                    <w:p w14:paraId="0BD97990"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31193705" w14:textId="77777777" w:rsidR="00DE7B56" w:rsidRDefault="00DE7B56" w:rsidP="00DE7B56">
                      <w:pPr>
                        <w:spacing w:after="0"/>
                        <w:rPr>
                          <w:rFonts w:ascii="Euphorigenic" w:hAnsi="Euphorigenic"/>
                          <w:color w:val="000066"/>
                          <w:sz w:val="12"/>
                          <w:szCs w:val="12"/>
                          <w14:ligatures w14:val="none"/>
                        </w:rPr>
                      </w:pPr>
                      <w:r>
                        <w:rPr>
                          <w:rFonts w:ascii="Euphorigenic" w:hAnsi="Euphorigenic"/>
                          <w:color w:val="000066"/>
                          <w:sz w:val="12"/>
                          <w:szCs w:val="12"/>
                          <w14:ligatures w14:val="none"/>
                        </w:rPr>
                        <w:t> </w:t>
                      </w:r>
                    </w:p>
                    <w:p w14:paraId="2F608D04" w14:textId="77777777" w:rsidR="00DE7B56" w:rsidRDefault="00DE7B56" w:rsidP="00DE7B56">
                      <w:pPr>
                        <w:widowControl w:val="0"/>
                        <w:spacing w:after="0"/>
                        <w:jc w:val="both"/>
                        <w:rPr>
                          <w:rFonts w:ascii="Euphorigenic" w:hAnsi="Euphorigenic"/>
                          <w:b/>
                          <w:bCs/>
                          <w:color w:val="C00000"/>
                          <w:sz w:val="24"/>
                          <w:szCs w:val="24"/>
                          <w14:ligatures w14:val="none"/>
                        </w:rPr>
                      </w:pPr>
                      <w:r>
                        <w:rPr>
                          <w:rFonts w:ascii="Euphorigenic" w:hAnsi="Euphorigenic"/>
                          <w:b/>
                          <w:bCs/>
                          <w:color w:val="C00000"/>
                          <w:sz w:val="24"/>
                          <w:szCs w:val="24"/>
                          <w14:ligatures w14:val="none"/>
                        </w:rPr>
                        <w:t>In crafting the above vision and mission they dared to IMAGINE:</w:t>
                      </w:r>
                    </w:p>
                    <w:p w14:paraId="3E3030BE" w14:textId="4E52168C" w:rsidR="00583E1B" w:rsidRPr="00583E1B" w:rsidRDefault="00583E1B" w:rsidP="00583E1B">
                      <w:pPr>
                        <w:spacing w:after="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 xml:space="preserve">*An organization with a giving heart willing to provide </w:t>
                      </w:r>
                      <w:r w:rsidR="004A6835">
                        <w:rPr>
                          <w:rFonts w:ascii="Euphorigenic" w:hAnsi="Euphorigenic"/>
                          <w:color w:val="000066"/>
                          <w:kern w:val="0"/>
                          <w:sz w:val="16"/>
                          <w:szCs w:val="16"/>
                          <w14:ligatures w14:val="none"/>
                          <w14:cntxtAlts w14:val="0"/>
                        </w:rPr>
                        <w:t xml:space="preserve">funds, resources, time and skills </w:t>
                      </w:r>
                      <w:r w:rsidRPr="00583E1B">
                        <w:rPr>
                          <w:rFonts w:ascii="Euphorigenic" w:hAnsi="Euphorigenic"/>
                          <w:color w:val="000066"/>
                          <w:kern w:val="0"/>
                          <w:sz w:val="16"/>
                          <w:szCs w:val="16"/>
                          <w14:ligatures w14:val="none"/>
                          <w14:cntxtAlts w14:val="0"/>
                        </w:rPr>
                        <w:t>in the next five years to identify/ mobilize Nigerian youth, equipped with the necessary tools, inspiration, and training to conduct the trade of entrepreneurial innovations!</w:t>
                      </w:r>
                    </w:p>
                    <w:p w14:paraId="5A72C4F5" w14:textId="02F7A7B9" w:rsidR="004E0C0E" w:rsidRPr="004E0C0E" w:rsidRDefault="00583E1B" w:rsidP="00583E1B">
                      <w:pPr>
                        <w:spacing w:after="200" w:line="236" w:lineRule="atLeast"/>
                        <w:jc w:val="both"/>
                        <w:rPr>
                          <w:rFonts w:ascii="Euphorigenic" w:hAnsi="Euphorigenic"/>
                          <w:color w:val="000066"/>
                          <w:kern w:val="0"/>
                          <w:sz w:val="16"/>
                          <w:szCs w:val="16"/>
                          <w14:ligatures w14:val="none"/>
                          <w14:cntxtAlts w14:val="0"/>
                        </w:rPr>
                      </w:pPr>
                      <w:r w:rsidRPr="00583E1B">
                        <w:rPr>
                          <w:rFonts w:ascii="Euphorigenic" w:hAnsi="Euphorigenic"/>
                          <w:color w:val="000066"/>
                          <w:kern w:val="0"/>
                          <w:sz w:val="16"/>
                          <w:szCs w:val="16"/>
                          <w14:ligatures w14:val="none"/>
                          <w14:cntxtAlts w14:val="0"/>
                        </w:rPr>
                        <w:t>*An initiative to mobilize the university/ polytechnic graduate youth in Africa: synthesizing those with entrepreneurial potentials/ mindset; training them into an army of volunteers, making pathways to job creation, and establishing a sustainable platform for workforce development.</w:t>
                      </w:r>
                      <w:r w:rsidR="004E0C0E">
                        <w:rPr>
                          <w:rFonts w:ascii="Euphorigenic" w:hAnsi="Euphorigenic"/>
                          <w:color w:val="000066"/>
                          <w:kern w:val="0"/>
                          <w:sz w:val="16"/>
                          <w:szCs w:val="16"/>
                          <w14:ligatures w14:val="none"/>
                          <w14:cntxtAlts w14:val="0"/>
                        </w:rPr>
                        <w:t xml:space="preserve"> And take on a “Cause” to educate and empower persons living with disabilities as leaders in Nigeria to chart a path for inclusivity, equity, and diversity.</w:t>
                      </w:r>
                    </w:p>
                    <w:p w14:paraId="540F7988" w14:textId="6A27138B"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e use of information technology to establish “Volunteer Entrepreneurship Training Nodes” with the capacity to mobilize the entrepreneurial youth</w:t>
                      </w:r>
                      <w:r w:rsidR="004F7807">
                        <w:rPr>
                          <w:rFonts w:ascii="Euphorigenic" w:hAnsi="Euphorigenic"/>
                          <w:color w:val="000066"/>
                          <w:kern w:val="0"/>
                          <w:sz w:val="16"/>
                          <w:szCs w:val="16"/>
                          <w14:ligatures w14:val="none"/>
                          <w14:cntxtAlts w14:val="0"/>
                        </w:rPr>
                        <w:t xml:space="preserve"> including PLWDs</w:t>
                      </w:r>
                      <w:r w:rsidRPr="00583E1B">
                        <w:rPr>
                          <w:rFonts w:ascii="Euphorigenic" w:hAnsi="Euphorigenic"/>
                          <w:color w:val="000066"/>
                          <w:kern w:val="0"/>
                          <w:sz w:val="16"/>
                          <w:szCs w:val="16"/>
                          <w14:ligatures w14:val="none"/>
                          <w14:cntxtAlts w14:val="0"/>
                        </w:rPr>
                        <w:t xml:space="preserve"> for sustainable development. </w:t>
                      </w:r>
                    </w:p>
                    <w:p w14:paraId="70B63D81"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at, in 5 years, five thousand unemployed university and polytechnic graduates who are inspired, supported, and provided with volunteer entrepreneurial training opportunities to translate the inherent natural talents and creative ability for sustainable economic development and engage them in the transformative agro-allied sector of the economy.</w:t>
                      </w:r>
                    </w:p>
                    <w:p w14:paraId="00624C15" w14:textId="77777777" w:rsidR="00DE7B56" w:rsidRDefault="00DE7B56" w:rsidP="00DE7B56">
                      <w:pPr>
                        <w:widowControl w:val="0"/>
                        <w:spacing w:after="20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60D7CE5" w14:textId="77777777" w:rsidR="00DE7B56" w:rsidRDefault="00DE7B56" w:rsidP="00DE7B56">
                      <w:pPr>
                        <w:spacing w:after="20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txbxContent>
                </v:textbox>
              </v:shape>
            </w:pict>
          </mc:Fallback>
        </mc:AlternateContent>
      </w:r>
    </w:p>
    <w:p w14:paraId="0F6E9ACC" w14:textId="49C22393" w:rsidR="002551E5" w:rsidRDefault="002551E5"/>
    <w:p w14:paraId="37DB922C" w14:textId="7D837EAB" w:rsidR="00DE7B56" w:rsidRDefault="00DE7B56"/>
    <w:p w14:paraId="389F5A69" w14:textId="545C4463" w:rsidR="00DE7B56" w:rsidRDefault="00DE7B56"/>
    <w:p w14:paraId="72B8666C" w14:textId="273E42FC" w:rsidR="00DE7B56" w:rsidRDefault="00DE7B56"/>
    <w:p w14:paraId="1A9C79DE" w14:textId="7FFBF596" w:rsidR="00DE7B56" w:rsidRDefault="00DE7B56"/>
    <w:p w14:paraId="000987B0" w14:textId="08A718B9" w:rsidR="00DE7B56" w:rsidRDefault="00DE7B56"/>
    <w:p w14:paraId="0D6C2403" w14:textId="08AE4E12" w:rsidR="00DE7B56" w:rsidRDefault="00DE7B56"/>
    <w:p w14:paraId="21F5B4B1" w14:textId="6A21BBC4" w:rsidR="00DE7B56" w:rsidRDefault="00DE7B56"/>
    <w:p w14:paraId="2B2D312F" w14:textId="7FC4AFE3" w:rsidR="00DE7B56" w:rsidRDefault="00DE7B56"/>
    <w:p w14:paraId="379C932C" w14:textId="0CC6D4A2" w:rsidR="00DE7B56" w:rsidRDefault="00DE7B56"/>
    <w:p w14:paraId="42D7EF91" w14:textId="710E67A9" w:rsidR="00DE7B56" w:rsidRDefault="00DE7B56"/>
    <w:p w14:paraId="50ABC45E" w14:textId="68991B4B" w:rsidR="00DE7B56" w:rsidRDefault="00DE7B56"/>
    <w:p w14:paraId="54B90195" w14:textId="587E9C33" w:rsidR="00DE7B56" w:rsidRDefault="00DE7B56"/>
    <w:p w14:paraId="0C3B4006" w14:textId="5813E472" w:rsidR="00DE7B56" w:rsidRDefault="00DE7B56"/>
    <w:p w14:paraId="0E2FC115" w14:textId="590F0A09" w:rsidR="00DE7B56" w:rsidRDefault="00DE7B56"/>
    <w:p w14:paraId="3100D915" w14:textId="0894BDFE" w:rsidR="00DE7B56" w:rsidRDefault="00DE7B56"/>
    <w:p w14:paraId="4D497810" w14:textId="168FDFE6" w:rsidR="00DE7B56" w:rsidRDefault="00DE7B56"/>
    <w:p w14:paraId="288D251E" w14:textId="49D5A9F8" w:rsidR="00DE7B56" w:rsidRDefault="00DE7B56"/>
    <w:p w14:paraId="24E6602B" w14:textId="350419A1" w:rsidR="00DE7B56" w:rsidRDefault="00DE7B56"/>
    <w:p w14:paraId="7957FE51" w14:textId="3FC4588B" w:rsidR="00DE7B56" w:rsidRDefault="00DE7B56"/>
    <w:p w14:paraId="6A85B4B8" w14:textId="2672EA16" w:rsidR="00DE7B56" w:rsidRDefault="00DE7B56"/>
    <w:p w14:paraId="218B0F68" w14:textId="6EDAD235" w:rsidR="00DE7B56" w:rsidRDefault="00DE7B56"/>
    <w:p w14:paraId="5BBF3BC1" w14:textId="526448BC" w:rsidR="00DE7B56" w:rsidRDefault="00DE7B56"/>
    <w:p w14:paraId="6C47242B" w14:textId="00437797" w:rsidR="00DE7B56" w:rsidRDefault="00DE7B56"/>
    <w:p w14:paraId="374F99F9" w14:textId="22AC4717" w:rsidR="00DE7B56" w:rsidRDefault="00DE7B56">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5408" behindDoc="0" locked="0" layoutInCell="1" allowOverlap="1" wp14:anchorId="27E53213" wp14:editId="60FC4FED">
                <wp:simplePos x="0" y="0"/>
                <wp:positionH relativeFrom="column">
                  <wp:posOffset>-129655</wp:posOffset>
                </wp:positionH>
                <wp:positionV relativeFrom="paragraph">
                  <wp:posOffset>-356870</wp:posOffset>
                </wp:positionV>
                <wp:extent cx="3441065" cy="7647305"/>
                <wp:effectExtent l="0" t="0" r="698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065" cy="76473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B3BCF16"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at in 5 years, these trained graduates are mobilized in the act of volunteerism and connected to public, private, and nonprofit organizations where they engage in volunteer services with a stipend of only N1,500 ($3.00) per day to defray transport and feeding costs.</w:t>
                            </w:r>
                          </w:p>
                          <w:p w14:paraId="70846DA9"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Having a pool of volunteers with an</w:t>
                            </w:r>
                            <w:r w:rsidRPr="00583E1B">
                              <w:rPr>
                                <w:rFonts w:ascii="Euphorigenic" w:hAnsi="Euphorigenic"/>
                                <w:b/>
                                <w:bCs/>
                                <w:color w:val="000066"/>
                                <w:kern w:val="0"/>
                                <w:sz w:val="16"/>
                                <w:szCs w:val="16"/>
                                <w14:ligatures w14:val="none"/>
                                <w14:cntxtAlts w14:val="0"/>
                              </w:rPr>
                              <w:t> </w:t>
                            </w:r>
                            <w:r w:rsidRPr="00583E1B">
                              <w:rPr>
                                <w:rFonts w:ascii="Euphorigenic" w:hAnsi="Euphorigenic"/>
                                <w:color w:val="000066"/>
                                <w:kern w:val="0"/>
                                <w:sz w:val="16"/>
                                <w:szCs w:val="16"/>
                                <w14:ligatures w14:val="none"/>
                                <w14:cntxtAlts w14:val="0"/>
                              </w:rPr>
                              <w:t>agro-allied entrepreneurship mindset and linked to venture capital funds for a “Start-up Nigeria and Africa.”</w:t>
                            </w:r>
                          </w:p>
                          <w:p w14:paraId="3FF28834" w14:textId="18CA3917" w:rsidR="00DE7B56" w:rsidRPr="003F1B46" w:rsidRDefault="00583E1B" w:rsidP="003F1B46">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A new beginning where young Africans develop a culture of shared ideas, partnership, and entrepreneurial mindset for the public good. </w:t>
                            </w:r>
                          </w:p>
                          <w:p w14:paraId="4A4DEC95"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b/>
                                <w:bCs/>
                                <w:color w:val="C00000"/>
                                <w:kern w:val="0"/>
                                <w:sz w:val="24"/>
                                <w:szCs w:val="24"/>
                                <w14:ligatures w14:val="none"/>
                                <w14:cntxtAlts w14:val="0"/>
                              </w:rPr>
                              <w:t>An Umbrella: -The Sustainable Transformative Education Programs (STEP)</w:t>
                            </w:r>
                          </w:p>
                          <w:p w14:paraId="2A79FC07"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e above Vision and</w:t>
                            </w:r>
                            <w:r w:rsidRPr="00583E1B">
                              <w:rPr>
                                <w:rFonts w:ascii="Euphorigenic" w:hAnsi="Euphorigenic"/>
                                <w:color w:val="000066"/>
                                <w:kern w:val="0"/>
                                <w:sz w:val="12"/>
                                <w:szCs w:val="12"/>
                                <w14:ligatures w14:val="none"/>
                                <w14:cntxtAlts w14:val="0"/>
                              </w:rPr>
                              <w:t> </w:t>
                            </w:r>
                            <w:r w:rsidRPr="00583E1B">
                              <w:rPr>
                                <w:rFonts w:ascii="Euphorigenic" w:hAnsi="Euphorigenic"/>
                                <w:color w:val="000066"/>
                                <w:kern w:val="0"/>
                                <w:sz w:val="16"/>
                                <w:szCs w:val="16"/>
                                <w14:ligatures w14:val="none"/>
                                <w14:cntxtAlts w14:val="0"/>
                              </w:rPr>
                              <w:t>Mission anchored on the GIEVA’s imagined dreams motivated the establishment of ‘The Sustainable Transformative Empowerment Programs’ (STEP). The dreams and imaginations not only triggered a sustainable transformation of our young generation from system-dependent mentality but also empowered them to have self-dependent mindsets. Thus, the following programs were put in place for operation:</w:t>
                            </w:r>
                          </w:p>
                          <w:p w14:paraId="24C6619A" w14:textId="77777777" w:rsidR="00583E1B" w:rsidRPr="00583E1B" w:rsidRDefault="00583E1B" w:rsidP="00583E1B">
                            <w:pPr>
                              <w:spacing w:after="0" w:line="236" w:lineRule="atLeast"/>
                              <w:jc w:val="both"/>
                              <w:rPr>
                                <w:kern w:val="0"/>
                                <w14:ligatures w14:val="none"/>
                                <w14:cntxtAlts w14:val="0"/>
                              </w:rPr>
                            </w:pPr>
                            <w:r w:rsidRPr="00583E1B">
                              <w:rPr>
                                <w:rFonts w:ascii="Euphorigenic" w:hAnsi="Euphorigenic"/>
                                <w:b/>
                                <w:bCs/>
                                <w:color w:val="C00000"/>
                                <w:kern w:val="0"/>
                                <w:sz w:val="16"/>
                                <w:szCs w:val="16"/>
                                <w14:ligatures w14:val="none"/>
                                <w14:cntxtAlts w14:val="0"/>
                              </w:rPr>
                              <w:t>1. GIEVA Management/Consultancy Services</w:t>
                            </w:r>
                            <w:r w:rsidRPr="00583E1B">
                              <w:rPr>
                                <w:rFonts w:ascii="Euphorigenic" w:hAnsi="Euphorigenic"/>
                                <w:color w:val="C00000"/>
                                <w:kern w:val="0"/>
                                <w:sz w:val="16"/>
                                <w:szCs w:val="16"/>
                                <w14:ligatures w14:val="none"/>
                                <w14:cntxtAlts w14:val="0"/>
                              </w:rPr>
                              <w:t>. </w:t>
                            </w:r>
                          </w:p>
                          <w:p w14:paraId="699B083D"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a. Administration of SAT and TOEFL in Nigeria</w:t>
                            </w:r>
                          </w:p>
                          <w:p w14:paraId="7B980E4F"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b. Registration of International tests for college placements</w:t>
                            </w:r>
                          </w:p>
                          <w:p w14:paraId="1369DA19"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c. SEVIS/ Visa Management</w:t>
                            </w:r>
                          </w:p>
                          <w:p w14:paraId="5EE0AC0D"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d. Consultations- Establishment of online/offline Test Centers </w:t>
                            </w:r>
                          </w:p>
                          <w:p w14:paraId="492493CF"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w:t>
                            </w:r>
                          </w:p>
                          <w:p w14:paraId="143C393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2.</w:t>
                            </w:r>
                            <w:r w:rsidRPr="00260A97">
                              <w:rPr>
                                <w:rFonts w:ascii="Euphorigenic" w:hAnsi="Euphorigenic"/>
                                <w:color w:val="C00000"/>
                                <w:kern w:val="0"/>
                                <w:sz w:val="16"/>
                                <w:szCs w:val="16"/>
                                <w14:ligatures w14:val="none"/>
                                <w14:cntxtAlts w14:val="0"/>
                              </w:rPr>
                              <w:t> </w:t>
                            </w:r>
                            <w:r w:rsidRPr="00260A97">
                              <w:rPr>
                                <w:rFonts w:ascii="Euphorigenic" w:hAnsi="Euphorigenic"/>
                                <w:b/>
                                <w:bCs/>
                                <w:color w:val="C00000"/>
                                <w:kern w:val="0"/>
                                <w:sz w:val="16"/>
                                <w:szCs w:val="16"/>
                                <w14:ligatures w14:val="none"/>
                                <w14:cntxtAlts w14:val="0"/>
                              </w:rPr>
                              <w:t>Creative Hands in Organizational Innovations and Constructive Education for Sustainability (CHOICES)</w:t>
                            </w:r>
                          </w:p>
                          <w:p w14:paraId="656CE8D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Formation of CHOICES -STEM Clubs in secondary schools.</w:t>
                            </w:r>
                          </w:p>
                          <w:p w14:paraId="1E2E9BB0"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Identification of outstanding female students to encourage and inspire. </w:t>
                            </w:r>
                          </w:p>
                          <w:p w14:paraId="7D177F42" w14:textId="2103A90D" w:rsidR="00260A97" w:rsidRDefault="00260A97" w:rsidP="00260A97">
                            <w:pPr>
                              <w:spacing w:after="0" w:line="236" w:lineRule="atLeast"/>
                              <w:jc w:val="both"/>
                              <w:rPr>
                                <w:rFonts w:ascii="Euphorigenic" w:hAnsi="Euphorigenic"/>
                                <w:color w:val="000066"/>
                                <w:kern w:val="0"/>
                                <w:sz w:val="16"/>
                                <w:szCs w:val="16"/>
                                <w14:ligatures w14:val="none"/>
                                <w14:cntxtAlts w14:val="0"/>
                              </w:rPr>
                            </w:pPr>
                            <w:r w:rsidRPr="00260A97">
                              <w:rPr>
                                <w:rFonts w:ascii="Euphorigenic" w:hAnsi="Euphorigenic"/>
                                <w:color w:val="000066"/>
                                <w:kern w:val="0"/>
                                <w:sz w:val="16"/>
                                <w:szCs w:val="16"/>
                                <w14:ligatures w14:val="none"/>
                                <w14:cntxtAlts w14:val="0"/>
                              </w:rPr>
                              <w:t>c. Selection and training of teachers as CHOICES-STEM Club patrons-nesses.</w:t>
                            </w:r>
                          </w:p>
                          <w:p w14:paraId="24791D1C" w14:textId="42AA5481" w:rsidR="00C15FAC" w:rsidRPr="00260A97" w:rsidRDefault="00C15FAC" w:rsidP="00260A97">
                            <w:pPr>
                              <w:spacing w:after="0" w:line="236" w:lineRule="atLeast"/>
                              <w:jc w:val="both"/>
                              <w:rPr>
                                <w:kern w:val="0"/>
                                <w14:ligatures w14:val="none"/>
                                <w14:cntxtAlts w14:val="0"/>
                              </w:rPr>
                            </w:pPr>
                            <w:r>
                              <w:rPr>
                                <w:rFonts w:ascii="Euphorigenic" w:hAnsi="Euphorigenic"/>
                                <w:color w:val="000066"/>
                                <w:kern w:val="0"/>
                                <w:sz w:val="16"/>
                                <w:szCs w:val="16"/>
                                <w14:ligatures w14:val="none"/>
                                <w14:cntxtAlts w14:val="0"/>
                              </w:rPr>
                              <w:t>d. Organizations of annual competitions and talents from among young adults</w:t>
                            </w:r>
                          </w:p>
                          <w:p w14:paraId="0979FC65"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 </w:t>
                            </w:r>
                          </w:p>
                          <w:p w14:paraId="27D45415"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3. GIEVA Holistic Education Advising and Learning Services (HEALS).</w:t>
                            </w:r>
                            <w:r w:rsidRPr="00260A97">
                              <w:rPr>
                                <w:rFonts w:ascii="Euphorigenic" w:hAnsi="Euphorigenic"/>
                                <w:color w:val="C00000"/>
                                <w:kern w:val="0"/>
                                <w:sz w:val="16"/>
                                <w:szCs w:val="16"/>
                                <w14:ligatures w14:val="none"/>
                                <w14:cntxtAlts w14:val="0"/>
                              </w:rPr>
                              <w:t> </w:t>
                            </w:r>
                          </w:p>
                          <w:p w14:paraId="17AA759C"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Platform for holistic advising for academically qualified youth </w:t>
                            </w:r>
                          </w:p>
                          <w:p w14:paraId="016E9C32"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Identification and mentoring of academically qualified students,</w:t>
                            </w:r>
                          </w:p>
                          <w:p w14:paraId="0B6AD853"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c. Training and learning centers</w:t>
                            </w:r>
                          </w:p>
                          <w:p w14:paraId="1CF99770"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d. Placement of students in high institutions globally</w:t>
                            </w:r>
                          </w:p>
                          <w:p w14:paraId="2E3353E8"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e. Identification and support of STEM students </w:t>
                            </w:r>
                          </w:p>
                          <w:p w14:paraId="0226AD8F" w14:textId="596D1E9A" w:rsidR="00260A97" w:rsidRPr="00260A97" w:rsidRDefault="00260A97" w:rsidP="00260A97">
                            <w:pPr>
                              <w:spacing w:after="0" w:line="236" w:lineRule="atLeast"/>
                              <w:jc w:val="both"/>
                              <w:rPr>
                                <w:kern w:val="0"/>
                                <w14:ligatures w14:val="none"/>
                                <w14:cntxtAlts w14:val="0"/>
                              </w:rPr>
                            </w:pPr>
                            <w:r>
                              <w:rPr>
                                <w:rFonts w:ascii="Euphorigenic" w:hAnsi="Euphorigenic"/>
                                <w:color w:val="000066"/>
                                <w:kern w:val="0"/>
                                <w:sz w:val="16"/>
                                <w:szCs w:val="16"/>
                                <w14:ligatures w14:val="none"/>
                                <w14:cntxtAlts w14:val="0"/>
                              </w:rPr>
                              <w:t>f. </w:t>
                            </w:r>
                            <w:r w:rsidRPr="00260A97">
                              <w:rPr>
                                <w:rFonts w:ascii="Euphorigenic" w:hAnsi="Euphorigenic"/>
                                <w:color w:val="000066"/>
                                <w:kern w:val="0"/>
                                <w:sz w:val="16"/>
                                <w:szCs w:val="16"/>
                                <w14:ligatures w14:val="none"/>
                                <w14:cntxtAlts w14:val="0"/>
                              </w:rPr>
                              <w:t>Provision of scholarships to economically disadvantage</w:t>
                            </w:r>
                            <w:r w:rsidRPr="00260A97">
                              <w:rPr>
                                <w:rFonts w:ascii="Euphorigenic" w:hAnsi="Euphorigenic"/>
                                <w:b/>
                                <w:bCs/>
                                <w:color w:val="000066"/>
                                <w:kern w:val="0"/>
                                <w:sz w:val="16"/>
                                <w:szCs w:val="16"/>
                                <w14:ligatures w14:val="none"/>
                                <w14:cntxtAlts w14:val="0"/>
                              </w:rPr>
                              <w:t>d</w:t>
                            </w:r>
                            <w:r w:rsidRPr="00260A97">
                              <w:rPr>
                                <w:rFonts w:ascii="Euphorigenic" w:hAnsi="Euphorigenic"/>
                                <w:color w:val="000066"/>
                                <w:kern w:val="0"/>
                                <w:sz w:val="16"/>
                                <w:szCs w:val="16"/>
                                <w14:ligatures w14:val="none"/>
                                <w14:cntxtAlts w14:val="0"/>
                              </w:rPr>
                              <w:t> students.</w:t>
                            </w:r>
                          </w:p>
                          <w:p w14:paraId="73216E75"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w:t>
                            </w:r>
                          </w:p>
                          <w:p w14:paraId="518768D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4.GIEVA Volunteer - Ambassador Program (GIEVA VAP)</w:t>
                            </w:r>
                          </w:p>
                          <w:p w14:paraId="52CF0642"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Building platforms for empowering young entrepreneurs for innovation</w:t>
                            </w:r>
                          </w:p>
                          <w:p w14:paraId="6B2FE43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Training young adults on Give-Back Mechanism through volunteering</w:t>
                            </w:r>
                          </w:p>
                          <w:p w14:paraId="27542FA9"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c. Training and preparing young adults to learn self-dependent mindset</w:t>
                            </w:r>
                          </w:p>
                          <w:p w14:paraId="63B53A16"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d. Providing employability platform for unemployed graduates </w:t>
                            </w:r>
                          </w:p>
                          <w:p w14:paraId="3A825A13" w14:textId="1B78B435" w:rsidR="00260A97" w:rsidRDefault="00260A97" w:rsidP="00260A97">
                            <w:pPr>
                              <w:spacing w:after="0" w:line="236" w:lineRule="atLeast"/>
                              <w:jc w:val="both"/>
                              <w:rPr>
                                <w:rFonts w:ascii="Euphorigenic" w:hAnsi="Euphorigenic"/>
                                <w:color w:val="000066"/>
                                <w:kern w:val="0"/>
                                <w:sz w:val="16"/>
                                <w:szCs w:val="16"/>
                                <w14:ligatures w14:val="none"/>
                                <w14:cntxtAlts w14:val="0"/>
                              </w:rPr>
                            </w:pPr>
                            <w:r w:rsidRPr="00260A97">
                              <w:rPr>
                                <w:rFonts w:ascii="Euphorigenic" w:hAnsi="Euphorigenic"/>
                                <w:color w:val="000066"/>
                                <w:kern w:val="0"/>
                                <w:sz w:val="16"/>
                                <w:szCs w:val="16"/>
                                <w14:ligatures w14:val="none"/>
                                <w14:cntxtAlts w14:val="0"/>
                              </w:rPr>
                              <w:t>e. Creating collaborative partnerships for internship/volunteering programs</w:t>
                            </w:r>
                          </w:p>
                          <w:p w14:paraId="00A6097C" w14:textId="77777777" w:rsidR="00C15FAC" w:rsidRPr="00260A97" w:rsidRDefault="00C15FAC" w:rsidP="00260A97">
                            <w:pPr>
                              <w:spacing w:after="0" w:line="236" w:lineRule="atLeast"/>
                              <w:jc w:val="both"/>
                              <w:rPr>
                                <w:kern w:val="0"/>
                                <w14:ligatures w14:val="none"/>
                                <w14:cntxtAlts w14:val="0"/>
                              </w:rPr>
                            </w:pPr>
                          </w:p>
                          <w:p w14:paraId="597C63E1" w14:textId="7E139D53" w:rsidR="00DE7B56" w:rsidRDefault="00DE7B56" w:rsidP="00260A97">
                            <w:pPr>
                              <w:widowControl w:val="0"/>
                              <w:spacing w:after="0"/>
                              <w:jc w:val="both"/>
                              <w:rPr>
                                <w:rFonts w:ascii="Euphorigenic" w:hAnsi="Euphorigenic"/>
                                <w:color w:val="000066"/>
                                <w:sz w:val="16"/>
                                <w:szCs w:val="1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53213" id="Text Box 1" o:spid="_x0000_s1028" type="#_x0000_t202" style="position:absolute;margin-left:-10.2pt;margin-top:-28.1pt;width:270.95pt;height:602.15pt;z-index:2516654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" filled="f" stroked="f" strokecolor="black [0]" strokeweight="2pt">
                <v:textbox inset="2.88pt,2.88pt,2.88pt,2.88pt">
                  <w:txbxContent>
                    <w:p w14:paraId="6B3BCF16"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at in 5 years, these trained graduates are mobilized in the act of volunteerism and connected to public, private, and nonprofit organizations where they engage in volunteer services with a stipend of only N1,500 ($3.00) per day to defray transport and feeding costs.</w:t>
                      </w:r>
                    </w:p>
                    <w:p w14:paraId="70846DA9"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Having a pool of volunteers with an</w:t>
                      </w:r>
                      <w:r w:rsidRPr="00583E1B">
                        <w:rPr>
                          <w:rFonts w:ascii="Euphorigenic" w:hAnsi="Euphorigenic"/>
                          <w:b/>
                          <w:bCs/>
                          <w:color w:val="000066"/>
                          <w:kern w:val="0"/>
                          <w:sz w:val="16"/>
                          <w:szCs w:val="16"/>
                          <w14:ligatures w14:val="none"/>
                          <w14:cntxtAlts w14:val="0"/>
                        </w:rPr>
                        <w:t> </w:t>
                      </w:r>
                      <w:r w:rsidRPr="00583E1B">
                        <w:rPr>
                          <w:rFonts w:ascii="Euphorigenic" w:hAnsi="Euphorigenic"/>
                          <w:color w:val="000066"/>
                          <w:kern w:val="0"/>
                          <w:sz w:val="16"/>
                          <w:szCs w:val="16"/>
                          <w14:ligatures w14:val="none"/>
                          <w14:cntxtAlts w14:val="0"/>
                        </w:rPr>
                        <w:t>agro-allied entrepreneurship mindset and linked to venture capital funds for a “Start-up Nigeria and Africa.”</w:t>
                      </w:r>
                    </w:p>
                    <w:p w14:paraId="3FF28834" w14:textId="18CA3917" w:rsidR="00DE7B56" w:rsidRPr="003F1B46" w:rsidRDefault="00583E1B" w:rsidP="003F1B46">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A new beginning where young Africans develop a culture of shared ideas, partnership, and entrepreneurial mindset for the public good. </w:t>
                      </w:r>
                    </w:p>
                    <w:p w14:paraId="4A4DEC95"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b/>
                          <w:bCs/>
                          <w:color w:val="C00000"/>
                          <w:kern w:val="0"/>
                          <w:sz w:val="24"/>
                          <w:szCs w:val="24"/>
                          <w14:ligatures w14:val="none"/>
                          <w14:cntxtAlts w14:val="0"/>
                        </w:rPr>
                        <w:t>An Umbrella: -The Sustainable Transformative Education Programs (STEP)</w:t>
                      </w:r>
                    </w:p>
                    <w:p w14:paraId="2A79FC07" w14:textId="77777777" w:rsidR="00583E1B" w:rsidRPr="00583E1B" w:rsidRDefault="00583E1B" w:rsidP="00583E1B">
                      <w:pPr>
                        <w:spacing w:after="200" w:line="236" w:lineRule="atLeast"/>
                        <w:jc w:val="both"/>
                        <w:rPr>
                          <w:kern w:val="0"/>
                          <w14:ligatures w14:val="none"/>
                          <w14:cntxtAlts w14:val="0"/>
                        </w:rPr>
                      </w:pPr>
                      <w:r w:rsidRPr="00583E1B">
                        <w:rPr>
                          <w:rFonts w:ascii="Euphorigenic" w:hAnsi="Euphorigenic"/>
                          <w:color w:val="000066"/>
                          <w:kern w:val="0"/>
                          <w:sz w:val="16"/>
                          <w:szCs w:val="16"/>
                          <w14:ligatures w14:val="none"/>
                          <w14:cntxtAlts w14:val="0"/>
                        </w:rPr>
                        <w:t>The above Vision and</w:t>
                      </w:r>
                      <w:r w:rsidRPr="00583E1B">
                        <w:rPr>
                          <w:rFonts w:ascii="Euphorigenic" w:hAnsi="Euphorigenic"/>
                          <w:color w:val="000066"/>
                          <w:kern w:val="0"/>
                          <w:sz w:val="12"/>
                          <w:szCs w:val="12"/>
                          <w14:ligatures w14:val="none"/>
                          <w14:cntxtAlts w14:val="0"/>
                        </w:rPr>
                        <w:t> </w:t>
                      </w:r>
                      <w:r w:rsidRPr="00583E1B">
                        <w:rPr>
                          <w:rFonts w:ascii="Euphorigenic" w:hAnsi="Euphorigenic"/>
                          <w:color w:val="000066"/>
                          <w:kern w:val="0"/>
                          <w:sz w:val="16"/>
                          <w:szCs w:val="16"/>
                          <w14:ligatures w14:val="none"/>
                          <w14:cntxtAlts w14:val="0"/>
                        </w:rPr>
                        <w:t>Mission anchored on the GIEVA’s imagined dreams motivated the establishment of ‘The Sustainable Transformative Empowerment Programs’ (STEP). The dreams and imaginations not only triggered a sustainable transformation of our young generation from system-dependent mentality but also empowered them to have self-dependent mindsets. Thus, the following programs were put in place for operation:</w:t>
                      </w:r>
                    </w:p>
                    <w:p w14:paraId="24C6619A" w14:textId="77777777" w:rsidR="00583E1B" w:rsidRPr="00583E1B" w:rsidRDefault="00583E1B" w:rsidP="00583E1B">
                      <w:pPr>
                        <w:spacing w:after="0" w:line="236" w:lineRule="atLeast"/>
                        <w:jc w:val="both"/>
                        <w:rPr>
                          <w:kern w:val="0"/>
                          <w14:ligatures w14:val="none"/>
                          <w14:cntxtAlts w14:val="0"/>
                        </w:rPr>
                      </w:pPr>
                      <w:r w:rsidRPr="00583E1B">
                        <w:rPr>
                          <w:rFonts w:ascii="Euphorigenic" w:hAnsi="Euphorigenic"/>
                          <w:b/>
                          <w:bCs/>
                          <w:color w:val="C00000"/>
                          <w:kern w:val="0"/>
                          <w:sz w:val="16"/>
                          <w:szCs w:val="16"/>
                          <w14:ligatures w14:val="none"/>
                          <w14:cntxtAlts w14:val="0"/>
                        </w:rPr>
                        <w:t>1. GIEVA Management/Consultancy Services</w:t>
                      </w:r>
                      <w:r w:rsidRPr="00583E1B">
                        <w:rPr>
                          <w:rFonts w:ascii="Euphorigenic" w:hAnsi="Euphorigenic"/>
                          <w:color w:val="C00000"/>
                          <w:kern w:val="0"/>
                          <w:sz w:val="16"/>
                          <w:szCs w:val="16"/>
                          <w14:ligatures w14:val="none"/>
                          <w14:cntxtAlts w14:val="0"/>
                        </w:rPr>
                        <w:t>. </w:t>
                      </w:r>
                    </w:p>
                    <w:p w14:paraId="699B083D"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a. Administration of SAT and TOEFL in Nigeria</w:t>
                      </w:r>
                    </w:p>
                    <w:p w14:paraId="7B980E4F"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b. Registration of International tests for college placements</w:t>
                      </w:r>
                    </w:p>
                    <w:p w14:paraId="1369DA19"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c. SEVIS/ Visa Management</w:t>
                      </w:r>
                    </w:p>
                    <w:p w14:paraId="5EE0AC0D" w14:textId="77777777" w:rsidR="00583E1B" w:rsidRPr="00583E1B" w:rsidRDefault="00583E1B" w:rsidP="00583E1B">
                      <w:pPr>
                        <w:spacing w:after="0" w:line="236" w:lineRule="atLeast"/>
                        <w:ind w:left="83"/>
                        <w:jc w:val="both"/>
                        <w:rPr>
                          <w:kern w:val="0"/>
                          <w14:ligatures w14:val="none"/>
                          <w14:cntxtAlts w14:val="0"/>
                        </w:rPr>
                      </w:pPr>
                      <w:r w:rsidRPr="00583E1B">
                        <w:rPr>
                          <w:rFonts w:ascii="Euphorigenic" w:hAnsi="Euphorigenic"/>
                          <w:color w:val="000066"/>
                          <w:kern w:val="0"/>
                          <w:sz w:val="16"/>
                          <w:szCs w:val="16"/>
                          <w14:ligatures w14:val="none"/>
                          <w14:cntxtAlts w14:val="0"/>
                        </w:rPr>
                        <w:t>d. Consultations- Establishment of online/offline Test Centers </w:t>
                      </w:r>
                    </w:p>
                    <w:p w14:paraId="492493CF"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w:t>
                      </w:r>
                    </w:p>
                    <w:p w14:paraId="143C393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2.</w:t>
                      </w:r>
                      <w:r w:rsidRPr="00260A97">
                        <w:rPr>
                          <w:rFonts w:ascii="Euphorigenic" w:hAnsi="Euphorigenic"/>
                          <w:color w:val="C00000"/>
                          <w:kern w:val="0"/>
                          <w:sz w:val="16"/>
                          <w:szCs w:val="16"/>
                          <w14:ligatures w14:val="none"/>
                          <w14:cntxtAlts w14:val="0"/>
                        </w:rPr>
                        <w:t> </w:t>
                      </w:r>
                      <w:r w:rsidRPr="00260A97">
                        <w:rPr>
                          <w:rFonts w:ascii="Euphorigenic" w:hAnsi="Euphorigenic"/>
                          <w:b/>
                          <w:bCs/>
                          <w:color w:val="C00000"/>
                          <w:kern w:val="0"/>
                          <w:sz w:val="16"/>
                          <w:szCs w:val="16"/>
                          <w14:ligatures w14:val="none"/>
                          <w14:cntxtAlts w14:val="0"/>
                        </w:rPr>
                        <w:t>Creative Hands in Organizational Innovations and Constructive Education for Sustainability (CHOICES)</w:t>
                      </w:r>
                    </w:p>
                    <w:p w14:paraId="656CE8D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Formation of CHOICES -STEM Clubs in secondary schools.</w:t>
                      </w:r>
                    </w:p>
                    <w:p w14:paraId="1E2E9BB0"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Identification of outstanding female students to encourage and inspire. </w:t>
                      </w:r>
                    </w:p>
                    <w:p w14:paraId="7D177F42" w14:textId="2103A90D" w:rsidR="00260A97" w:rsidRDefault="00260A97" w:rsidP="00260A97">
                      <w:pPr>
                        <w:spacing w:after="0" w:line="236" w:lineRule="atLeast"/>
                        <w:jc w:val="both"/>
                        <w:rPr>
                          <w:rFonts w:ascii="Euphorigenic" w:hAnsi="Euphorigenic"/>
                          <w:color w:val="000066"/>
                          <w:kern w:val="0"/>
                          <w:sz w:val="16"/>
                          <w:szCs w:val="16"/>
                          <w14:ligatures w14:val="none"/>
                          <w14:cntxtAlts w14:val="0"/>
                        </w:rPr>
                      </w:pPr>
                      <w:r w:rsidRPr="00260A97">
                        <w:rPr>
                          <w:rFonts w:ascii="Euphorigenic" w:hAnsi="Euphorigenic"/>
                          <w:color w:val="000066"/>
                          <w:kern w:val="0"/>
                          <w:sz w:val="16"/>
                          <w:szCs w:val="16"/>
                          <w14:ligatures w14:val="none"/>
                          <w14:cntxtAlts w14:val="0"/>
                        </w:rPr>
                        <w:t>c. Selection and training of teachers as CHOICES-STEM Club patrons-nesses.</w:t>
                      </w:r>
                    </w:p>
                    <w:p w14:paraId="24791D1C" w14:textId="42AA5481" w:rsidR="00C15FAC" w:rsidRPr="00260A97" w:rsidRDefault="00C15FAC" w:rsidP="00260A97">
                      <w:pPr>
                        <w:spacing w:after="0" w:line="236" w:lineRule="atLeast"/>
                        <w:jc w:val="both"/>
                        <w:rPr>
                          <w:kern w:val="0"/>
                          <w14:ligatures w14:val="none"/>
                          <w14:cntxtAlts w14:val="0"/>
                        </w:rPr>
                      </w:pPr>
                      <w:r>
                        <w:rPr>
                          <w:rFonts w:ascii="Euphorigenic" w:hAnsi="Euphorigenic"/>
                          <w:color w:val="000066"/>
                          <w:kern w:val="0"/>
                          <w:sz w:val="16"/>
                          <w:szCs w:val="16"/>
                          <w14:ligatures w14:val="none"/>
                          <w14:cntxtAlts w14:val="0"/>
                        </w:rPr>
                        <w:t>d. Organizations of annual competitions and talents from among young adults</w:t>
                      </w:r>
                    </w:p>
                    <w:p w14:paraId="0979FC65"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 </w:t>
                      </w:r>
                    </w:p>
                    <w:p w14:paraId="27D45415"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3. GIEVA Holistic Education Advising and Learning Services (HEALS).</w:t>
                      </w:r>
                      <w:r w:rsidRPr="00260A97">
                        <w:rPr>
                          <w:rFonts w:ascii="Euphorigenic" w:hAnsi="Euphorigenic"/>
                          <w:color w:val="C00000"/>
                          <w:kern w:val="0"/>
                          <w:sz w:val="16"/>
                          <w:szCs w:val="16"/>
                          <w14:ligatures w14:val="none"/>
                          <w14:cntxtAlts w14:val="0"/>
                        </w:rPr>
                        <w:t> </w:t>
                      </w:r>
                    </w:p>
                    <w:p w14:paraId="17AA759C"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Platform for holistic advising for academically qualified youth </w:t>
                      </w:r>
                    </w:p>
                    <w:p w14:paraId="016E9C32"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Identification and mentoring of academically qualified students,</w:t>
                      </w:r>
                    </w:p>
                    <w:p w14:paraId="0B6AD853"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c. Training and learning centers</w:t>
                      </w:r>
                    </w:p>
                    <w:p w14:paraId="1CF99770"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d. Placement of students in high institutions globally</w:t>
                      </w:r>
                    </w:p>
                    <w:p w14:paraId="2E3353E8"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e. Identification and support of STEM students </w:t>
                      </w:r>
                    </w:p>
                    <w:p w14:paraId="0226AD8F" w14:textId="596D1E9A" w:rsidR="00260A97" w:rsidRPr="00260A97" w:rsidRDefault="00260A97" w:rsidP="00260A97">
                      <w:pPr>
                        <w:spacing w:after="0" w:line="236" w:lineRule="atLeast"/>
                        <w:jc w:val="both"/>
                        <w:rPr>
                          <w:kern w:val="0"/>
                          <w14:ligatures w14:val="none"/>
                          <w14:cntxtAlts w14:val="0"/>
                        </w:rPr>
                      </w:pPr>
                      <w:r>
                        <w:rPr>
                          <w:rFonts w:ascii="Euphorigenic" w:hAnsi="Euphorigenic"/>
                          <w:color w:val="000066"/>
                          <w:kern w:val="0"/>
                          <w:sz w:val="16"/>
                          <w:szCs w:val="16"/>
                          <w14:ligatures w14:val="none"/>
                          <w14:cntxtAlts w14:val="0"/>
                        </w:rPr>
                        <w:t>f. </w:t>
                      </w:r>
                      <w:r w:rsidRPr="00260A97">
                        <w:rPr>
                          <w:rFonts w:ascii="Euphorigenic" w:hAnsi="Euphorigenic"/>
                          <w:color w:val="000066"/>
                          <w:kern w:val="0"/>
                          <w:sz w:val="16"/>
                          <w:szCs w:val="16"/>
                          <w14:ligatures w14:val="none"/>
                          <w14:cntxtAlts w14:val="0"/>
                        </w:rPr>
                        <w:t>Provision of scholarships to economically disadvantage</w:t>
                      </w:r>
                      <w:r w:rsidRPr="00260A97">
                        <w:rPr>
                          <w:rFonts w:ascii="Euphorigenic" w:hAnsi="Euphorigenic"/>
                          <w:b/>
                          <w:bCs/>
                          <w:color w:val="000066"/>
                          <w:kern w:val="0"/>
                          <w:sz w:val="16"/>
                          <w:szCs w:val="16"/>
                          <w14:ligatures w14:val="none"/>
                          <w14:cntxtAlts w14:val="0"/>
                        </w:rPr>
                        <w:t>d</w:t>
                      </w:r>
                      <w:r w:rsidRPr="00260A97">
                        <w:rPr>
                          <w:rFonts w:ascii="Euphorigenic" w:hAnsi="Euphorigenic"/>
                          <w:color w:val="000066"/>
                          <w:kern w:val="0"/>
                          <w:sz w:val="16"/>
                          <w:szCs w:val="16"/>
                          <w14:ligatures w14:val="none"/>
                          <w14:cntxtAlts w14:val="0"/>
                        </w:rPr>
                        <w:t> students.</w:t>
                      </w:r>
                    </w:p>
                    <w:p w14:paraId="73216E75"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w:t>
                      </w:r>
                    </w:p>
                    <w:p w14:paraId="518768D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b/>
                          <w:bCs/>
                          <w:color w:val="C00000"/>
                          <w:kern w:val="0"/>
                          <w:sz w:val="16"/>
                          <w:szCs w:val="16"/>
                          <w14:ligatures w14:val="none"/>
                          <w14:cntxtAlts w14:val="0"/>
                        </w:rPr>
                        <w:t>4.GIEVA Volunteer - Ambassador Program (GIEVA VAP)</w:t>
                      </w:r>
                    </w:p>
                    <w:p w14:paraId="52CF0642"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a. Building platforms for empowering young entrepreneurs for innovation</w:t>
                      </w:r>
                    </w:p>
                    <w:p w14:paraId="6B2FE43F"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b. Training young adults on Give-Back Mechanism through volunteering</w:t>
                      </w:r>
                    </w:p>
                    <w:p w14:paraId="27542FA9"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c. Training and preparing young adults to learn self-dependent mindset</w:t>
                      </w:r>
                    </w:p>
                    <w:p w14:paraId="63B53A16" w14:textId="77777777" w:rsidR="00260A97" w:rsidRPr="00260A97" w:rsidRDefault="00260A97" w:rsidP="00260A97">
                      <w:pPr>
                        <w:spacing w:after="0" w:line="236" w:lineRule="atLeast"/>
                        <w:jc w:val="both"/>
                        <w:rPr>
                          <w:kern w:val="0"/>
                          <w14:ligatures w14:val="none"/>
                          <w14:cntxtAlts w14:val="0"/>
                        </w:rPr>
                      </w:pPr>
                      <w:r w:rsidRPr="00260A97">
                        <w:rPr>
                          <w:rFonts w:ascii="Euphorigenic" w:hAnsi="Euphorigenic"/>
                          <w:color w:val="000066"/>
                          <w:kern w:val="0"/>
                          <w:sz w:val="16"/>
                          <w:szCs w:val="16"/>
                          <w14:ligatures w14:val="none"/>
                          <w14:cntxtAlts w14:val="0"/>
                        </w:rPr>
                        <w:t>d. Providing employability platform for unemployed graduates </w:t>
                      </w:r>
                    </w:p>
                    <w:p w14:paraId="3A825A13" w14:textId="1B78B435" w:rsidR="00260A97" w:rsidRDefault="00260A97" w:rsidP="00260A97">
                      <w:pPr>
                        <w:spacing w:after="0" w:line="236" w:lineRule="atLeast"/>
                        <w:jc w:val="both"/>
                        <w:rPr>
                          <w:rFonts w:ascii="Euphorigenic" w:hAnsi="Euphorigenic"/>
                          <w:color w:val="000066"/>
                          <w:kern w:val="0"/>
                          <w:sz w:val="16"/>
                          <w:szCs w:val="16"/>
                          <w14:ligatures w14:val="none"/>
                          <w14:cntxtAlts w14:val="0"/>
                        </w:rPr>
                      </w:pPr>
                      <w:r w:rsidRPr="00260A97">
                        <w:rPr>
                          <w:rFonts w:ascii="Euphorigenic" w:hAnsi="Euphorigenic"/>
                          <w:color w:val="000066"/>
                          <w:kern w:val="0"/>
                          <w:sz w:val="16"/>
                          <w:szCs w:val="16"/>
                          <w14:ligatures w14:val="none"/>
                          <w14:cntxtAlts w14:val="0"/>
                        </w:rPr>
                        <w:t>e. Creating collaborative partnerships for internship/volunteering programs</w:t>
                      </w:r>
                    </w:p>
                    <w:p w14:paraId="00A6097C" w14:textId="77777777" w:rsidR="00C15FAC" w:rsidRPr="00260A97" w:rsidRDefault="00C15FAC" w:rsidP="00260A97">
                      <w:pPr>
                        <w:spacing w:after="0" w:line="236" w:lineRule="atLeast"/>
                        <w:jc w:val="both"/>
                        <w:rPr>
                          <w:kern w:val="0"/>
                          <w14:ligatures w14:val="none"/>
                          <w14:cntxtAlts w14:val="0"/>
                        </w:rPr>
                      </w:pPr>
                    </w:p>
                    <w:p w14:paraId="597C63E1" w14:textId="7E139D53" w:rsidR="00DE7B56" w:rsidRDefault="00DE7B56" w:rsidP="00260A97">
                      <w:pPr>
                        <w:widowControl w:val="0"/>
                        <w:spacing w:after="0"/>
                        <w:jc w:val="both"/>
                        <w:rPr>
                          <w:rFonts w:ascii="Euphorigenic" w:hAnsi="Euphorigenic"/>
                          <w:color w:val="000066"/>
                          <w:sz w:val="16"/>
                          <w:szCs w:val="16"/>
                          <w14:ligatures w14:val="none"/>
                        </w:rPr>
                      </w:pPr>
                    </w:p>
                  </w:txbxContent>
                </v:textbox>
              </v:shape>
            </w:pict>
          </mc:Fallback>
        </mc:AlternateContent>
      </w:r>
    </w:p>
    <w:p w14:paraId="4497A279" w14:textId="0840D43A" w:rsidR="00DE7B56" w:rsidRDefault="00DE7B56"/>
    <w:p w14:paraId="3A1A677F" w14:textId="22015658" w:rsidR="00DE7B56" w:rsidRDefault="00DE7B56"/>
    <w:p w14:paraId="285A3454" w14:textId="2796437F" w:rsidR="00DE7B56" w:rsidRDefault="00DE7B56"/>
    <w:p w14:paraId="4AA835D4" w14:textId="3225E5ED" w:rsidR="00DE7B56" w:rsidRDefault="00DE7B56"/>
    <w:p w14:paraId="72F27BC1" w14:textId="5B827FF7" w:rsidR="00DE7B56" w:rsidRDefault="00DE7B56"/>
    <w:p w14:paraId="38741374" w14:textId="581B121F" w:rsidR="00DE7B56" w:rsidRDefault="00DE7B56"/>
    <w:p w14:paraId="219305F5" w14:textId="2058418D" w:rsidR="00DE7B56" w:rsidRDefault="00DE7B56"/>
    <w:p w14:paraId="74D784E1" w14:textId="0B119098" w:rsidR="00DE7B56" w:rsidRDefault="00DE7B56"/>
    <w:p w14:paraId="3BE4DD94" w14:textId="56153FBF" w:rsidR="00DE7B56" w:rsidRDefault="00DE7B56"/>
    <w:p w14:paraId="083B5915" w14:textId="54DB033E" w:rsidR="00DE7B56" w:rsidRDefault="00DE7B56"/>
    <w:p w14:paraId="71184DA4" w14:textId="4C6790E7" w:rsidR="00DE7B56" w:rsidRDefault="00DE7B56"/>
    <w:p w14:paraId="3C2EBF5E" w14:textId="68703DA1" w:rsidR="00DE7B56" w:rsidRDefault="00DE7B56"/>
    <w:p w14:paraId="34F94A71" w14:textId="5AA99BAE" w:rsidR="00DE7B56" w:rsidRDefault="00DE7B56"/>
    <w:p w14:paraId="37C638C1" w14:textId="4A7C1616" w:rsidR="00DE7B56" w:rsidRDefault="00DE7B56"/>
    <w:p w14:paraId="156818E5" w14:textId="558FC6EE" w:rsidR="00DE7B56" w:rsidRDefault="00DE7B56"/>
    <w:p w14:paraId="07CF8C14" w14:textId="403D9928" w:rsidR="00DE7B56" w:rsidRDefault="00DE7B56"/>
    <w:p w14:paraId="16296EB9" w14:textId="4E8964DB" w:rsidR="00DE7B56" w:rsidRDefault="00DE7B56"/>
    <w:p w14:paraId="07EF0180" w14:textId="77193A1A" w:rsidR="00DE7B56" w:rsidRDefault="00DE7B56"/>
    <w:p w14:paraId="1DD6F6E7" w14:textId="5ACAAE58" w:rsidR="00DE7B56" w:rsidRDefault="00DE7B56"/>
    <w:p w14:paraId="2C8F492D" w14:textId="0FF709B5" w:rsidR="00DE7B56" w:rsidRDefault="00DE7B56"/>
    <w:p w14:paraId="133C2DBD" w14:textId="06B35BFE" w:rsidR="00DE7B56" w:rsidRDefault="00DE7B56"/>
    <w:p w14:paraId="29DCD8D2" w14:textId="1876B6F3" w:rsidR="00DE7B56" w:rsidRDefault="00DE7B56"/>
    <w:p w14:paraId="1D5546C5" w14:textId="6B88B9C6" w:rsidR="00DE7B56" w:rsidRDefault="00DE7B56"/>
    <w:p w14:paraId="774BC255" w14:textId="306B3C2D" w:rsidR="00DE7B56" w:rsidRDefault="00DE7B56"/>
    <w:p w14:paraId="1CF06995" w14:textId="562F3C16" w:rsidR="00DE7B56" w:rsidRDefault="00DE7B56">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67456" behindDoc="0" locked="0" layoutInCell="1" allowOverlap="1" wp14:anchorId="61D4E3C5" wp14:editId="03AA10AB">
                <wp:simplePos x="0" y="0"/>
                <wp:positionH relativeFrom="column">
                  <wp:posOffset>-133350</wp:posOffset>
                </wp:positionH>
                <wp:positionV relativeFrom="paragraph">
                  <wp:posOffset>1781810</wp:posOffset>
                </wp:positionV>
                <wp:extent cx="1931035" cy="97980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1035" cy="979805"/>
                          <a:chOff x="1118357" y="1091979"/>
                          <a:chExt cx="19309" cy="9800"/>
                        </a:xfrm>
                      </wpg:grpSpPr>
                      <wps:wsp>
                        <wps:cNvPr id="6" name="Text Box 9"/>
                        <wps:cNvSpPr txBox="1">
                          <a:spLocks noChangeArrowheads="1"/>
                        </wps:cNvSpPr>
                        <wps:spPr bwMode="auto">
                          <a:xfrm>
                            <a:off x="1121217" y="1093911"/>
                            <a:ext cx="9534" cy="386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9740603" w14:textId="77777777" w:rsidR="00DE7B56" w:rsidRDefault="00DE7B56" w:rsidP="00DE7B56">
                              <w:pPr>
                                <w:widowControl w:val="0"/>
                                <w:rPr>
                                  <w:rFonts w:ascii="Showcard Gothic" w:hAnsi="Showcard Gothic"/>
                                  <w:sz w:val="40"/>
                                  <w:szCs w:val="40"/>
                                  <w14:ligatures w14:val="none"/>
                                </w:rPr>
                              </w:pPr>
                              <w:r>
                                <w:rPr>
                                  <w:rFonts w:ascii="Showcard Gothic" w:hAnsi="Showcard Gothic"/>
                                  <w:color w:val="C00000"/>
                                  <w:sz w:val="40"/>
                                  <w:szCs w:val="40"/>
                                  <w14:ligatures w14:val="none"/>
                                </w:rPr>
                                <w:t>S</w:t>
                              </w:r>
                              <w:r>
                                <w:rPr>
                                  <w:rFonts w:ascii="Showcard Gothic" w:hAnsi="Showcard Gothic"/>
                                  <w:sz w:val="40"/>
                                  <w:szCs w:val="40"/>
                                  <w14:ligatures w14:val="none"/>
                                </w:rPr>
                                <w:t>t</w:t>
                              </w:r>
                              <w:r>
                                <w:rPr>
                                  <w:rFonts w:ascii="Showcard Gothic" w:hAnsi="Showcard Gothic"/>
                                  <w:color w:val="FFC000"/>
                                  <w:sz w:val="40"/>
                                  <w:szCs w:val="40"/>
                                  <w14:ligatures w14:val="none"/>
                                </w:rPr>
                                <w:t>a</w:t>
                              </w:r>
                              <w:r>
                                <w:rPr>
                                  <w:rFonts w:ascii="Showcard Gothic" w:hAnsi="Showcard Gothic"/>
                                  <w:sz w:val="40"/>
                                  <w:szCs w:val="40"/>
                                  <w14:ligatures w14:val="none"/>
                                </w:rPr>
                                <w:t>n</w:t>
                              </w:r>
                              <w:r>
                                <w:rPr>
                                  <w:rFonts w:ascii="Showcard Gothic" w:hAnsi="Showcard Gothic"/>
                                  <w:color w:val="C00000"/>
                                  <w:sz w:val="40"/>
                                  <w:szCs w:val="40"/>
                                  <w14:ligatures w14:val="none"/>
                                </w:rPr>
                                <w:t>d</w:t>
                              </w:r>
                            </w:p>
                          </w:txbxContent>
                        </wps:txbx>
                        <wps:bodyPr rot="0" vert="horz" wrap="square" lIns="36576" tIns="36576" rIns="36576" bIns="36576" anchor="t" anchorCtr="0" upright="1">
                          <a:noAutofit/>
                        </wps:bodyPr>
                      </wps:wsp>
                      <wps:wsp>
                        <wps:cNvPr id="7" name="Text Box 10"/>
                        <wps:cNvSpPr txBox="1">
                          <a:spLocks noChangeArrowheads="1"/>
                        </wps:cNvSpPr>
                        <wps:spPr bwMode="auto">
                          <a:xfrm>
                            <a:off x="1118357" y="1096954"/>
                            <a:ext cx="7845" cy="37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76F8B9" w14:textId="77777777" w:rsidR="00DE7B56" w:rsidRDefault="00DE7B56" w:rsidP="00DE7B56">
                              <w:pPr>
                                <w:widowControl w:val="0"/>
                                <w:spacing w:after="0" w:line="223" w:lineRule="auto"/>
                                <w:jc w:val="right"/>
                                <w:rPr>
                                  <w:rFonts w:ascii="Harrington" w:hAnsi="Harrington"/>
                                  <w:b/>
                                  <w:bCs/>
                                  <w:color w:val="008000"/>
                                  <w:sz w:val="24"/>
                                  <w:szCs w:val="24"/>
                                  <w14:ligatures w14:val="none"/>
                                </w:rPr>
                              </w:pPr>
                              <w:r>
                                <w:rPr>
                                  <w:rFonts w:ascii="Harrington" w:hAnsi="Harrington"/>
                                  <w:b/>
                                  <w:bCs/>
                                  <w:color w:val="008000"/>
                                  <w:sz w:val="24"/>
                                  <w:szCs w:val="24"/>
                                  <w14:ligatures w14:val="none"/>
                                </w:rPr>
                                <w:t>for the</w:t>
                              </w:r>
                            </w:p>
                          </w:txbxContent>
                        </wps:txbx>
                        <wps:bodyPr rot="0" vert="horz" wrap="square" lIns="36576" tIns="36576" rIns="36576" bIns="36576" anchor="t" anchorCtr="0" upright="1">
                          <a:noAutofit/>
                        </wps:bodyPr>
                      </wps:wsp>
                      <wps:wsp>
                        <wps:cNvPr id="8" name="Text Box 11"/>
                        <wps:cNvSpPr txBox="1">
                          <a:spLocks noChangeArrowheads="1"/>
                        </wps:cNvSpPr>
                        <wps:spPr bwMode="auto">
                          <a:xfrm>
                            <a:off x="1120164" y="1099443"/>
                            <a:ext cx="17503" cy="233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9F3F5FE" w14:textId="77777777" w:rsidR="00DE7B56" w:rsidRDefault="00DE7B56" w:rsidP="00DE7B56">
                              <w:pPr>
                                <w:widowControl w:val="0"/>
                                <w:spacing w:line="180" w:lineRule="auto"/>
                                <w:jc w:val="center"/>
                                <w:rPr>
                                  <w:rFonts w:ascii="Bernard MT Condensed" w:hAnsi="Bernard MT Condensed"/>
                                  <w:b/>
                                  <w:bCs/>
                                  <w:sz w:val="40"/>
                                  <w:szCs w:val="40"/>
                                  <w14:ligatures w14:val="none"/>
                                </w:rPr>
                              </w:pPr>
                              <w:r>
                                <w:rPr>
                                  <w:rFonts w:ascii="Bernard MT Condensed" w:hAnsi="Bernard MT Condensed"/>
                                  <w:b/>
                                  <w:bCs/>
                                  <w:sz w:val="40"/>
                                  <w:szCs w:val="40"/>
                                  <w14:ligatures w14:val="none"/>
                                </w:rPr>
                                <w:t xml:space="preserve">V O I C E L E S </w:t>
                              </w:r>
                              <w:proofErr w:type="spellStart"/>
                              <w:r>
                                <w:rPr>
                                  <w:rFonts w:ascii="Bernard MT Condensed" w:hAnsi="Bernard MT Condensed"/>
                                  <w:b/>
                                  <w:bCs/>
                                  <w:sz w:val="40"/>
                                  <w:szCs w:val="40"/>
                                  <w14:ligatures w14:val="none"/>
                                </w:rPr>
                                <w:t>S</w:t>
                              </w:r>
                              <w:proofErr w:type="spellEnd"/>
                            </w:p>
                          </w:txbxContent>
                        </wps:txbx>
                        <wps:bodyPr rot="0" vert="horz" wrap="square" lIns="36576" tIns="36576" rIns="36576" bIns="36576" anchor="t" anchorCtr="0" upright="1">
                          <a:noAutofit/>
                        </wps:bodyPr>
                      </wps:wsp>
                      <wps:wsp>
                        <wps:cNvPr id="9" name="Text Box 12"/>
                        <wps:cNvSpPr txBox="1">
                          <a:spLocks noChangeArrowheads="1"/>
                        </wps:cNvSpPr>
                        <wps:spPr bwMode="auto">
                          <a:xfrm>
                            <a:off x="1121246" y="1091979"/>
                            <a:ext cx="14635" cy="304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11D7BB3" w14:textId="77777777" w:rsidR="00DE7B56" w:rsidRDefault="00DE7B56" w:rsidP="00DE7B56">
                              <w:pPr>
                                <w:widowControl w:val="0"/>
                                <w:spacing w:after="0" w:line="223" w:lineRule="auto"/>
                                <w:rPr>
                                  <w:rFonts w:ascii="Harrington" w:hAnsi="Harrington"/>
                                  <w:b/>
                                  <w:bCs/>
                                  <w:color w:val="008000"/>
                                  <w:sz w:val="24"/>
                                  <w:szCs w:val="24"/>
                                  <w14:ligatures w14:val="none"/>
                                </w:rPr>
                              </w:pPr>
                              <w:r>
                                <w:rPr>
                                  <w:rFonts w:ascii="Harrington" w:hAnsi="Harrington"/>
                                  <w:b/>
                                  <w:bCs/>
                                  <w:color w:val="008000"/>
                                  <w:sz w:val="24"/>
                                  <w:szCs w:val="24"/>
                                  <w14:ligatures w14:val="none"/>
                                </w:rPr>
                                <w:t>We dare to</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D4E3C5" id="Group 5" o:spid="_x0000_s1029" style="position:absolute;margin-left:-10.5pt;margin-top:140.3pt;width:152.05pt;height:77.15pt;z-index:251667456" coordorigin="11183,10919" coordsize="19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">
                <v:shape id="Text Box 9" o:spid="_x0000_s1030" type="#_x0000_t202" style="position:absolute;left:11212;top:10939;width:95;height: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" filled="f" stroked="f" strokecolor="black [0]" insetpen="t">
                  <v:textbox inset="2.88pt,2.88pt,2.88pt,2.88pt">
                    <w:txbxContent>
                      <w:p w14:paraId="59740603" w14:textId="77777777" w:rsidR="00DE7B56" w:rsidRDefault="00DE7B56" w:rsidP="00DE7B56">
                        <w:pPr>
                          <w:widowControl w:val="0"/>
                          <w:rPr>
                            <w:rFonts w:ascii="Showcard Gothic" w:hAnsi="Showcard Gothic"/>
                            <w:sz w:val="40"/>
                            <w:szCs w:val="40"/>
                            <w14:ligatures w14:val="none"/>
                          </w:rPr>
                        </w:pPr>
                        <w:r>
                          <w:rPr>
                            <w:rFonts w:ascii="Showcard Gothic" w:hAnsi="Showcard Gothic"/>
                            <w:color w:val="C00000"/>
                            <w:sz w:val="40"/>
                            <w:szCs w:val="40"/>
                            <w14:ligatures w14:val="none"/>
                          </w:rPr>
                          <w:t>S</w:t>
                        </w:r>
                        <w:r>
                          <w:rPr>
                            <w:rFonts w:ascii="Showcard Gothic" w:hAnsi="Showcard Gothic"/>
                            <w:sz w:val="40"/>
                            <w:szCs w:val="40"/>
                            <w14:ligatures w14:val="none"/>
                          </w:rPr>
                          <w:t>t</w:t>
                        </w:r>
                        <w:r>
                          <w:rPr>
                            <w:rFonts w:ascii="Showcard Gothic" w:hAnsi="Showcard Gothic"/>
                            <w:color w:val="FFC000"/>
                            <w:sz w:val="40"/>
                            <w:szCs w:val="40"/>
                            <w14:ligatures w14:val="none"/>
                          </w:rPr>
                          <w:t>a</w:t>
                        </w:r>
                        <w:r>
                          <w:rPr>
                            <w:rFonts w:ascii="Showcard Gothic" w:hAnsi="Showcard Gothic"/>
                            <w:sz w:val="40"/>
                            <w:szCs w:val="40"/>
                            <w14:ligatures w14:val="none"/>
                          </w:rPr>
                          <w:t>n</w:t>
                        </w:r>
                        <w:r>
                          <w:rPr>
                            <w:rFonts w:ascii="Showcard Gothic" w:hAnsi="Showcard Gothic"/>
                            <w:color w:val="C00000"/>
                            <w:sz w:val="40"/>
                            <w:szCs w:val="40"/>
                            <w14:ligatures w14:val="none"/>
                          </w:rPr>
                          <w:t>d</w:t>
                        </w:r>
                      </w:p>
                    </w:txbxContent>
                  </v:textbox>
                </v:shape>
                <v:shape id="_x0000_s1031" type="#_x0000_t202" style="position:absolute;left:11183;top:10969;width:79;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" filled="f" stroked="f" strokecolor="black [0]" insetpen="t">
                  <v:textbox inset="2.88pt,2.88pt,2.88pt,2.88pt">
                    <w:txbxContent>
                      <w:p w14:paraId="4B76F8B9" w14:textId="77777777" w:rsidR="00DE7B56" w:rsidRDefault="00DE7B56" w:rsidP="00DE7B56">
                        <w:pPr>
                          <w:widowControl w:val="0"/>
                          <w:spacing w:after="0" w:line="223" w:lineRule="auto"/>
                          <w:jc w:val="right"/>
                          <w:rPr>
                            <w:rFonts w:ascii="Harrington" w:hAnsi="Harrington"/>
                            <w:b/>
                            <w:bCs/>
                            <w:color w:val="008000"/>
                            <w:sz w:val="24"/>
                            <w:szCs w:val="24"/>
                            <w14:ligatures w14:val="none"/>
                          </w:rPr>
                        </w:pPr>
                        <w:r>
                          <w:rPr>
                            <w:rFonts w:ascii="Harrington" w:hAnsi="Harrington"/>
                            <w:b/>
                            <w:bCs/>
                            <w:color w:val="008000"/>
                            <w:sz w:val="24"/>
                            <w:szCs w:val="24"/>
                            <w14:ligatures w14:val="none"/>
                          </w:rPr>
                          <w:t>for the</w:t>
                        </w:r>
                      </w:p>
                    </w:txbxContent>
                  </v:textbox>
                </v:shape>
                <v:shape id="_x0000_s1032" type="#_x0000_t202" style="position:absolute;left:11201;top:10994;width:175;height: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" filled="f" stroked="f" strokecolor="black [0]" insetpen="t">
                  <v:textbox inset="2.88pt,2.88pt,2.88pt,2.88pt">
                    <w:txbxContent>
                      <w:p w14:paraId="19F3F5FE" w14:textId="77777777" w:rsidR="00DE7B56" w:rsidRDefault="00DE7B56" w:rsidP="00DE7B56">
                        <w:pPr>
                          <w:widowControl w:val="0"/>
                          <w:spacing w:line="180" w:lineRule="auto"/>
                          <w:jc w:val="center"/>
                          <w:rPr>
                            <w:rFonts w:ascii="Bernard MT Condensed" w:hAnsi="Bernard MT Condensed"/>
                            <w:b/>
                            <w:bCs/>
                            <w:sz w:val="40"/>
                            <w:szCs w:val="40"/>
                            <w14:ligatures w14:val="none"/>
                          </w:rPr>
                        </w:pPr>
                        <w:r>
                          <w:rPr>
                            <w:rFonts w:ascii="Bernard MT Condensed" w:hAnsi="Bernard MT Condensed"/>
                            <w:b/>
                            <w:bCs/>
                            <w:sz w:val="40"/>
                            <w:szCs w:val="40"/>
                            <w14:ligatures w14:val="none"/>
                          </w:rPr>
                          <w:t xml:space="preserve">V O I C E L E S </w:t>
                        </w:r>
                        <w:proofErr w:type="spellStart"/>
                        <w:r>
                          <w:rPr>
                            <w:rFonts w:ascii="Bernard MT Condensed" w:hAnsi="Bernard MT Condensed"/>
                            <w:b/>
                            <w:bCs/>
                            <w:sz w:val="40"/>
                            <w:szCs w:val="40"/>
                            <w14:ligatures w14:val="none"/>
                          </w:rPr>
                          <w:t>S</w:t>
                        </w:r>
                        <w:proofErr w:type="spellEnd"/>
                      </w:p>
                    </w:txbxContent>
                  </v:textbox>
                </v:shape>
                <v:shape id="Text Box 12" o:spid="_x0000_s1033" type="#_x0000_t202" style="position:absolute;left:11212;top:10919;width:146;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" filled="f" stroked="f" strokecolor="black [0]" insetpen="t">
                  <v:textbox inset="2.88pt,2.88pt,2.88pt,2.88pt">
                    <w:txbxContent>
                      <w:p w14:paraId="511D7BB3" w14:textId="77777777" w:rsidR="00DE7B56" w:rsidRDefault="00DE7B56" w:rsidP="00DE7B56">
                        <w:pPr>
                          <w:widowControl w:val="0"/>
                          <w:spacing w:after="0" w:line="223" w:lineRule="auto"/>
                          <w:rPr>
                            <w:rFonts w:ascii="Harrington" w:hAnsi="Harrington"/>
                            <w:b/>
                            <w:bCs/>
                            <w:color w:val="008000"/>
                            <w:sz w:val="24"/>
                            <w:szCs w:val="24"/>
                            <w14:ligatures w14:val="none"/>
                          </w:rPr>
                        </w:pPr>
                        <w:r>
                          <w:rPr>
                            <w:rFonts w:ascii="Harrington" w:hAnsi="Harrington"/>
                            <w:b/>
                            <w:bCs/>
                            <w:color w:val="008000"/>
                            <w:sz w:val="24"/>
                            <w:szCs w:val="24"/>
                            <w14:ligatures w14:val="none"/>
                          </w:rPr>
                          <w:t>We dare to</w:t>
                        </w:r>
                      </w:p>
                    </w:txbxContent>
                  </v:textbox>
                </v:shape>
              </v:group>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6432" behindDoc="0" locked="0" layoutInCell="1" allowOverlap="1" wp14:anchorId="18F6AFEB" wp14:editId="5337183F">
            <wp:simplePos x="0" y="0"/>
            <wp:positionH relativeFrom="column">
              <wp:posOffset>1717040</wp:posOffset>
            </wp:positionH>
            <wp:positionV relativeFrom="paragraph">
              <wp:posOffset>1383030</wp:posOffset>
            </wp:positionV>
            <wp:extent cx="1515745" cy="3545205"/>
            <wp:effectExtent l="0" t="0" r="825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a:off x="0" y="0"/>
                      <a:ext cx="1515745" cy="35452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3360" behindDoc="0" locked="0" layoutInCell="1" allowOverlap="1" wp14:anchorId="17C7D4CB" wp14:editId="4F0A24EB">
            <wp:simplePos x="0" y="0"/>
            <wp:positionH relativeFrom="column">
              <wp:posOffset>-46355</wp:posOffset>
            </wp:positionH>
            <wp:positionV relativeFrom="paragraph">
              <wp:posOffset>-432435</wp:posOffset>
            </wp:positionV>
            <wp:extent cx="2743200" cy="91249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200" cy="91249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1312" behindDoc="0" locked="0" layoutInCell="1" allowOverlap="1" wp14:anchorId="1D0093F2" wp14:editId="1950E266">
            <wp:simplePos x="0" y="0"/>
            <wp:positionH relativeFrom="column">
              <wp:posOffset>-33655</wp:posOffset>
            </wp:positionH>
            <wp:positionV relativeFrom="paragraph">
              <wp:posOffset>421005</wp:posOffset>
            </wp:positionV>
            <wp:extent cx="2859405" cy="6369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9405" cy="6369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0288" behindDoc="0" locked="0" layoutInCell="1" allowOverlap="1" wp14:anchorId="0661A1E2" wp14:editId="799D0EE2">
            <wp:simplePos x="0" y="0"/>
            <wp:positionH relativeFrom="column">
              <wp:posOffset>-58420</wp:posOffset>
            </wp:positionH>
            <wp:positionV relativeFrom="paragraph">
              <wp:posOffset>3782060</wp:posOffset>
            </wp:positionV>
            <wp:extent cx="2063115" cy="23171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3115" cy="23171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59264" behindDoc="0" locked="0" layoutInCell="1" allowOverlap="1" wp14:anchorId="5C249EAE" wp14:editId="260DC721">
                <wp:simplePos x="0" y="0"/>
                <wp:positionH relativeFrom="column">
                  <wp:posOffset>-160655</wp:posOffset>
                </wp:positionH>
                <wp:positionV relativeFrom="paragraph">
                  <wp:posOffset>6372225</wp:posOffset>
                </wp:positionV>
                <wp:extent cx="3157855" cy="696595"/>
                <wp:effectExtent l="0" t="0" r="4445" b="825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7855" cy="6965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5E56817" w14:textId="77777777" w:rsidR="00DE7B56" w:rsidRDefault="00DE7B56" w:rsidP="00DE7B56">
                            <w:pPr>
                              <w:widowControl w:val="0"/>
                              <w:spacing w:after="0" w:line="223" w:lineRule="auto"/>
                              <w:jc w:val="center"/>
                              <w:rPr>
                                <w:rFonts w:ascii="Agency FB" w:hAnsi="Agency FB"/>
                                <w:b/>
                                <w:bCs/>
                                <w:color w:val="008000"/>
                                <w:sz w:val="40"/>
                                <w:szCs w:val="40"/>
                                <w14:ligatures w14:val="none"/>
                              </w:rPr>
                            </w:pPr>
                            <w:r>
                              <w:rPr>
                                <w:rFonts w:ascii="Agency FB" w:hAnsi="Agency FB"/>
                                <w:b/>
                                <w:bCs/>
                                <w:color w:val="008000"/>
                                <w:sz w:val="40"/>
                                <w:szCs w:val="40"/>
                                <w14:ligatures w14:val="none"/>
                              </w:rPr>
                              <w:t>Let’s Educate and Empower 400</w:t>
                            </w:r>
                          </w:p>
                          <w:p w14:paraId="3CD71445" w14:textId="77777777" w:rsidR="00DE7B56" w:rsidRDefault="00DE7B56" w:rsidP="00DE7B56">
                            <w:pPr>
                              <w:widowControl w:val="0"/>
                              <w:spacing w:after="0" w:line="223" w:lineRule="auto"/>
                              <w:jc w:val="center"/>
                              <w:rPr>
                                <w:rFonts w:ascii="Agency FB" w:hAnsi="Agency FB"/>
                                <w:b/>
                                <w:bCs/>
                                <w:color w:val="008000"/>
                                <w:sz w:val="40"/>
                                <w:szCs w:val="40"/>
                                <w14:ligatures w14:val="none"/>
                              </w:rPr>
                            </w:pPr>
                            <w:r>
                              <w:rPr>
                                <w:rFonts w:ascii="Agency FB" w:hAnsi="Agency FB"/>
                                <w:b/>
                                <w:bCs/>
                                <w:color w:val="008000"/>
                                <w:sz w:val="40"/>
                                <w:szCs w:val="40"/>
                                <w14:ligatures w14:val="none"/>
                              </w:rPr>
                              <w:t>People With Disabilitie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49EAE" id="Text Box 10" o:spid="_x0000_s1034" type="#_x0000_t202" style="position:absolute;margin-left:-12.65pt;margin-top:501.75pt;width:248.65pt;height:54.8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" filled="f" stroked="f" strokecolor="black [0]" insetpen="t">
                <v:textbox inset="2.88pt,2.88pt,2.88pt,2.88pt">
                  <w:txbxContent>
                    <w:p w14:paraId="35E56817" w14:textId="77777777" w:rsidR="00DE7B56" w:rsidRDefault="00DE7B56" w:rsidP="00DE7B56">
                      <w:pPr>
                        <w:widowControl w:val="0"/>
                        <w:spacing w:after="0" w:line="223" w:lineRule="auto"/>
                        <w:jc w:val="center"/>
                        <w:rPr>
                          <w:rFonts w:ascii="Agency FB" w:hAnsi="Agency FB"/>
                          <w:b/>
                          <w:bCs/>
                          <w:color w:val="008000"/>
                          <w:sz w:val="40"/>
                          <w:szCs w:val="40"/>
                          <w14:ligatures w14:val="none"/>
                        </w:rPr>
                      </w:pPr>
                      <w:r>
                        <w:rPr>
                          <w:rFonts w:ascii="Agency FB" w:hAnsi="Agency FB"/>
                          <w:b/>
                          <w:bCs/>
                          <w:color w:val="008000"/>
                          <w:sz w:val="40"/>
                          <w:szCs w:val="40"/>
                          <w14:ligatures w14:val="none"/>
                        </w:rPr>
                        <w:t>Let’s Educate and Empower 400</w:t>
                      </w:r>
                    </w:p>
                    <w:p w14:paraId="3CD71445" w14:textId="77777777" w:rsidR="00DE7B56" w:rsidRDefault="00DE7B56" w:rsidP="00DE7B56">
                      <w:pPr>
                        <w:widowControl w:val="0"/>
                        <w:spacing w:after="0" w:line="223" w:lineRule="auto"/>
                        <w:jc w:val="center"/>
                        <w:rPr>
                          <w:rFonts w:ascii="Agency FB" w:hAnsi="Agency FB"/>
                          <w:b/>
                          <w:bCs/>
                          <w:color w:val="008000"/>
                          <w:sz w:val="40"/>
                          <w:szCs w:val="40"/>
                          <w14:ligatures w14:val="none"/>
                        </w:rPr>
                      </w:pPr>
                      <w:r>
                        <w:rPr>
                          <w:rFonts w:ascii="Agency FB" w:hAnsi="Agency FB"/>
                          <w:b/>
                          <w:bCs/>
                          <w:color w:val="008000"/>
                          <w:sz w:val="40"/>
                          <w:szCs w:val="40"/>
                          <w14:ligatures w14:val="none"/>
                        </w:rPr>
                        <w:t>People With Disabilities</w:t>
                      </w:r>
                    </w:p>
                  </w:txbxContent>
                </v:textbox>
              </v:shape>
            </w:pict>
          </mc:Fallback>
        </mc:AlternateContent>
      </w:r>
    </w:p>
    <w:p w14:paraId="3C286EB1" w14:textId="762B3F22" w:rsidR="00DE7B56" w:rsidRDefault="00DE7B56"/>
    <w:p w14:paraId="7421FC73" w14:textId="56DEC6C8" w:rsidR="00DE7B56" w:rsidRDefault="00DE7B56"/>
    <w:p w14:paraId="3B7CBC00" w14:textId="3B452192" w:rsidR="00DE7B56" w:rsidRDefault="00DE7B56"/>
    <w:p w14:paraId="6625A226" w14:textId="4CCA69EA" w:rsidR="00DE7B56" w:rsidRDefault="00DE7B56"/>
    <w:p w14:paraId="0C4E153F" w14:textId="2A91C032" w:rsidR="00DE7B56" w:rsidRDefault="00DE7B56"/>
    <w:p w14:paraId="3486FB62" w14:textId="3966A170" w:rsidR="00DE7B56" w:rsidRDefault="00DE7B56"/>
    <w:p w14:paraId="314C206D" w14:textId="5084CE2A" w:rsidR="00DE7B56" w:rsidRDefault="00DE7B56"/>
    <w:p w14:paraId="11E5EF90" w14:textId="3D2413AC" w:rsidR="00DE7B56" w:rsidRDefault="00DE7B56"/>
    <w:p w14:paraId="2C137558" w14:textId="01896BDE" w:rsidR="00DE7B56" w:rsidRDefault="00DE7B56"/>
    <w:p w14:paraId="0FFBCE49" w14:textId="4A25878F" w:rsidR="00DE7B56" w:rsidRDefault="00DE7B56"/>
    <w:p w14:paraId="1CCE5168" w14:textId="3215B37C" w:rsidR="00DE7B56" w:rsidRDefault="00DE7B56"/>
    <w:p w14:paraId="05937870" w14:textId="058012BE" w:rsidR="00DE7B56" w:rsidRDefault="00DE7B56"/>
    <w:p w14:paraId="1D5BC364" w14:textId="646387ED" w:rsidR="00DE7B56" w:rsidRDefault="00DE7B56"/>
    <w:p w14:paraId="59627C91" w14:textId="3251AEFA" w:rsidR="00DE7B56" w:rsidRDefault="00DE7B56"/>
    <w:p w14:paraId="02B280AB" w14:textId="14FEDD6A" w:rsidR="00DE7B56" w:rsidRDefault="00DE7B56"/>
    <w:p w14:paraId="1080F551" w14:textId="3E4FEBAF" w:rsidR="00DE7B56" w:rsidRDefault="00DE7B56"/>
    <w:p w14:paraId="1B116873" w14:textId="05E0CF62" w:rsidR="00DE7B56" w:rsidRDefault="00DE7B56"/>
    <w:p w14:paraId="1C80A0A5" w14:textId="0D9F9CB5" w:rsidR="00DE7B56" w:rsidRDefault="00DE7B56"/>
    <w:p w14:paraId="3F4B7929" w14:textId="4D73F695" w:rsidR="00DE7B56" w:rsidRDefault="00DE7B56"/>
    <w:p w14:paraId="74C7800D" w14:textId="24886F55" w:rsidR="00DE7B56" w:rsidRDefault="00DE7B56"/>
    <w:p w14:paraId="2123C60E" w14:textId="7471C712" w:rsidR="00DE7B56" w:rsidRDefault="00DE7B56"/>
    <w:p w14:paraId="4BEF0263" w14:textId="2B3B6BC1" w:rsidR="00DE7B56" w:rsidRDefault="00DE7B56"/>
    <w:p w14:paraId="21A19226" w14:textId="4E7076C6" w:rsidR="00DE7B56" w:rsidRDefault="00DE7B56"/>
    <w:p w14:paraId="79A0129F" w14:textId="77777777" w:rsidR="00DE7B56" w:rsidRDefault="00DE7B56"/>
    <w:p w14:paraId="793F6900" w14:textId="5F561586" w:rsidR="00DE7B56" w:rsidRDefault="00DE7B56">
      <w:r>
        <w:rPr>
          <w:rFonts w:ascii="Times New Roman" w:hAnsi="Times New Roman" w:cs="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83840" behindDoc="0" locked="0" layoutInCell="1" allowOverlap="1" wp14:anchorId="48966B05" wp14:editId="557862DC">
                <wp:simplePos x="0" y="0"/>
                <wp:positionH relativeFrom="column">
                  <wp:posOffset>7513093</wp:posOffset>
                </wp:positionH>
                <wp:positionV relativeFrom="paragraph">
                  <wp:posOffset>-20473</wp:posOffset>
                </wp:positionV>
                <wp:extent cx="2498725" cy="192433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8725" cy="1924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C2A5E1" w14:textId="77777777" w:rsidR="00DE7B56" w:rsidRDefault="00DE7B56" w:rsidP="00DE7B56">
                            <w:pPr>
                              <w:widowControl w:val="0"/>
                              <w:spacing w:after="0"/>
                              <w:rPr>
                                <w:rFonts w:ascii="Agency FB" w:hAnsi="Agency FB"/>
                                <w:b/>
                                <w:bCs/>
                                <w:color w:val="008000"/>
                                <w:sz w:val="28"/>
                                <w:szCs w:val="28"/>
                                <w14:ligatures w14:val="none"/>
                              </w:rPr>
                            </w:pPr>
                            <w:r>
                              <w:rPr>
                                <w:rFonts w:ascii="Agency FB" w:hAnsi="Agency FB"/>
                                <w:b/>
                                <w:bCs/>
                                <w:color w:val="008000"/>
                                <w:sz w:val="28"/>
                                <w:szCs w:val="28"/>
                                <w14:ligatures w14:val="none"/>
                              </w:rPr>
                              <w:t>GIEVA</w:t>
                            </w:r>
                          </w:p>
                          <w:p w14:paraId="3D62A784" w14:textId="77777777" w:rsidR="00DE7B56" w:rsidRDefault="00DE7B56" w:rsidP="00DE7B56">
                            <w:pPr>
                              <w:widowControl w:val="0"/>
                              <w:spacing w:after="0"/>
                              <w:rPr>
                                <w:rFonts w:ascii="Agency FB" w:hAnsi="Agency FB"/>
                                <w:b/>
                                <w:bCs/>
                                <w:color w:val="008000"/>
                                <w:sz w:val="28"/>
                                <w:szCs w:val="28"/>
                                <w14:ligatures w14:val="none"/>
                              </w:rPr>
                            </w:pPr>
                            <w:r>
                              <w:rPr>
                                <w:rFonts w:ascii="Agency FB" w:hAnsi="Agency FB"/>
                                <w:b/>
                                <w:bCs/>
                                <w:color w:val="008000"/>
                                <w:sz w:val="28"/>
                                <w:szCs w:val="28"/>
                                <w14:ligatures w14:val="none"/>
                              </w:rPr>
                              <w:t>Daniel Newton Obaka (PHD)</w:t>
                            </w:r>
                          </w:p>
                          <w:p w14:paraId="0CC159AF"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Daniel is a non-profit organization leader and a strategist, the principal founder of Global Integrated Education Volunteers Association, executive director, initiator of Holistic Education Advising and Learning Services, a mentor and advisor with over two decades of outstanding experience in preparing and inspiring youth through education, cultural exchange, and partnership; impacting thousands of lives across Nigeria, West Africa, and Africa.</w:t>
                            </w:r>
                          </w:p>
                          <w:p w14:paraId="709A432C" w14:textId="77777777" w:rsidR="00DE7B56" w:rsidRDefault="00DE7B56" w:rsidP="00DE7B56">
                            <w:pPr>
                              <w:widowControl w:val="0"/>
                              <w:spacing w:after="0" w:line="256" w:lineRule="auto"/>
                              <w:jc w:val="both"/>
                              <w:rPr>
                                <w:rFonts w:ascii="Euphorigenic" w:hAnsi="Euphorigenic"/>
                                <w:color w:val="000066"/>
                                <w:sz w:val="16"/>
                                <w:szCs w:val="16"/>
                                <w14:ligatures w14:val="none"/>
                              </w:rPr>
                            </w:pPr>
                            <w:r>
                              <w:rPr>
                                <w:rFonts w:ascii="Euphorigenic" w:hAnsi="Euphorigenic"/>
                                <w:color w:val="000066"/>
                                <w:sz w:val="16"/>
                                <w:szCs w:val="16"/>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66B05" id="Text Box 24" o:spid="_x0000_s1035" type="#_x0000_t202" style="position:absolute;margin-left:591.6pt;margin-top:-1.6pt;width:196.75pt;height:151.5pt;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" filled="f" stroked="f" strokecolor="black [0]" insetpen="t">
                <v:textbox inset="2.88pt,2.88pt,2.88pt,2.88pt">
                  <w:txbxContent>
                    <w:p w14:paraId="63C2A5E1" w14:textId="77777777" w:rsidR="00DE7B56" w:rsidRDefault="00DE7B56" w:rsidP="00DE7B56">
                      <w:pPr>
                        <w:widowControl w:val="0"/>
                        <w:spacing w:after="0"/>
                        <w:rPr>
                          <w:rFonts w:ascii="Agency FB" w:hAnsi="Agency FB"/>
                          <w:b/>
                          <w:bCs/>
                          <w:color w:val="008000"/>
                          <w:sz w:val="28"/>
                          <w:szCs w:val="28"/>
                          <w14:ligatures w14:val="none"/>
                        </w:rPr>
                      </w:pPr>
                      <w:r>
                        <w:rPr>
                          <w:rFonts w:ascii="Agency FB" w:hAnsi="Agency FB"/>
                          <w:b/>
                          <w:bCs/>
                          <w:color w:val="008000"/>
                          <w:sz w:val="28"/>
                          <w:szCs w:val="28"/>
                          <w14:ligatures w14:val="none"/>
                        </w:rPr>
                        <w:t>GIEVA</w:t>
                      </w:r>
                    </w:p>
                    <w:p w14:paraId="3D62A784" w14:textId="77777777" w:rsidR="00DE7B56" w:rsidRDefault="00DE7B56" w:rsidP="00DE7B56">
                      <w:pPr>
                        <w:widowControl w:val="0"/>
                        <w:spacing w:after="0"/>
                        <w:rPr>
                          <w:rFonts w:ascii="Agency FB" w:hAnsi="Agency FB"/>
                          <w:b/>
                          <w:bCs/>
                          <w:color w:val="008000"/>
                          <w:sz w:val="28"/>
                          <w:szCs w:val="28"/>
                          <w14:ligatures w14:val="none"/>
                        </w:rPr>
                      </w:pPr>
                      <w:r>
                        <w:rPr>
                          <w:rFonts w:ascii="Agency FB" w:hAnsi="Agency FB"/>
                          <w:b/>
                          <w:bCs/>
                          <w:color w:val="008000"/>
                          <w:sz w:val="28"/>
                          <w:szCs w:val="28"/>
                          <w14:ligatures w14:val="none"/>
                        </w:rPr>
                        <w:t>Daniel Newton Obaka (PHD)</w:t>
                      </w:r>
                    </w:p>
                    <w:p w14:paraId="0CC159AF"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Daniel is a non-profit organization leader and a strategist, the principal founder of Global Integrated Education Volunteers Association, executive director, initiator of Holistic Education Advising and Learning Services, a mentor and advisor with over two decades of outstanding experience in preparing and inspiring youth through education, cultural exchange, and partnership; impacting thousands of lives across Nigeria, West Africa, and Africa.</w:t>
                      </w:r>
                    </w:p>
                    <w:p w14:paraId="709A432C" w14:textId="77777777" w:rsidR="00DE7B56" w:rsidRDefault="00DE7B56" w:rsidP="00DE7B56">
                      <w:pPr>
                        <w:widowControl w:val="0"/>
                        <w:spacing w:after="0" w:line="256" w:lineRule="auto"/>
                        <w:jc w:val="both"/>
                        <w:rPr>
                          <w:rFonts w:ascii="Euphorigenic" w:hAnsi="Euphorigenic"/>
                          <w:color w:val="000066"/>
                          <w:sz w:val="16"/>
                          <w:szCs w:val="16"/>
                          <w14:ligatures w14:val="none"/>
                        </w:rPr>
                      </w:pPr>
                      <w:r>
                        <w:rPr>
                          <w:rFonts w:ascii="Euphorigenic" w:hAnsi="Euphorigenic"/>
                          <w:color w:val="000066"/>
                          <w:sz w:val="16"/>
                          <w:szCs w:val="16"/>
                          <w14:ligatures w14:val="none"/>
                        </w:rPr>
                        <w:t> </w:t>
                      </w:r>
                    </w:p>
                  </w:txbxContent>
                </v:textbox>
              </v:shape>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82816" behindDoc="0" locked="0" layoutInCell="1" allowOverlap="1" wp14:anchorId="4D942D30" wp14:editId="5E1D4D76">
            <wp:simplePos x="0" y="0"/>
            <wp:positionH relativeFrom="column">
              <wp:posOffset>6748145</wp:posOffset>
            </wp:positionH>
            <wp:positionV relativeFrom="paragraph">
              <wp:posOffset>103043</wp:posOffset>
            </wp:positionV>
            <wp:extent cx="1216025" cy="128524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6025" cy="12852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7936" behindDoc="0" locked="0" layoutInCell="1" allowOverlap="1" wp14:anchorId="0E6074E0" wp14:editId="01275DC0">
                <wp:simplePos x="0" y="0"/>
                <wp:positionH relativeFrom="column">
                  <wp:posOffset>3316778</wp:posOffset>
                </wp:positionH>
                <wp:positionV relativeFrom="paragraph">
                  <wp:posOffset>-41564</wp:posOffset>
                </wp:positionV>
                <wp:extent cx="3190240" cy="6833062"/>
                <wp:effectExtent l="0" t="0" r="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240" cy="683306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380C62B" w14:textId="77777777" w:rsidR="00DE7B56" w:rsidRDefault="00DE7B56" w:rsidP="00DE7B56">
                            <w:pPr>
                              <w:widowControl w:val="0"/>
                              <w:spacing w:after="0"/>
                              <w:rPr>
                                <w:rFonts w:ascii="Euphorigenic" w:hAnsi="Euphorigenic"/>
                                <w:b/>
                                <w:bCs/>
                                <w:color w:val="C00000"/>
                                <w:sz w:val="24"/>
                                <w:szCs w:val="24"/>
                                <w14:ligatures w14:val="none"/>
                              </w:rPr>
                            </w:pPr>
                            <w:r>
                              <w:rPr>
                                <w:rFonts w:ascii="Euphorigenic" w:hAnsi="Euphorigenic"/>
                                <w:b/>
                                <w:bCs/>
                                <w:color w:val="C00000"/>
                                <w:sz w:val="24"/>
                                <w:szCs w:val="24"/>
                                <w14:ligatures w14:val="none"/>
                              </w:rPr>
                              <w:t>10-Year Project Plan for Educating and Empowering Young Adults PLWD as Leaders</w:t>
                            </w:r>
                          </w:p>
                          <w:p w14:paraId="3E3F3590" w14:textId="77777777" w:rsidR="00DE7B56" w:rsidRDefault="00DE7B56" w:rsidP="00DE7B56">
                            <w:pPr>
                              <w:widowControl w:val="0"/>
                              <w:spacing w:after="0"/>
                              <w:rPr>
                                <w:rFonts w:ascii="Euphorigenic" w:hAnsi="Euphorigenic"/>
                                <w:color w:val="C00000"/>
                                <w:sz w:val="24"/>
                                <w:szCs w:val="24"/>
                                <w14:ligatures w14:val="none"/>
                              </w:rPr>
                            </w:pPr>
                            <w:r>
                              <w:rPr>
                                <w:rFonts w:ascii="Euphorigenic" w:hAnsi="Euphorigenic"/>
                                <w:color w:val="C00000"/>
                                <w:sz w:val="24"/>
                                <w:szCs w:val="24"/>
                                <w14:ligatures w14:val="none"/>
                              </w:rPr>
                              <w:t> </w:t>
                            </w:r>
                          </w:p>
                          <w:p w14:paraId="19F6BC44"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xml:space="preserve">Subsumed within the STEP is GIEVA’s 10-Year project plan – </w:t>
                            </w:r>
                            <w:r>
                              <w:rPr>
                                <w:rFonts w:ascii="Euphorigenic" w:hAnsi="Euphorigenic"/>
                                <w:b/>
                                <w:bCs/>
                                <w:color w:val="000066"/>
                                <w:sz w:val="16"/>
                                <w:szCs w:val="16"/>
                                <w14:ligatures w14:val="none"/>
                              </w:rPr>
                              <w:t>Educate and Empower 400 young adult-Persons with Disabilities as future leaders in Nigeria.</w:t>
                            </w:r>
                            <w:r>
                              <w:rPr>
                                <w:rFonts w:ascii="Euphorigenic" w:hAnsi="Euphorigenic"/>
                                <w:color w:val="000066"/>
                                <w:sz w:val="16"/>
                                <w:szCs w:val="16"/>
                                <w14:ligatures w14:val="none"/>
                              </w:rPr>
                              <w:t xml:space="preserve"> GIEVA, under its STEP, wants you to share in these questions emanating from persons with disabilities all over the world:</w:t>
                            </w:r>
                          </w:p>
                          <w:p w14:paraId="29A1463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B0F405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0324F2DA"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B85381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00C67CBE"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9AC451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0E3427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978F278"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FFAC460"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24C8E7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E021ACF"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71CB5E2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1E7C7A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3E3F2AA"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AE1542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1662153"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619602B"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68B247E"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1303CB9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13A552B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862220C"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77C106B7"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32B8AF3"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787E587A"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2215361C"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22C99854" w14:textId="6A9FF7EB"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15F6D102" w14:textId="38BCFD03" w:rsidR="00DE7B56" w:rsidRDefault="00DE7B56" w:rsidP="00DE7B56">
                            <w:pPr>
                              <w:widowControl w:val="0"/>
                              <w:spacing w:after="200"/>
                              <w:jc w:val="both"/>
                              <w:rPr>
                                <w:rFonts w:ascii="Euphorigenic" w:hAnsi="Euphorigenic"/>
                                <w:b/>
                                <w:bCs/>
                                <w:i/>
                                <w:iCs/>
                                <w:color w:val="000066"/>
                                <w:sz w:val="12"/>
                                <w:szCs w:val="12"/>
                                <w14:ligatures w14:val="none"/>
                              </w:rPr>
                            </w:pPr>
                          </w:p>
                          <w:p w14:paraId="34F09867" w14:textId="77777777" w:rsidR="00DE7B56" w:rsidRDefault="00DE7B56" w:rsidP="00DE7B56">
                            <w:pPr>
                              <w:widowControl w:val="0"/>
                              <w:spacing w:after="200"/>
                              <w:jc w:val="both"/>
                              <w:rPr>
                                <w:rFonts w:ascii="Euphorigenic" w:hAnsi="Euphorigenic"/>
                                <w:b/>
                                <w:bCs/>
                                <w:i/>
                                <w:iCs/>
                                <w:color w:val="000066"/>
                                <w:sz w:val="12"/>
                                <w:szCs w:val="12"/>
                                <w14:ligatures w14:val="none"/>
                              </w:rPr>
                            </w:pPr>
                          </w:p>
                          <w:p w14:paraId="2AE5A549" w14:textId="77777777" w:rsidR="00DE7B56" w:rsidRDefault="00DE7B56" w:rsidP="00DE7B56">
                            <w:pPr>
                              <w:widowControl w:val="0"/>
                              <w:spacing w:after="0"/>
                              <w:jc w:val="center"/>
                              <w:rPr>
                                <w:rFonts w:ascii="Euphorigenic" w:hAnsi="Euphorigenic"/>
                                <w:b/>
                                <w:bCs/>
                                <w:color w:val="000066"/>
                                <w14:ligatures w14:val="none"/>
                              </w:rPr>
                            </w:pPr>
                            <w:r>
                              <w:rPr>
                                <w:rFonts w:ascii="Euphorigenic" w:hAnsi="Euphorigenic"/>
                                <w:b/>
                                <w:bCs/>
                                <w:color w:val="000066"/>
                                <w14:ligatures w14:val="none"/>
                              </w:rPr>
                              <w:t>Worldwide, PWD cry:</w:t>
                            </w:r>
                          </w:p>
                          <w:p w14:paraId="4702A208" w14:textId="77777777" w:rsidR="00DE7B56" w:rsidRDefault="00DE7B56" w:rsidP="00DE7B56">
                            <w:pPr>
                              <w:widowControl w:val="0"/>
                              <w:spacing w:after="0"/>
                              <w:jc w:val="center"/>
                              <w:rPr>
                                <w:rFonts w:ascii="Euphorigenic" w:hAnsi="Euphorigenic"/>
                                <w:b/>
                                <w:bCs/>
                                <w:color w:val="C00000"/>
                                <w:sz w:val="24"/>
                                <w:szCs w:val="24"/>
                                <w14:ligatures w14:val="none"/>
                              </w:rPr>
                            </w:pPr>
                            <w:r>
                              <w:rPr>
                                <w:rFonts w:ascii="Euphorigenic" w:hAnsi="Euphorigenic"/>
                                <w:b/>
                                <w:bCs/>
                                <w:color w:val="C00000"/>
                                <w:sz w:val="24"/>
                                <w:szCs w:val="24"/>
                                <w14:ligatures w14:val="none"/>
                              </w:rPr>
                              <w:t>We do not need sympathy!!!</w:t>
                            </w:r>
                          </w:p>
                          <w:p w14:paraId="4B0EF5CE" w14:textId="77777777" w:rsidR="00DE7B56" w:rsidRDefault="00DE7B56" w:rsidP="00DE7B56">
                            <w:pPr>
                              <w:widowControl w:val="0"/>
                              <w:spacing w:after="0"/>
                              <w:jc w:val="center"/>
                              <w:rPr>
                                <w:rFonts w:ascii="Euphorigenic" w:hAnsi="Euphorigenic"/>
                                <w:color w:val="C00000"/>
                                <w:sz w:val="24"/>
                                <w:szCs w:val="24"/>
                                <w14:ligatures w14:val="none"/>
                              </w:rPr>
                            </w:pPr>
                            <w:r>
                              <w:rPr>
                                <w:rFonts w:ascii="Euphorigenic" w:hAnsi="Euphorigenic"/>
                                <w:b/>
                                <w:bCs/>
                                <w:color w:val="C00000"/>
                                <w:sz w:val="24"/>
                                <w:szCs w:val="24"/>
                                <w14:ligatures w14:val="none"/>
                              </w:rPr>
                              <w:t>We only need empathy!</w:t>
                            </w:r>
                          </w:p>
                          <w:p w14:paraId="17F8C511" w14:textId="77777777" w:rsidR="00DE7B56" w:rsidRDefault="00DE7B56" w:rsidP="00DE7B56">
                            <w:pPr>
                              <w:widowControl w:val="0"/>
                              <w:spacing w:after="0"/>
                              <w:jc w:val="center"/>
                              <w:rPr>
                                <w:rFonts w:ascii="Euphorigenic" w:hAnsi="Euphorigenic"/>
                                <w:color w:val="000066"/>
                                <w:sz w:val="16"/>
                                <w:szCs w:val="16"/>
                                <w14:ligatures w14:val="none"/>
                              </w:rPr>
                            </w:pPr>
                            <w:r>
                              <w:rPr>
                                <w:rFonts w:ascii="Euphorigenic" w:hAnsi="Euphorigenic"/>
                                <w:color w:val="000066"/>
                                <w:sz w:val="16"/>
                                <w:szCs w:val="16"/>
                                <w14:ligatures w14:val="none"/>
                              </w:rPr>
                              <w:t>All we require is an opportunity to live a life of dignity. </w:t>
                            </w:r>
                          </w:p>
                          <w:p w14:paraId="3DACDFDD" w14:textId="77777777" w:rsidR="00DE7B56" w:rsidRDefault="00DE7B56" w:rsidP="00DE7B56">
                            <w:pPr>
                              <w:widowControl w:val="0"/>
                              <w:spacing w:after="200"/>
                              <w:jc w:val="center"/>
                              <w:rPr>
                                <w:rFonts w:ascii="Euphorigenic" w:hAnsi="Euphorigenic"/>
                                <w:color w:val="000066"/>
                                <w:sz w:val="16"/>
                                <w:szCs w:val="16"/>
                                <w14:ligatures w14:val="none"/>
                              </w:rPr>
                            </w:pPr>
                            <w:r>
                              <w:rPr>
                                <w:rFonts w:ascii="Euphorigenic" w:hAnsi="Euphorigenic"/>
                                <w:color w:val="000066"/>
                                <w:sz w:val="16"/>
                                <w:szCs w:val="16"/>
                                <w14:ligatures w14:val="none"/>
                              </w:rPr>
                              <w:t>We require an opportunity like other members of the society to co-create, co-innovate, and share societal responsibilities. </w:t>
                            </w:r>
                          </w:p>
                          <w:p w14:paraId="2C14EE17" w14:textId="77777777" w:rsidR="00DE7B56" w:rsidRDefault="00DE7B56" w:rsidP="00DE7B56">
                            <w:pPr>
                              <w:spacing w:after="200"/>
                              <w:jc w:val="center"/>
                              <w:rPr>
                                <w:rFonts w:ascii="Euphorigenic" w:hAnsi="Euphorigenic"/>
                                <w:color w:val="000066"/>
                                <w:sz w:val="16"/>
                                <w:szCs w:val="16"/>
                                <w14:ligatures w14:val="none"/>
                              </w:rPr>
                            </w:pPr>
                            <w:r>
                              <w:rPr>
                                <w:rFonts w:ascii="Euphorigenic" w:hAnsi="Euphorigenic"/>
                                <w:color w:val="000066"/>
                                <w:sz w:val="16"/>
                                <w:szCs w:val="16"/>
                                <w14:ligatures w14:val="none"/>
                              </w:rPr>
                              <w:t>We need your continued support for the GIEVA STEP’s project: - Educate and empower the young adults of Persons with Disabilities in Nigeria.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074E0" id="Text Box 20" o:spid="_x0000_s1036" type="#_x0000_t202" style="position:absolute;margin-left:261.15pt;margin-top:-3.25pt;width:251.2pt;height:538.05pt;z-index:2516879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" filled="f" stroked="f" strokecolor="black [0]" strokeweight="2pt">
                <v:textbox inset="2.88pt,2.88pt,2.88pt,2.88pt">
                  <w:txbxContent>
                    <w:p w14:paraId="4380C62B" w14:textId="77777777" w:rsidR="00DE7B56" w:rsidRDefault="00DE7B56" w:rsidP="00DE7B56">
                      <w:pPr>
                        <w:widowControl w:val="0"/>
                        <w:spacing w:after="0"/>
                        <w:rPr>
                          <w:rFonts w:ascii="Euphorigenic" w:hAnsi="Euphorigenic"/>
                          <w:b/>
                          <w:bCs/>
                          <w:color w:val="C00000"/>
                          <w:sz w:val="24"/>
                          <w:szCs w:val="24"/>
                          <w14:ligatures w14:val="none"/>
                        </w:rPr>
                      </w:pPr>
                      <w:r>
                        <w:rPr>
                          <w:rFonts w:ascii="Euphorigenic" w:hAnsi="Euphorigenic"/>
                          <w:b/>
                          <w:bCs/>
                          <w:color w:val="C00000"/>
                          <w:sz w:val="24"/>
                          <w:szCs w:val="24"/>
                          <w14:ligatures w14:val="none"/>
                        </w:rPr>
                        <w:t>10-Year Project Plan for Educating and Empowering Young Adults PLWD as Leaders</w:t>
                      </w:r>
                    </w:p>
                    <w:p w14:paraId="3E3F3590" w14:textId="77777777" w:rsidR="00DE7B56" w:rsidRDefault="00DE7B56" w:rsidP="00DE7B56">
                      <w:pPr>
                        <w:widowControl w:val="0"/>
                        <w:spacing w:after="0"/>
                        <w:rPr>
                          <w:rFonts w:ascii="Euphorigenic" w:hAnsi="Euphorigenic"/>
                          <w:color w:val="C00000"/>
                          <w:sz w:val="24"/>
                          <w:szCs w:val="24"/>
                          <w14:ligatures w14:val="none"/>
                        </w:rPr>
                      </w:pPr>
                      <w:r>
                        <w:rPr>
                          <w:rFonts w:ascii="Euphorigenic" w:hAnsi="Euphorigenic"/>
                          <w:color w:val="C00000"/>
                          <w:sz w:val="24"/>
                          <w:szCs w:val="24"/>
                          <w14:ligatures w14:val="none"/>
                        </w:rPr>
                        <w:t> </w:t>
                      </w:r>
                    </w:p>
                    <w:p w14:paraId="19F6BC44" w14:textId="77777777" w:rsidR="00DE7B56" w:rsidRDefault="00DE7B56" w:rsidP="00DE7B56">
                      <w:pPr>
                        <w:widowControl w:val="0"/>
                        <w:spacing w:after="0"/>
                        <w:jc w:val="both"/>
                        <w:rPr>
                          <w:rFonts w:ascii="Euphorigenic" w:hAnsi="Euphorigenic"/>
                          <w:color w:val="000066"/>
                          <w:sz w:val="16"/>
                          <w:szCs w:val="16"/>
                          <w14:ligatures w14:val="none"/>
                        </w:rPr>
                      </w:pPr>
                      <w:r>
                        <w:rPr>
                          <w:rFonts w:ascii="Euphorigenic" w:hAnsi="Euphorigenic"/>
                          <w:color w:val="000066"/>
                          <w:sz w:val="16"/>
                          <w:szCs w:val="16"/>
                          <w14:ligatures w14:val="none"/>
                        </w:rPr>
                        <w:t xml:space="preserve">Subsumed within the STEP is GIEVA’s 10-Year project plan – </w:t>
                      </w:r>
                      <w:r>
                        <w:rPr>
                          <w:rFonts w:ascii="Euphorigenic" w:hAnsi="Euphorigenic"/>
                          <w:b/>
                          <w:bCs/>
                          <w:color w:val="000066"/>
                          <w:sz w:val="16"/>
                          <w:szCs w:val="16"/>
                          <w14:ligatures w14:val="none"/>
                        </w:rPr>
                        <w:t>Educate and Empower 400 young adult-Persons with Disabilities as future leaders in Nigeria.</w:t>
                      </w:r>
                      <w:r>
                        <w:rPr>
                          <w:rFonts w:ascii="Euphorigenic" w:hAnsi="Euphorigenic"/>
                          <w:color w:val="000066"/>
                          <w:sz w:val="16"/>
                          <w:szCs w:val="16"/>
                          <w14:ligatures w14:val="none"/>
                        </w:rPr>
                        <w:t xml:space="preserve"> GIEVA, under its STEP, wants you to share in these questions emanating from persons with disabilities all over the world:</w:t>
                      </w:r>
                    </w:p>
                    <w:p w14:paraId="29A1463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B0F405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0324F2DA"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B85381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00C67CBE"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9AC451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0E3427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978F278"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FFAC460"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24C8E7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E021ACF"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71CB5E2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1E7C7AD"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53E3F2AA"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AE15426"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61662153"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2619602B"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368B247E"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1303CB9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13A552B2"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862220C"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77C106B7" w14:textId="77777777" w:rsidR="00DE7B56" w:rsidRDefault="00DE7B56" w:rsidP="00DE7B56">
                      <w:pPr>
                        <w:widowControl w:val="0"/>
                        <w:spacing w:after="0"/>
                        <w:ind w:left="1160"/>
                        <w:jc w:val="both"/>
                        <w:rPr>
                          <w:rFonts w:ascii="Euphorigenic" w:hAnsi="Euphorigenic"/>
                          <w:color w:val="000066"/>
                          <w:sz w:val="12"/>
                          <w:szCs w:val="12"/>
                          <w14:ligatures w14:val="none"/>
                        </w:rPr>
                      </w:pPr>
                      <w:r>
                        <w:rPr>
                          <w:rFonts w:ascii="Euphorigenic" w:hAnsi="Euphorigenic"/>
                          <w:color w:val="000066"/>
                          <w:sz w:val="12"/>
                          <w:szCs w:val="12"/>
                          <w14:ligatures w14:val="none"/>
                        </w:rPr>
                        <w:t> </w:t>
                      </w:r>
                    </w:p>
                    <w:p w14:paraId="432B8AF3"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787E587A"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2215361C" w14:textId="77777777"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22C99854" w14:textId="6A9FF7EB" w:rsidR="00DE7B56" w:rsidRDefault="00DE7B56" w:rsidP="00DE7B56">
                      <w:pPr>
                        <w:widowControl w:val="0"/>
                        <w:spacing w:after="200"/>
                        <w:jc w:val="both"/>
                        <w:rPr>
                          <w:rFonts w:ascii="Euphorigenic" w:hAnsi="Euphorigenic"/>
                          <w:b/>
                          <w:bCs/>
                          <w:i/>
                          <w:iCs/>
                          <w:color w:val="000066"/>
                          <w:sz w:val="12"/>
                          <w:szCs w:val="12"/>
                          <w14:ligatures w14:val="none"/>
                        </w:rPr>
                      </w:pPr>
                      <w:r>
                        <w:rPr>
                          <w:rFonts w:ascii="Euphorigenic" w:hAnsi="Euphorigenic"/>
                          <w:b/>
                          <w:bCs/>
                          <w:i/>
                          <w:iCs/>
                          <w:color w:val="000066"/>
                          <w:sz w:val="12"/>
                          <w:szCs w:val="12"/>
                          <w14:ligatures w14:val="none"/>
                        </w:rPr>
                        <w:t> </w:t>
                      </w:r>
                    </w:p>
                    <w:p w14:paraId="15F6D102" w14:textId="38BCFD03" w:rsidR="00DE7B56" w:rsidRDefault="00DE7B56" w:rsidP="00DE7B56">
                      <w:pPr>
                        <w:widowControl w:val="0"/>
                        <w:spacing w:after="200"/>
                        <w:jc w:val="both"/>
                        <w:rPr>
                          <w:rFonts w:ascii="Euphorigenic" w:hAnsi="Euphorigenic"/>
                          <w:b/>
                          <w:bCs/>
                          <w:i/>
                          <w:iCs/>
                          <w:color w:val="000066"/>
                          <w:sz w:val="12"/>
                          <w:szCs w:val="12"/>
                          <w14:ligatures w14:val="none"/>
                        </w:rPr>
                      </w:pPr>
                    </w:p>
                    <w:p w14:paraId="34F09867" w14:textId="77777777" w:rsidR="00DE7B56" w:rsidRDefault="00DE7B56" w:rsidP="00DE7B56">
                      <w:pPr>
                        <w:widowControl w:val="0"/>
                        <w:spacing w:after="200"/>
                        <w:jc w:val="both"/>
                        <w:rPr>
                          <w:rFonts w:ascii="Euphorigenic" w:hAnsi="Euphorigenic"/>
                          <w:b/>
                          <w:bCs/>
                          <w:i/>
                          <w:iCs/>
                          <w:color w:val="000066"/>
                          <w:sz w:val="12"/>
                          <w:szCs w:val="12"/>
                          <w14:ligatures w14:val="none"/>
                        </w:rPr>
                      </w:pPr>
                    </w:p>
                    <w:p w14:paraId="2AE5A549" w14:textId="77777777" w:rsidR="00DE7B56" w:rsidRDefault="00DE7B56" w:rsidP="00DE7B56">
                      <w:pPr>
                        <w:widowControl w:val="0"/>
                        <w:spacing w:after="0"/>
                        <w:jc w:val="center"/>
                        <w:rPr>
                          <w:rFonts w:ascii="Euphorigenic" w:hAnsi="Euphorigenic"/>
                          <w:b/>
                          <w:bCs/>
                          <w:color w:val="000066"/>
                          <w14:ligatures w14:val="none"/>
                        </w:rPr>
                      </w:pPr>
                      <w:r>
                        <w:rPr>
                          <w:rFonts w:ascii="Euphorigenic" w:hAnsi="Euphorigenic"/>
                          <w:b/>
                          <w:bCs/>
                          <w:color w:val="000066"/>
                          <w14:ligatures w14:val="none"/>
                        </w:rPr>
                        <w:t>Worldwide, PWD cry:</w:t>
                      </w:r>
                    </w:p>
                    <w:p w14:paraId="4702A208" w14:textId="77777777" w:rsidR="00DE7B56" w:rsidRDefault="00DE7B56" w:rsidP="00DE7B56">
                      <w:pPr>
                        <w:widowControl w:val="0"/>
                        <w:spacing w:after="0"/>
                        <w:jc w:val="center"/>
                        <w:rPr>
                          <w:rFonts w:ascii="Euphorigenic" w:hAnsi="Euphorigenic"/>
                          <w:b/>
                          <w:bCs/>
                          <w:color w:val="C00000"/>
                          <w:sz w:val="24"/>
                          <w:szCs w:val="24"/>
                          <w14:ligatures w14:val="none"/>
                        </w:rPr>
                      </w:pPr>
                      <w:r>
                        <w:rPr>
                          <w:rFonts w:ascii="Euphorigenic" w:hAnsi="Euphorigenic"/>
                          <w:b/>
                          <w:bCs/>
                          <w:color w:val="C00000"/>
                          <w:sz w:val="24"/>
                          <w:szCs w:val="24"/>
                          <w14:ligatures w14:val="none"/>
                        </w:rPr>
                        <w:t>We do not need sympathy!!!</w:t>
                      </w:r>
                    </w:p>
                    <w:p w14:paraId="4B0EF5CE" w14:textId="77777777" w:rsidR="00DE7B56" w:rsidRDefault="00DE7B56" w:rsidP="00DE7B56">
                      <w:pPr>
                        <w:widowControl w:val="0"/>
                        <w:spacing w:after="0"/>
                        <w:jc w:val="center"/>
                        <w:rPr>
                          <w:rFonts w:ascii="Euphorigenic" w:hAnsi="Euphorigenic"/>
                          <w:color w:val="C00000"/>
                          <w:sz w:val="24"/>
                          <w:szCs w:val="24"/>
                          <w14:ligatures w14:val="none"/>
                        </w:rPr>
                      </w:pPr>
                      <w:r>
                        <w:rPr>
                          <w:rFonts w:ascii="Euphorigenic" w:hAnsi="Euphorigenic"/>
                          <w:b/>
                          <w:bCs/>
                          <w:color w:val="C00000"/>
                          <w:sz w:val="24"/>
                          <w:szCs w:val="24"/>
                          <w14:ligatures w14:val="none"/>
                        </w:rPr>
                        <w:t>We only need empathy!</w:t>
                      </w:r>
                    </w:p>
                    <w:p w14:paraId="17F8C511" w14:textId="77777777" w:rsidR="00DE7B56" w:rsidRDefault="00DE7B56" w:rsidP="00DE7B56">
                      <w:pPr>
                        <w:widowControl w:val="0"/>
                        <w:spacing w:after="0"/>
                        <w:jc w:val="center"/>
                        <w:rPr>
                          <w:rFonts w:ascii="Euphorigenic" w:hAnsi="Euphorigenic"/>
                          <w:color w:val="000066"/>
                          <w:sz w:val="16"/>
                          <w:szCs w:val="16"/>
                          <w14:ligatures w14:val="none"/>
                        </w:rPr>
                      </w:pPr>
                      <w:r>
                        <w:rPr>
                          <w:rFonts w:ascii="Euphorigenic" w:hAnsi="Euphorigenic"/>
                          <w:color w:val="000066"/>
                          <w:sz w:val="16"/>
                          <w:szCs w:val="16"/>
                          <w14:ligatures w14:val="none"/>
                        </w:rPr>
                        <w:t>All we require is an opportunity to live a life of dignity. </w:t>
                      </w:r>
                    </w:p>
                    <w:p w14:paraId="3DACDFDD" w14:textId="77777777" w:rsidR="00DE7B56" w:rsidRDefault="00DE7B56" w:rsidP="00DE7B56">
                      <w:pPr>
                        <w:widowControl w:val="0"/>
                        <w:spacing w:after="200"/>
                        <w:jc w:val="center"/>
                        <w:rPr>
                          <w:rFonts w:ascii="Euphorigenic" w:hAnsi="Euphorigenic"/>
                          <w:color w:val="000066"/>
                          <w:sz w:val="16"/>
                          <w:szCs w:val="16"/>
                          <w14:ligatures w14:val="none"/>
                        </w:rPr>
                      </w:pPr>
                      <w:r>
                        <w:rPr>
                          <w:rFonts w:ascii="Euphorigenic" w:hAnsi="Euphorigenic"/>
                          <w:color w:val="000066"/>
                          <w:sz w:val="16"/>
                          <w:szCs w:val="16"/>
                          <w14:ligatures w14:val="none"/>
                        </w:rPr>
                        <w:t>We require an opportunity like other members of the society to co-create, co-innovate, and share societal responsibilities. </w:t>
                      </w:r>
                    </w:p>
                    <w:p w14:paraId="2C14EE17" w14:textId="77777777" w:rsidR="00DE7B56" w:rsidRDefault="00DE7B56" w:rsidP="00DE7B56">
                      <w:pPr>
                        <w:spacing w:after="200"/>
                        <w:jc w:val="center"/>
                        <w:rPr>
                          <w:rFonts w:ascii="Euphorigenic" w:hAnsi="Euphorigenic"/>
                          <w:color w:val="000066"/>
                          <w:sz w:val="16"/>
                          <w:szCs w:val="16"/>
                          <w14:ligatures w14:val="none"/>
                        </w:rPr>
                      </w:pPr>
                      <w:r>
                        <w:rPr>
                          <w:rFonts w:ascii="Euphorigenic" w:hAnsi="Euphorigenic"/>
                          <w:color w:val="000066"/>
                          <w:sz w:val="16"/>
                          <w:szCs w:val="16"/>
                          <w14:ligatures w14:val="none"/>
                        </w:rPr>
                        <w:t>We need your continued support for the GIEVA STEP’s project: - Educate and empower the young adults of Persons with Disabilities in Nigeria.  </w:t>
                      </w:r>
                    </w:p>
                  </w:txbxContent>
                </v:textbox>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2576" behindDoc="0" locked="0" layoutInCell="1" allowOverlap="1" wp14:anchorId="1E538ED5" wp14:editId="5E443723">
                <wp:simplePos x="0" y="0"/>
                <wp:positionH relativeFrom="column">
                  <wp:posOffset>-260350</wp:posOffset>
                </wp:positionH>
                <wp:positionV relativeFrom="paragraph">
                  <wp:posOffset>-86475</wp:posOffset>
                </wp:positionV>
                <wp:extent cx="2362200" cy="30543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3054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0BAE9C0" w14:textId="77777777" w:rsidR="00DE7B56" w:rsidRDefault="00DE7B56" w:rsidP="00DE7B56">
                            <w:pPr>
                              <w:widowControl w:val="0"/>
                              <w:rPr>
                                <w:sz w:val="24"/>
                                <w:szCs w:val="24"/>
                                <w14:shadow w14:blurRad="0" w14:dist="50800" w14:dir="0" w14:sx="100000" w14:sy="100000" w14:kx="0" w14:ky="0" w14:algn="r">
                                  <w14:srgbClr w14:val="000000">
                                    <w14:alpha w14:val="50000"/>
                                  </w14:srgbClr>
                                </w14:shadow>
                                <w14:ligatures w14:val="none"/>
                              </w:rPr>
                            </w:pPr>
                            <w:r>
                              <w:rPr>
                                <w:b/>
                                <w:bCs/>
                                <w:color w:val="FF0000"/>
                                <w:sz w:val="24"/>
                                <w:szCs w:val="24"/>
                                <w14:shadow w14:blurRad="0" w14:dist="50800" w14:dir="0" w14:sx="100000" w14:sy="100000" w14:kx="0" w14:ky="0" w14:algn="r">
                                  <w14:srgbClr w14:val="000000">
                                    <w14:alpha w14:val="50000"/>
                                  </w14:srgbClr>
                                </w14:shadow>
                                <w14:ligatures w14:val="none"/>
                              </w:rPr>
                              <w:t>The GIEVA Global Giving Projec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38ED5" id="Text Box 35" o:spid="_x0000_s1037" type="#_x0000_t202" style="position:absolute;margin-left:-20.5pt;margin-top:-6.8pt;width:186pt;height:24.05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" filled="f" stroked="f" strokecolor="black [0]" insetpen="t">
                <v:textbox inset="2.88pt,2.88pt,2.88pt,2.88pt">
                  <w:txbxContent>
                    <w:p w14:paraId="50BAE9C0" w14:textId="77777777" w:rsidR="00DE7B56" w:rsidRDefault="00DE7B56" w:rsidP="00DE7B56">
                      <w:pPr>
                        <w:widowControl w:val="0"/>
                        <w:rPr>
                          <w:sz w:val="24"/>
                          <w:szCs w:val="24"/>
                          <w14:shadow w14:blurRad="0" w14:dist="50800" w14:dir="0" w14:sx="100000" w14:sy="100000" w14:kx="0" w14:ky="0" w14:algn="r">
                            <w14:srgbClr w14:val="000000">
                              <w14:alpha w14:val="50000"/>
                            </w14:srgbClr>
                          </w14:shadow>
                          <w14:ligatures w14:val="none"/>
                        </w:rPr>
                      </w:pPr>
                      <w:r>
                        <w:rPr>
                          <w:b/>
                          <w:bCs/>
                          <w:color w:val="FF0000"/>
                          <w:sz w:val="24"/>
                          <w:szCs w:val="24"/>
                          <w14:shadow w14:blurRad="0" w14:dist="50800" w14:dir="0" w14:sx="100000" w14:sy="100000" w14:kx="0" w14:ky="0" w14:algn="r">
                            <w14:srgbClr w14:val="000000">
                              <w14:alpha w14:val="50000"/>
                            </w14:srgbClr>
                          </w14:shadow>
                          <w14:ligatures w14:val="none"/>
                        </w:rPr>
                        <w:t>The GIEVA Global Giving Project</w:t>
                      </w:r>
                    </w:p>
                  </w:txbxContent>
                </v:textbox>
              </v:shape>
            </w:pict>
          </mc:Fallback>
        </mc:AlternateContent>
      </w:r>
    </w:p>
    <w:p w14:paraId="38C29AB4" w14:textId="5035C58E" w:rsidR="00DE7B56" w:rsidRDefault="00DE7B56">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3600" behindDoc="0" locked="0" layoutInCell="1" allowOverlap="1" wp14:anchorId="069B4FC2" wp14:editId="7A040FE1">
            <wp:simplePos x="0" y="0"/>
            <wp:positionH relativeFrom="column">
              <wp:posOffset>-275590</wp:posOffset>
            </wp:positionH>
            <wp:positionV relativeFrom="paragraph">
              <wp:posOffset>339090</wp:posOffset>
            </wp:positionV>
            <wp:extent cx="677545" cy="812165"/>
            <wp:effectExtent l="0" t="0" r="8255" b="698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7545" cy="8121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5648" behindDoc="0" locked="0" layoutInCell="1" allowOverlap="1" wp14:anchorId="76DA3A91" wp14:editId="22C68553">
            <wp:simplePos x="0" y="0"/>
            <wp:positionH relativeFrom="column">
              <wp:posOffset>-230505</wp:posOffset>
            </wp:positionH>
            <wp:positionV relativeFrom="paragraph">
              <wp:posOffset>3524885</wp:posOffset>
            </wp:positionV>
            <wp:extent cx="615950" cy="70993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950" cy="7099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6672" behindDoc="0" locked="0" layoutInCell="1" allowOverlap="1" wp14:anchorId="2D05D4AC" wp14:editId="74123C73">
                <wp:simplePos x="0" y="0"/>
                <wp:positionH relativeFrom="column">
                  <wp:posOffset>370205</wp:posOffset>
                </wp:positionH>
                <wp:positionV relativeFrom="paragraph">
                  <wp:posOffset>233045</wp:posOffset>
                </wp:positionV>
                <wp:extent cx="2710815" cy="1203325"/>
                <wp:effectExtent l="19050" t="19050" r="13335" b="15875"/>
                <wp:wrapNone/>
                <wp:docPr id="31" name="Rectangle: Rounded Corners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815" cy="1203325"/>
                        </a:xfrm>
                        <a:prstGeom prst="roundRect">
                          <a:avLst>
                            <a:gd name="adj" fmla="val 16667"/>
                          </a:avLst>
                        </a:prstGeom>
                        <a:noFill/>
                        <a:ln w="38100" cmpd="thinThick">
                          <a:solidFill>
                            <a:srgbClr val="0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250FC1B" w14:textId="78AC2635" w:rsidR="00DE7B56" w:rsidRDefault="00260A97" w:rsidP="00DE7B56">
                            <w:pPr>
                              <w:widowControl w:val="0"/>
                              <w:spacing w:after="0" w:line="225" w:lineRule="auto"/>
                              <w:jc w:val="both"/>
                              <w:rPr>
                                <w:rFonts w:ascii="Euphorigenic" w:hAnsi="Euphorigenic"/>
                                <w:sz w:val="16"/>
                                <w:szCs w:val="16"/>
                                <w14:ligatures w14:val="none"/>
                              </w:rPr>
                            </w:pPr>
                            <w:r>
                              <w:rPr>
                                <w:rFonts w:ascii="Euphorigenic" w:hAnsi="Euphorigenic"/>
                                <w:color w:val="000066"/>
                                <w:sz w:val="16"/>
                                <w:szCs w:val="16"/>
                                <w:shd w:val="clear" w:color="auto" w:fill="FFFFFF"/>
                              </w:rPr>
                              <w:t>The </w:t>
                            </w:r>
                            <w:r>
                              <w:rPr>
                                <w:rFonts w:ascii="Euphorigenic" w:hAnsi="Euphorigenic"/>
                                <w:b/>
                                <w:bCs/>
                                <w:color w:val="C00000"/>
                                <w:sz w:val="16"/>
                                <w:szCs w:val="16"/>
                                <w:shd w:val="clear" w:color="auto" w:fill="FFFFFF"/>
                              </w:rPr>
                              <w:t>GIEVA Global Giving</w:t>
                            </w:r>
                            <w:r>
                              <w:rPr>
                                <w:rFonts w:ascii="Euphorigenic" w:hAnsi="Euphorigenic"/>
                                <w:b/>
                                <w:bCs/>
                                <w:sz w:val="16"/>
                                <w:szCs w:val="16"/>
                                <w:shd w:val="clear" w:color="auto" w:fill="FFFFFF"/>
                              </w:rPr>
                              <w:t> </w:t>
                            </w:r>
                            <w:r>
                              <w:rPr>
                                <w:rFonts w:ascii="Euphorigenic" w:hAnsi="Euphorigenic"/>
                                <w:color w:val="000066"/>
                                <w:sz w:val="16"/>
                                <w:szCs w:val="16"/>
                                <w:shd w:val="clear" w:color="auto" w:fill="FFFFFF"/>
                              </w:rPr>
                              <w:t>step-project is a sustainable platform to train Persons with Disabilities (PWD) as leaders in Nigeria. Leaders of PWD, with adequate empowerment, will further liberate other PWD from system-dependent</w:t>
                            </w:r>
                            <w:r w:rsidR="00EB646A">
                              <w:rPr>
                                <w:rFonts w:ascii="Euphorigenic" w:hAnsi="Euphorigenic"/>
                                <w:color w:val="000066"/>
                                <w:sz w:val="16"/>
                                <w:szCs w:val="16"/>
                                <w:shd w:val="clear" w:color="auto" w:fill="FFFFFF"/>
                              </w:rPr>
                              <w:t xml:space="preserve"> mindset</w:t>
                            </w:r>
                            <w:r>
                              <w:rPr>
                                <w:rFonts w:ascii="Euphorigenic" w:hAnsi="Euphorigenic"/>
                                <w:color w:val="000066"/>
                                <w:sz w:val="16"/>
                                <w:szCs w:val="16"/>
                                <w:shd w:val="clear" w:color="auto" w:fill="FFFFFF"/>
                              </w:rPr>
                              <w:t>, cultural stigmatization, exclusion, relegation to street begging, and inequality to create a path to their human dignity, social integration, inclusion, equality, diversity, and racial healing.</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D05D4AC" id="Rectangle: Rounded Corners 31" o:spid="_x0000_s1038" style="position:absolute;margin-left:29.15pt;margin-top:18.35pt;width:213.45pt;height:94.75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" filled="f" strokecolor="green" strokeweight="3pt">
                <v:stroke linestyle="thinThick"/>
                <v:shadow color="#eeece1"/>
                <v:textbox inset="2.88pt,2.88pt,2.88pt,2.88pt">
                  <w:txbxContent>
                    <w:p w14:paraId="6250FC1B" w14:textId="78AC2635" w:rsidR="00DE7B56" w:rsidRDefault="00260A97" w:rsidP="00DE7B56">
                      <w:pPr>
                        <w:widowControl w:val="0"/>
                        <w:spacing w:after="0" w:line="225" w:lineRule="auto"/>
                        <w:jc w:val="both"/>
                        <w:rPr>
                          <w:rFonts w:ascii="Euphorigenic" w:hAnsi="Euphorigenic"/>
                          <w:sz w:val="16"/>
                          <w:szCs w:val="16"/>
                          <w14:ligatures w14:val="none"/>
                        </w:rPr>
                      </w:pPr>
                      <w:r>
                        <w:rPr>
                          <w:rFonts w:ascii="Euphorigenic" w:hAnsi="Euphorigenic"/>
                          <w:color w:val="000066"/>
                          <w:sz w:val="16"/>
                          <w:szCs w:val="16"/>
                          <w:shd w:val="clear" w:color="auto" w:fill="FFFFFF"/>
                        </w:rPr>
                        <w:t>The </w:t>
                      </w:r>
                      <w:r>
                        <w:rPr>
                          <w:rFonts w:ascii="Euphorigenic" w:hAnsi="Euphorigenic"/>
                          <w:b/>
                          <w:bCs/>
                          <w:color w:val="C00000"/>
                          <w:sz w:val="16"/>
                          <w:szCs w:val="16"/>
                          <w:shd w:val="clear" w:color="auto" w:fill="FFFFFF"/>
                        </w:rPr>
                        <w:t>GIEVA Global Giving</w:t>
                      </w:r>
                      <w:r>
                        <w:rPr>
                          <w:rFonts w:ascii="Euphorigenic" w:hAnsi="Euphorigenic"/>
                          <w:b/>
                          <w:bCs/>
                          <w:sz w:val="16"/>
                          <w:szCs w:val="16"/>
                          <w:shd w:val="clear" w:color="auto" w:fill="FFFFFF"/>
                        </w:rPr>
                        <w:t> </w:t>
                      </w:r>
                      <w:r>
                        <w:rPr>
                          <w:rFonts w:ascii="Euphorigenic" w:hAnsi="Euphorigenic"/>
                          <w:color w:val="000066"/>
                          <w:sz w:val="16"/>
                          <w:szCs w:val="16"/>
                          <w:shd w:val="clear" w:color="auto" w:fill="FFFFFF"/>
                        </w:rPr>
                        <w:t>step-project is a sustainable platform to train Persons with Disabilities (PWD) as leaders in Nigeria. Leaders of PWD, with adequate empowerment, will further liberate other PWD from system-dependent</w:t>
                      </w:r>
                      <w:r w:rsidR="00EB646A">
                        <w:rPr>
                          <w:rFonts w:ascii="Euphorigenic" w:hAnsi="Euphorigenic"/>
                          <w:color w:val="000066"/>
                          <w:sz w:val="16"/>
                          <w:szCs w:val="16"/>
                          <w:shd w:val="clear" w:color="auto" w:fill="FFFFFF"/>
                        </w:rPr>
                        <w:t xml:space="preserve"> mindset</w:t>
                      </w:r>
                      <w:r>
                        <w:rPr>
                          <w:rFonts w:ascii="Euphorigenic" w:hAnsi="Euphorigenic"/>
                          <w:color w:val="000066"/>
                          <w:sz w:val="16"/>
                          <w:szCs w:val="16"/>
                          <w:shd w:val="clear" w:color="auto" w:fill="FFFFFF"/>
                        </w:rPr>
                        <w:t>, cultural stigmatization, exclusion, relegation to street begging, and inequality to create a path to their human dignity, social integration, inclusion, equality, diversity, and racial healing.</w:t>
                      </w:r>
                    </w:p>
                  </w:txbxContent>
                </v:textbox>
              </v:roundrect>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9744" behindDoc="0" locked="0" layoutInCell="1" allowOverlap="1" wp14:anchorId="6E1402F8" wp14:editId="587EE637">
                <wp:simplePos x="0" y="0"/>
                <wp:positionH relativeFrom="column">
                  <wp:posOffset>370205</wp:posOffset>
                </wp:positionH>
                <wp:positionV relativeFrom="paragraph">
                  <wp:posOffset>4902835</wp:posOffset>
                </wp:positionV>
                <wp:extent cx="2710815" cy="1324610"/>
                <wp:effectExtent l="19050" t="19050" r="13335" b="27940"/>
                <wp:wrapNone/>
                <wp:docPr id="28" name="Rectangle: Rounded Corners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815" cy="1324610"/>
                        </a:xfrm>
                        <a:prstGeom prst="roundRect">
                          <a:avLst>
                            <a:gd name="adj" fmla="val 16667"/>
                          </a:avLst>
                        </a:prstGeom>
                        <a:noFill/>
                        <a:ln w="38100" cmpd="thinThick">
                          <a:solidFill>
                            <a:srgbClr val="0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4952CD05" w14:textId="074D2814" w:rsidR="00DE7B56" w:rsidRDefault="00E82F6D" w:rsidP="00DE7B56">
                            <w:pPr>
                              <w:spacing w:after="0" w:line="225" w:lineRule="auto"/>
                              <w:jc w:val="both"/>
                              <w:rPr>
                                <w:rFonts w:ascii="Euphorigenic" w:hAnsi="Euphorigenic"/>
                                <w:color w:val="000066"/>
                                <w:sz w:val="16"/>
                                <w:szCs w:val="16"/>
                                <w14:ligatures w14:val="none"/>
                              </w:rPr>
                            </w:pPr>
                            <w:r>
                              <w:rPr>
                                <w:rFonts w:ascii="Euphorigenic" w:hAnsi="Euphorigenic"/>
                                <w:color w:val="000066"/>
                                <w:sz w:val="16"/>
                                <w:szCs w:val="16"/>
                                <w:shd w:val="clear" w:color="auto" w:fill="FFFFFF"/>
                              </w:rPr>
                              <w:t>The project is a </w:t>
                            </w:r>
                            <w:r>
                              <w:rPr>
                                <w:rFonts w:ascii="Euphorigenic" w:hAnsi="Euphorigenic"/>
                                <w:b/>
                                <w:bCs/>
                                <w:color w:val="C00000"/>
                                <w:sz w:val="16"/>
                                <w:szCs w:val="16"/>
                                <w:shd w:val="clear" w:color="auto" w:fill="FFFFFF"/>
                              </w:rPr>
                              <w:t>long-term investment strategy</w:t>
                            </w:r>
                            <w:r>
                              <w:rPr>
                                <w:rFonts w:ascii="Euphorigenic" w:hAnsi="Euphorigenic"/>
                                <w:b/>
                                <w:bCs/>
                                <w:color w:val="000066"/>
                                <w:sz w:val="16"/>
                                <w:szCs w:val="16"/>
                                <w:shd w:val="clear" w:color="auto" w:fill="FFFFFF"/>
                              </w:rPr>
                              <w:t>,</w:t>
                            </w:r>
                            <w:r>
                              <w:rPr>
                                <w:rFonts w:ascii="Euphorigenic" w:hAnsi="Euphorigenic"/>
                                <w:b/>
                                <w:bCs/>
                                <w:color w:val="C00000"/>
                                <w:sz w:val="16"/>
                                <w:szCs w:val="16"/>
                                <w:shd w:val="clear" w:color="auto" w:fill="FFFFFF"/>
                              </w:rPr>
                              <w:t> </w:t>
                            </w:r>
                            <w:r>
                              <w:rPr>
                                <w:rFonts w:ascii="Euphorigenic" w:hAnsi="Euphorigenic"/>
                                <w:color w:val="000066"/>
                                <w:sz w:val="16"/>
                                <w:szCs w:val="16"/>
                                <w:shd w:val="clear" w:color="auto" w:fill="FFFFFF"/>
                              </w:rPr>
                              <w:t>as it enhances and supports quality educational opportunities for adolescent/ young PWD. This helps them rise above poverty, become independent, form a generation of better communities, the nation, and the world. Education reduces poverty. It brings lasting empowerment in a world hungry for equal rights, diversity, inclusion, and transformative change for the common good of all peopl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1402F8" id="Rectangle: Rounded Corners 28" o:spid="_x0000_s1039" style="position:absolute;margin-left:29.15pt;margin-top:386.05pt;width:213.45pt;height:104.3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" filled="f" strokecolor="green" strokeweight="3pt">
                <v:stroke linestyle="thinThick"/>
                <v:shadow color="#eeece1"/>
                <v:textbox inset="2.88pt,2.88pt,2.88pt,2.88pt">
                  <w:txbxContent>
                    <w:p w14:paraId="4952CD05" w14:textId="074D2814" w:rsidR="00DE7B56" w:rsidRDefault="00E82F6D" w:rsidP="00DE7B56">
                      <w:pPr>
                        <w:spacing w:after="0" w:line="225" w:lineRule="auto"/>
                        <w:jc w:val="both"/>
                        <w:rPr>
                          <w:rFonts w:ascii="Euphorigenic" w:hAnsi="Euphorigenic"/>
                          <w:color w:val="000066"/>
                          <w:sz w:val="16"/>
                          <w:szCs w:val="16"/>
                          <w14:ligatures w14:val="none"/>
                        </w:rPr>
                      </w:pPr>
                      <w:r>
                        <w:rPr>
                          <w:rFonts w:ascii="Euphorigenic" w:hAnsi="Euphorigenic"/>
                          <w:color w:val="000066"/>
                          <w:sz w:val="16"/>
                          <w:szCs w:val="16"/>
                          <w:shd w:val="clear" w:color="auto" w:fill="FFFFFF"/>
                        </w:rPr>
                        <w:t>The project is a </w:t>
                      </w:r>
                      <w:r>
                        <w:rPr>
                          <w:rFonts w:ascii="Euphorigenic" w:hAnsi="Euphorigenic"/>
                          <w:b/>
                          <w:bCs/>
                          <w:color w:val="C00000"/>
                          <w:sz w:val="16"/>
                          <w:szCs w:val="16"/>
                          <w:shd w:val="clear" w:color="auto" w:fill="FFFFFF"/>
                        </w:rPr>
                        <w:t>long-term investment strategy</w:t>
                      </w:r>
                      <w:r>
                        <w:rPr>
                          <w:rFonts w:ascii="Euphorigenic" w:hAnsi="Euphorigenic"/>
                          <w:b/>
                          <w:bCs/>
                          <w:color w:val="000066"/>
                          <w:sz w:val="16"/>
                          <w:szCs w:val="16"/>
                          <w:shd w:val="clear" w:color="auto" w:fill="FFFFFF"/>
                        </w:rPr>
                        <w:t>,</w:t>
                      </w:r>
                      <w:r>
                        <w:rPr>
                          <w:rFonts w:ascii="Euphorigenic" w:hAnsi="Euphorigenic"/>
                          <w:b/>
                          <w:bCs/>
                          <w:color w:val="C00000"/>
                          <w:sz w:val="16"/>
                          <w:szCs w:val="16"/>
                          <w:shd w:val="clear" w:color="auto" w:fill="FFFFFF"/>
                        </w:rPr>
                        <w:t> </w:t>
                      </w:r>
                      <w:r>
                        <w:rPr>
                          <w:rFonts w:ascii="Euphorigenic" w:hAnsi="Euphorigenic"/>
                          <w:color w:val="000066"/>
                          <w:sz w:val="16"/>
                          <w:szCs w:val="16"/>
                          <w:shd w:val="clear" w:color="auto" w:fill="FFFFFF"/>
                        </w:rPr>
                        <w:t>as it enhances and supports quality educational opportunities for adolescent/ young PWD. This helps them rise above poverty, become independent, form a generation of better communities, the nation, and the world. Education reduces poverty. It brings lasting empowerment in a world hungry for equal rights, diversity, inclusion, and transformative change for the common good of all people. </w:t>
                      </w:r>
                    </w:p>
                  </w:txbxContent>
                </v:textbox>
              </v:roundrect>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86912" behindDoc="0" locked="0" layoutInCell="1" allowOverlap="1" wp14:anchorId="62CDDB3C" wp14:editId="53CB2807">
            <wp:simplePos x="0" y="0"/>
            <wp:positionH relativeFrom="column">
              <wp:posOffset>-275590</wp:posOffset>
            </wp:positionH>
            <wp:positionV relativeFrom="paragraph">
              <wp:posOffset>4947285</wp:posOffset>
            </wp:positionV>
            <wp:extent cx="647065" cy="780415"/>
            <wp:effectExtent l="0" t="0" r="635"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065" cy="7804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1D57735" w14:textId="3247402E" w:rsidR="00DE7B56" w:rsidRDefault="00DE7B56"/>
    <w:p w14:paraId="555EB022" w14:textId="706C6FCE" w:rsidR="00DE7B56" w:rsidRDefault="00DE7B56">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94080" behindDoc="0" locked="0" layoutInCell="1" allowOverlap="1" wp14:anchorId="76B71B82" wp14:editId="33CB7846">
            <wp:simplePos x="0" y="0"/>
            <wp:positionH relativeFrom="column">
              <wp:posOffset>4962525</wp:posOffset>
            </wp:positionH>
            <wp:positionV relativeFrom="paragraph">
              <wp:posOffset>935990</wp:posOffset>
            </wp:positionV>
            <wp:extent cx="1449705" cy="1077595"/>
            <wp:effectExtent l="0" t="0" r="0"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9705" cy="107759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92032" behindDoc="0" locked="0" layoutInCell="1" allowOverlap="1" wp14:anchorId="7F9386E1" wp14:editId="1D126AB7">
            <wp:simplePos x="0" y="0"/>
            <wp:positionH relativeFrom="column">
              <wp:posOffset>4304665</wp:posOffset>
            </wp:positionH>
            <wp:positionV relativeFrom="paragraph">
              <wp:posOffset>389255</wp:posOffset>
            </wp:positionV>
            <wp:extent cx="1021715" cy="972820"/>
            <wp:effectExtent l="0" t="0" r="698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21715" cy="972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91008" behindDoc="0" locked="0" layoutInCell="1" allowOverlap="1" wp14:anchorId="1D3B1B50" wp14:editId="0D824E48">
            <wp:simplePos x="0" y="0"/>
            <wp:positionH relativeFrom="column">
              <wp:posOffset>4334510</wp:posOffset>
            </wp:positionH>
            <wp:positionV relativeFrom="paragraph">
              <wp:posOffset>1539875</wp:posOffset>
            </wp:positionV>
            <wp:extent cx="870585" cy="17964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0585" cy="17964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9504" behindDoc="0" locked="0" layoutInCell="1" allowOverlap="1" wp14:anchorId="2BF35133" wp14:editId="1544069C">
                <wp:simplePos x="0" y="0"/>
                <wp:positionH relativeFrom="column">
                  <wp:posOffset>-260350</wp:posOffset>
                </wp:positionH>
                <wp:positionV relativeFrom="paragraph">
                  <wp:posOffset>6452235</wp:posOffset>
                </wp:positionV>
                <wp:extent cx="10332720" cy="71120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32720" cy="711200"/>
                        </a:xfrm>
                        <a:prstGeom prst="rect">
                          <a:avLst/>
                        </a:prstGeom>
                        <a:gradFill rotWithShape="1">
                          <a:gsLst>
                            <a:gs pos="0">
                              <a:srgbClr val="D3DBE5"/>
                            </a:gs>
                            <a:gs pos="100000">
                              <a:srgbClr val="FFFFFF"/>
                            </a:gs>
                          </a:gsLst>
                          <a:lin ang="5400000" scaled="1"/>
                        </a:gra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3E2BD" id="Rectangle 38" o:spid="_x0000_s1026" style="position:absolute;margin-left:-20.5pt;margin-top:508.05pt;width:813.6pt;height:56pt;rotation:180;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" fillcolor="#d3dbe5" stroked="f" strokecolor="black [0]" insetpen="t">
                <v:fill rotate="t" focus="100%" type="gradient"/>
                <v:shadow color="#eeece1"/>
                <v:textbox inset="2.88pt,2.88pt,2.88pt,2.88pt"/>
              </v:rect>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0528" behindDoc="0" locked="0" layoutInCell="1" allowOverlap="1" wp14:anchorId="307EE3BA" wp14:editId="6BFD8434">
                <wp:simplePos x="0" y="0"/>
                <wp:positionH relativeFrom="column">
                  <wp:posOffset>-267335</wp:posOffset>
                </wp:positionH>
                <wp:positionV relativeFrom="paragraph">
                  <wp:posOffset>7482840</wp:posOffset>
                </wp:positionV>
                <wp:extent cx="10332720" cy="711200"/>
                <wp:effectExtent l="0" t="0" r="0"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32720" cy="711200"/>
                        </a:xfrm>
                        <a:prstGeom prst="rect">
                          <a:avLst/>
                        </a:prstGeom>
                        <a:gradFill rotWithShape="1">
                          <a:gsLst>
                            <a:gs pos="0">
                              <a:srgbClr val="D3DBE5"/>
                            </a:gs>
                            <a:gs pos="100000">
                              <a:srgbClr val="FFFFFF"/>
                            </a:gs>
                          </a:gsLst>
                          <a:lin ang="5400000" scaled="1"/>
                        </a:gra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037461" id="Rectangle 37" o:spid="_x0000_s1026" style="position:absolute;margin-left:-21.05pt;margin-top:589.2pt;width:813.6pt;height:56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" fillcolor="#d3dbe5" stroked="f" strokecolor="black [0]" insetpen="t">
                <v:fill rotate="t" focus="100%" type="gradient"/>
                <v:shadow color="#eeece1"/>
                <v:textbox inset="2.88pt,2.88pt,2.88pt,2.88pt"/>
              </v:rect>
            </w:pict>
          </mc:Fallback>
        </mc:AlternateContent>
      </w:r>
    </w:p>
    <w:p w14:paraId="59268AF9" w14:textId="5A1221FF" w:rsidR="00DE7B56" w:rsidRDefault="00DE7B56">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8960" behindDoc="0" locked="0" layoutInCell="1" allowOverlap="1" wp14:anchorId="25707451" wp14:editId="17E74E73">
                <wp:simplePos x="0" y="0"/>
                <wp:positionH relativeFrom="column">
                  <wp:posOffset>6761480</wp:posOffset>
                </wp:positionH>
                <wp:positionV relativeFrom="paragraph">
                  <wp:posOffset>601460</wp:posOffset>
                </wp:positionV>
                <wp:extent cx="3300095" cy="67056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0095" cy="6705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8B86005" w14:textId="77777777" w:rsidR="00DE7B56" w:rsidRDefault="00DE7B56" w:rsidP="00DE7B56">
                            <w:pPr>
                              <w:widowControl w:val="0"/>
                              <w:spacing w:after="0" w:line="256" w:lineRule="auto"/>
                              <w:jc w:val="both"/>
                              <w:rPr>
                                <w:rFonts w:ascii="Euphorigenic" w:hAnsi="Euphorigenic"/>
                                <w:color w:val="000066"/>
                                <w:sz w:val="16"/>
                                <w:szCs w:val="16"/>
                                <w14:ligatures w14:val="none"/>
                              </w:rPr>
                            </w:pPr>
                            <w:r>
                              <w:rPr>
                                <w:rFonts w:ascii="Euphorigenic" w:hAnsi="Euphorigenic"/>
                                <w:color w:val="000066"/>
                                <w:sz w:val="16"/>
                                <w:szCs w:val="16"/>
                                <w14:ligatures w14:val="none"/>
                              </w:rPr>
                              <w:t xml:space="preserve">His experiences in educational advising and mentoring are being leveraged by educational institutions, colleges, universities, foreign embassies, parents, testing organizations, and career guidance for advisory services. He is also a committed philanthropist and a passionate care-giver.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07451" id="Text Box 19" o:spid="_x0000_s1040" type="#_x0000_t202" style="position:absolute;margin-left:532.4pt;margin-top:47.35pt;width:259.85pt;height:52.8pt;z-index:2516889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" filled="f" stroked="f" strokecolor="black [0]" strokeweight="2pt">
                <v:textbox inset="2.88pt,2.88pt,2.88pt,2.88pt">
                  <w:txbxContent>
                    <w:p w14:paraId="78B86005" w14:textId="77777777" w:rsidR="00DE7B56" w:rsidRDefault="00DE7B56" w:rsidP="00DE7B56">
                      <w:pPr>
                        <w:widowControl w:val="0"/>
                        <w:spacing w:after="0" w:line="256" w:lineRule="auto"/>
                        <w:jc w:val="both"/>
                        <w:rPr>
                          <w:rFonts w:ascii="Euphorigenic" w:hAnsi="Euphorigenic"/>
                          <w:color w:val="000066"/>
                          <w:sz w:val="16"/>
                          <w:szCs w:val="16"/>
                          <w14:ligatures w14:val="none"/>
                        </w:rPr>
                      </w:pPr>
                      <w:r>
                        <w:rPr>
                          <w:rFonts w:ascii="Euphorigenic" w:hAnsi="Euphorigenic"/>
                          <w:color w:val="000066"/>
                          <w:sz w:val="16"/>
                          <w:szCs w:val="16"/>
                          <w14:ligatures w14:val="none"/>
                        </w:rPr>
                        <w:t xml:space="preserve">His experiences in educational advising and mentoring are being leveraged by educational institutions, colleges, universities, foreign embassies, parents, testing organizations, and career guidance for advisory services. He is also a committed philanthropist and a passionate care-giver. </w:t>
                      </w:r>
                    </w:p>
                  </w:txbxContent>
                </v:textbox>
              </v:shape>
            </w:pict>
          </mc:Fallback>
        </mc:AlternateContent>
      </w:r>
    </w:p>
    <w:p w14:paraId="58F3C2CC" w14:textId="278FFE0E" w:rsidR="00DE7B56" w:rsidRDefault="00DE7B56"/>
    <w:p w14:paraId="77372FCB" w14:textId="0B0A169E" w:rsidR="00DE7B56" w:rsidRDefault="002C0B94">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93056" behindDoc="0" locked="0" layoutInCell="1" allowOverlap="1" wp14:anchorId="59AA5621" wp14:editId="39510E4F">
            <wp:simplePos x="0" y="0"/>
            <wp:positionH relativeFrom="column">
              <wp:posOffset>3396615</wp:posOffset>
            </wp:positionH>
            <wp:positionV relativeFrom="paragraph">
              <wp:posOffset>193040</wp:posOffset>
            </wp:positionV>
            <wp:extent cx="1048385" cy="11068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48385" cy="110680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125ACF6" w14:textId="563AA9C0" w:rsidR="00DE7B56" w:rsidRDefault="00AA559D">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7696" behindDoc="0" locked="0" layoutInCell="1" allowOverlap="1" wp14:anchorId="53BC9809" wp14:editId="3BAABF6A">
                <wp:simplePos x="0" y="0"/>
                <wp:positionH relativeFrom="column">
                  <wp:posOffset>368490</wp:posOffset>
                </wp:positionH>
                <wp:positionV relativeFrom="paragraph">
                  <wp:posOffset>82049</wp:posOffset>
                </wp:positionV>
                <wp:extent cx="2710815" cy="1439838"/>
                <wp:effectExtent l="19050" t="19050" r="13335" b="27305"/>
                <wp:wrapNone/>
                <wp:docPr id="30" name="Rectangle: Rounded Corners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815" cy="1439838"/>
                        </a:xfrm>
                        <a:prstGeom prst="roundRect">
                          <a:avLst>
                            <a:gd name="adj" fmla="val 16667"/>
                          </a:avLst>
                        </a:prstGeom>
                        <a:noFill/>
                        <a:ln w="38100" cmpd="thinThick">
                          <a:solidFill>
                            <a:srgbClr val="0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763E4D0E" w14:textId="7842758F" w:rsidR="00DE7B56" w:rsidRDefault="00AA559D" w:rsidP="00DE7B56">
                            <w:pPr>
                              <w:widowControl w:val="0"/>
                              <w:spacing w:after="0" w:line="225" w:lineRule="auto"/>
                              <w:jc w:val="both"/>
                              <w:rPr>
                                <w:rFonts w:ascii="Euphorigenic" w:hAnsi="Euphorigenic"/>
                                <w:color w:val="000066"/>
                                <w:sz w:val="16"/>
                                <w:szCs w:val="16"/>
                                <w14:ligatures w14:val="none"/>
                              </w:rPr>
                            </w:pPr>
                            <w:r>
                              <w:rPr>
                                <w:rFonts w:ascii="Euphorigenic" w:hAnsi="Euphorigenic"/>
                                <w:b/>
                                <w:bCs/>
                                <w:color w:val="C00000"/>
                                <w:sz w:val="16"/>
                                <w:szCs w:val="16"/>
                                <w:shd w:val="clear" w:color="auto" w:fill="FFFFFF"/>
                              </w:rPr>
                              <w:t>With your help</w:t>
                            </w:r>
                            <w:r>
                              <w:rPr>
                                <w:rFonts w:ascii="Euphorigenic" w:hAnsi="Euphorigenic"/>
                                <w:color w:val="000066"/>
                                <w:sz w:val="16"/>
                                <w:szCs w:val="16"/>
                                <w:shd w:val="clear" w:color="auto" w:fill="FFFFFF"/>
                              </w:rPr>
                              <w:t>, GEVA plans to use the generous donations from 48 pioneer donors on the Global Giving organizational platforms to enable her to support this cause. GIEVA is leveraging its partnership with the Global Giving to foresee a roadmap with a 10-year project plan designed to build a threshold of 400 PWD as leaders. Working with the Center for Advocacy for Persons with Disabilities (CAPWD) and Knowledge for the Blind Initiative (KFBI) Nigeria, we evolve a system of sustainable mobilization, selection training, and engagement of young PWD as beneficiarie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3BC9809" id="Rectangle: Rounded Corners 30" o:spid="_x0000_s1041" style="position:absolute;margin-left:29pt;margin-top:6.45pt;width:213.45pt;height:113.35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" filled="f" strokecolor="green" strokeweight="3pt">
                <v:stroke linestyle="thinThick"/>
                <v:shadow color="#eeece1"/>
                <v:textbox inset="2.88pt,2.88pt,2.88pt,2.88pt">
                  <w:txbxContent>
                    <w:p w14:paraId="763E4D0E" w14:textId="7842758F" w:rsidR="00DE7B56" w:rsidRDefault="00AA559D" w:rsidP="00DE7B56">
                      <w:pPr>
                        <w:widowControl w:val="0"/>
                        <w:spacing w:after="0" w:line="225" w:lineRule="auto"/>
                        <w:jc w:val="both"/>
                        <w:rPr>
                          <w:rFonts w:ascii="Euphorigenic" w:hAnsi="Euphorigenic"/>
                          <w:color w:val="000066"/>
                          <w:sz w:val="16"/>
                          <w:szCs w:val="16"/>
                          <w14:ligatures w14:val="none"/>
                        </w:rPr>
                      </w:pPr>
                      <w:r>
                        <w:rPr>
                          <w:rFonts w:ascii="Euphorigenic" w:hAnsi="Euphorigenic"/>
                          <w:b/>
                          <w:bCs/>
                          <w:color w:val="C00000"/>
                          <w:sz w:val="16"/>
                          <w:szCs w:val="16"/>
                          <w:shd w:val="clear" w:color="auto" w:fill="FFFFFF"/>
                        </w:rPr>
                        <w:t>With your help</w:t>
                      </w:r>
                      <w:r>
                        <w:rPr>
                          <w:rFonts w:ascii="Euphorigenic" w:hAnsi="Euphorigenic"/>
                          <w:color w:val="000066"/>
                          <w:sz w:val="16"/>
                          <w:szCs w:val="16"/>
                          <w:shd w:val="clear" w:color="auto" w:fill="FFFFFF"/>
                        </w:rPr>
                        <w:t>, GEVA plans to use the generous donations from 48 pioneer donors on the Global Giving organizational platforms to enable her to support this cause. GIEVA is leveraging its partnership with the Global Giving to foresee a roadmap with a 10-year project plan designed to build a threshold of 400 PWD as leaders. Working with the Center for Advocacy for Persons with Disabilities (CAPWD) and Knowledge for the Blind Initiative (KFBI) Nigeria, we evolve a system of sustainable mobilization, selection training, and engagement of young PWD as beneficiaries. </w:t>
                      </w:r>
                    </w:p>
                  </w:txbxContent>
                </v:textbox>
              </v:roundrect>
            </w:pict>
          </mc:Fallback>
        </mc:AlternateContent>
      </w:r>
      <w:r w:rsidR="00DE7B56">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4624" behindDoc="0" locked="0" layoutInCell="1" allowOverlap="1" wp14:anchorId="0F4F78CE" wp14:editId="63E90667">
            <wp:simplePos x="0" y="0"/>
            <wp:positionH relativeFrom="column">
              <wp:posOffset>-307571</wp:posOffset>
            </wp:positionH>
            <wp:positionV relativeFrom="paragraph">
              <wp:posOffset>281305</wp:posOffset>
            </wp:positionV>
            <wp:extent cx="735041" cy="831215"/>
            <wp:effectExtent l="0" t="0" r="8255" b="698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5507" cy="831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6E9F4EB" w14:textId="37188D1C" w:rsidR="00DE7B56" w:rsidRDefault="00DE7B56">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80768" behindDoc="0" locked="0" layoutInCell="1" allowOverlap="1" wp14:anchorId="10C2E7F9" wp14:editId="1FB95B22">
            <wp:simplePos x="0" y="0"/>
            <wp:positionH relativeFrom="column">
              <wp:posOffset>6709410</wp:posOffset>
            </wp:positionH>
            <wp:positionV relativeFrom="paragraph">
              <wp:posOffset>511810</wp:posOffset>
            </wp:positionV>
            <wp:extent cx="857885" cy="194754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857885" cy="19475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1792" behindDoc="0" locked="0" layoutInCell="1" allowOverlap="1" wp14:anchorId="2049E2F2" wp14:editId="24E9FA86">
                <wp:simplePos x="0" y="0"/>
                <wp:positionH relativeFrom="column">
                  <wp:posOffset>7582535</wp:posOffset>
                </wp:positionH>
                <wp:positionV relativeFrom="paragraph">
                  <wp:posOffset>511925</wp:posOffset>
                </wp:positionV>
                <wp:extent cx="2449195" cy="1552575"/>
                <wp:effectExtent l="0" t="0" r="8255" b="952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15525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C676ED7" w14:textId="77777777" w:rsidR="00DE7B56" w:rsidRDefault="00DE7B56" w:rsidP="00DE7B56">
                            <w:pPr>
                              <w:widowControl w:val="0"/>
                              <w:spacing w:after="20" w:line="223" w:lineRule="auto"/>
                              <w:jc w:val="right"/>
                              <w:rPr>
                                <w:rFonts w:ascii="Agency FB" w:hAnsi="Agency FB"/>
                                <w:b/>
                                <w:bCs/>
                                <w:color w:val="008000"/>
                                <w:sz w:val="28"/>
                                <w:szCs w:val="28"/>
                                <w14:ligatures w14:val="none"/>
                              </w:rPr>
                            </w:pPr>
                            <w:r>
                              <w:rPr>
                                <w:rFonts w:ascii="Agency FB" w:hAnsi="Agency FB"/>
                                <w:b/>
                                <w:bCs/>
                                <w:color w:val="008000"/>
                                <w:sz w:val="28"/>
                                <w:szCs w:val="28"/>
                                <w14:ligatures w14:val="none"/>
                              </w:rPr>
                              <w:t>CAPWD</w:t>
                            </w:r>
                          </w:p>
                          <w:p w14:paraId="4713F4EA" w14:textId="77777777" w:rsidR="00DE7B56" w:rsidRDefault="00DE7B56" w:rsidP="00DE7B56">
                            <w:pPr>
                              <w:widowControl w:val="0"/>
                              <w:spacing w:after="20" w:line="223" w:lineRule="auto"/>
                              <w:jc w:val="right"/>
                              <w:rPr>
                                <w:rFonts w:ascii="Agency FB" w:hAnsi="Agency FB"/>
                                <w:b/>
                                <w:bCs/>
                                <w:color w:val="008000"/>
                                <w:sz w:val="28"/>
                                <w:szCs w:val="28"/>
                                <w14:ligatures w14:val="none"/>
                              </w:rPr>
                            </w:pPr>
                            <w:r>
                              <w:rPr>
                                <w:rFonts w:ascii="Agency FB" w:hAnsi="Agency FB"/>
                                <w:b/>
                                <w:bCs/>
                                <w:color w:val="008000"/>
                                <w:sz w:val="28"/>
                                <w:szCs w:val="28"/>
                                <w14:ligatures w14:val="none"/>
                              </w:rPr>
                              <w:t xml:space="preserve">Ellen </w:t>
                            </w:r>
                            <w:proofErr w:type="spellStart"/>
                            <w:r>
                              <w:rPr>
                                <w:rFonts w:ascii="Agency FB" w:hAnsi="Agency FB"/>
                                <w:b/>
                                <w:bCs/>
                                <w:color w:val="008000"/>
                                <w:sz w:val="28"/>
                                <w:szCs w:val="28"/>
                                <w14:ligatures w14:val="none"/>
                              </w:rPr>
                              <w:t>Omotunde</w:t>
                            </w:r>
                            <w:proofErr w:type="spellEnd"/>
                          </w:p>
                          <w:p w14:paraId="63A7816F" w14:textId="77777777" w:rsidR="00DE7B56" w:rsidRDefault="00DE7B56" w:rsidP="00DE7B56">
                            <w:pPr>
                              <w:widowControl w:val="0"/>
                              <w:spacing w:after="20" w:line="223" w:lineRule="auto"/>
                              <w:jc w:val="right"/>
                              <w:rPr>
                                <w:rFonts w:ascii="Euphorigenic" w:hAnsi="Euphorigenic"/>
                                <w:color w:val="000066"/>
                                <w:sz w:val="16"/>
                                <w:szCs w:val="16"/>
                                <w14:ligatures w14:val="none"/>
                              </w:rPr>
                            </w:pPr>
                            <w:r>
                              <w:rPr>
                                <w:rFonts w:ascii="Euphorigenic" w:hAnsi="Euphorigenic"/>
                                <w:color w:val="000066"/>
                                <w:sz w:val="16"/>
                                <w:szCs w:val="16"/>
                                <w14:ligatures w14:val="none"/>
                              </w:rPr>
                              <w:t>The CAPWD is a non-profit organization that caters for persons with disabilities</w:t>
                            </w:r>
                          </w:p>
                          <w:p w14:paraId="2C1D63A8" w14:textId="77777777" w:rsidR="00DE7B56" w:rsidRDefault="00DE7B56" w:rsidP="00DE7B56">
                            <w:pPr>
                              <w:widowControl w:val="0"/>
                              <w:spacing w:after="20" w:line="223" w:lineRule="auto"/>
                              <w:jc w:val="right"/>
                              <w:rPr>
                                <w:rFonts w:ascii="Euphorigenic" w:hAnsi="Euphorigenic"/>
                                <w:color w:val="000066"/>
                                <w:sz w:val="16"/>
                                <w:szCs w:val="16"/>
                                <w14:ligatures w14:val="none"/>
                              </w:rPr>
                            </w:pPr>
                            <w:r>
                              <w:rPr>
                                <w:rFonts w:ascii="Euphorigenic" w:hAnsi="Euphorigenic"/>
                                <w:color w:val="000066"/>
                                <w:sz w:val="16"/>
                                <w:szCs w:val="16"/>
                                <w14:ligatures w14:val="none"/>
                              </w:rPr>
                              <w:t>(PWD). The organization focuses on the development and empowerment of PWD through advocacy, education, and public support for “empathy and not sympathy” with a mission to create platforms for equitable treatment for and inclusion of PWD in Nigeria.</w:t>
                            </w:r>
                          </w:p>
                          <w:p w14:paraId="7E84DFD2" w14:textId="77777777" w:rsidR="00DE7B56" w:rsidRDefault="00DE7B56" w:rsidP="00DE7B56">
                            <w:pPr>
                              <w:widowControl w:val="0"/>
                              <w:spacing w:after="20" w:line="223" w:lineRule="auto"/>
                              <w:jc w:val="right"/>
                              <w:rPr>
                                <w:rFonts w:ascii="Euphorigenic" w:hAnsi="Euphorigenic"/>
                                <w:color w:val="000066"/>
                                <w:sz w:val="12"/>
                                <w:szCs w:val="12"/>
                                <w14:ligatures w14:val="none"/>
                              </w:rPr>
                            </w:pPr>
                            <w:r>
                              <w:rPr>
                                <w:rFonts w:ascii="Euphorigenic" w:hAnsi="Euphorigenic"/>
                                <w:color w:val="000066"/>
                                <w:sz w:val="12"/>
                                <w:szCs w:val="12"/>
                                <w14:ligatures w14:val="none"/>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9E2F2" id="Text Box 26" o:spid="_x0000_s1042" type="#_x0000_t202" style="position:absolute;margin-left:597.05pt;margin-top:40.3pt;width:192.85pt;height:122.25pt;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" filled="f" stroked="f" strokecolor="black [0]" insetpen="t">
                <v:textbox inset="2.88pt,2.88pt,2.88pt,2.88pt">
                  <w:txbxContent>
                    <w:p w14:paraId="1C676ED7" w14:textId="77777777" w:rsidR="00DE7B56" w:rsidRDefault="00DE7B56" w:rsidP="00DE7B56">
                      <w:pPr>
                        <w:widowControl w:val="0"/>
                        <w:spacing w:after="20" w:line="223" w:lineRule="auto"/>
                        <w:jc w:val="right"/>
                        <w:rPr>
                          <w:rFonts w:ascii="Agency FB" w:hAnsi="Agency FB"/>
                          <w:b/>
                          <w:bCs/>
                          <w:color w:val="008000"/>
                          <w:sz w:val="28"/>
                          <w:szCs w:val="28"/>
                          <w14:ligatures w14:val="none"/>
                        </w:rPr>
                      </w:pPr>
                      <w:r>
                        <w:rPr>
                          <w:rFonts w:ascii="Agency FB" w:hAnsi="Agency FB"/>
                          <w:b/>
                          <w:bCs/>
                          <w:color w:val="008000"/>
                          <w:sz w:val="28"/>
                          <w:szCs w:val="28"/>
                          <w14:ligatures w14:val="none"/>
                        </w:rPr>
                        <w:t>CAPWD</w:t>
                      </w:r>
                    </w:p>
                    <w:p w14:paraId="4713F4EA" w14:textId="77777777" w:rsidR="00DE7B56" w:rsidRDefault="00DE7B56" w:rsidP="00DE7B56">
                      <w:pPr>
                        <w:widowControl w:val="0"/>
                        <w:spacing w:after="20" w:line="223" w:lineRule="auto"/>
                        <w:jc w:val="right"/>
                        <w:rPr>
                          <w:rFonts w:ascii="Agency FB" w:hAnsi="Agency FB"/>
                          <w:b/>
                          <w:bCs/>
                          <w:color w:val="008000"/>
                          <w:sz w:val="28"/>
                          <w:szCs w:val="28"/>
                          <w14:ligatures w14:val="none"/>
                        </w:rPr>
                      </w:pPr>
                      <w:r>
                        <w:rPr>
                          <w:rFonts w:ascii="Agency FB" w:hAnsi="Agency FB"/>
                          <w:b/>
                          <w:bCs/>
                          <w:color w:val="008000"/>
                          <w:sz w:val="28"/>
                          <w:szCs w:val="28"/>
                          <w14:ligatures w14:val="none"/>
                        </w:rPr>
                        <w:t xml:space="preserve">Ellen </w:t>
                      </w:r>
                      <w:proofErr w:type="spellStart"/>
                      <w:r>
                        <w:rPr>
                          <w:rFonts w:ascii="Agency FB" w:hAnsi="Agency FB"/>
                          <w:b/>
                          <w:bCs/>
                          <w:color w:val="008000"/>
                          <w:sz w:val="28"/>
                          <w:szCs w:val="28"/>
                          <w14:ligatures w14:val="none"/>
                        </w:rPr>
                        <w:t>Omotunde</w:t>
                      </w:r>
                      <w:proofErr w:type="spellEnd"/>
                    </w:p>
                    <w:p w14:paraId="63A7816F" w14:textId="77777777" w:rsidR="00DE7B56" w:rsidRDefault="00DE7B56" w:rsidP="00DE7B56">
                      <w:pPr>
                        <w:widowControl w:val="0"/>
                        <w:spacing w:after="20" w:line="223" w:lineRule="auto"/>
                        <w:jc w:val="right"/>
                        <w:rPr>
                          <w:rFonts w:ascii="Euphorigenic" w:hAnsi="Euphorigenic"/>
                          <w:color w:val="000066"/>
                          <w:sz w:val="16"/>
                          <w:szCs w:val="16"/>
                          <w14:ligatures w14:val="none"/>
                        </w:rPr>
                      </w:pPr>
                      <w:r>
                        <w:rPr>
                          <w:rFonts w:ascii="Euphorigenic" w:hAnsi="Euphorigenic"/>
                          <w:color w:val="000066"/>
                          <w:sz w:val="16"/>
                          <w:szCs w:val="16"/>
                          <w14:ligatures w14:val="none"/>
                        </w:rPr>
                        <w:t>The CAPWD is a non-profit organization that caters for persons with disabilities</w:t>
                      </w:r>
                    </w:p>
                    <w:p w14:paraId="2C1D63A8" w14:textId="77777777" w:rsidR="00DE7B56" w:rsidRDefault="00DE7B56" w:rsidP="00DE7B56">
                      <w:pPr>
                        <w:widowControl w:val="0"/>
                        <w:spacing w:after="20" w:line="223" w:lineRule="auto"/>
                        <w:jc w:val="right"/>
                        <w:rPr>
                          <w:rFonts w:ascii="Euphorigenic" w:hAnsi="Euphorigenic"/>
                          <w:color w:val="000066"/>
                          <w:sz w:val="16"/>
                          <w:szCs w:val="16"/>
                          <w14:ligatures w14:val="none"/>
                        </w:rPr>
                      </w:pPr>
                      <w:r>
                        <w:rPr>
                          <w:rFonts w:ascii="Euphorigenic" w:hAnsi="Euphorigenic"/>
                          <w:color w:val="000066"/>
                          <w:sz w:val="16"/>
                          <w:szCs w:val="16"/>
                          <w14:ligatures w14:val="none"/>
                        </w:rPr>
                        <w:t>(PWD). The organization focuses on the development and empowerment of PWD through advocacy, education, and public support for “empathy and not sympathy” with a mission to create platforms for equitable treatment for and inclusion of PWD in Nigeria.</w:t>
                      </w:r>
                    </w:p>
                    <w:p w14:paraId="7E84DFD2" w14:textId="77777777" w:rsidR="00DE7B56" w:rsidRDefault="00DE7B56" w:rsidP="00DE7B56">
                      <w:pPr>
                        <w:widowControl w:val="0"/>
                        <w:spacing w:after="20" w:line="223" w:lineRule="auto"/>
                        <w:jc w:val="right"/>
                        <w:rPr>
                          <w:rFonts w:ascii="Euphorigenic" w:hAnsi="Euphorigenic"/>
                          <w:color w:val="000066"/>
                          <w:sz w:val="12"/>
                          <w:szCs w:val="12"/>
                          <w14:ligatures w14:val="none"/>
                        </w:rPr>
                      </w:pPr>
                      <w:r>
                        <w:rPr>
                          <w:rFonts w:ascii="Euphorigenic" w:hAnsi="Euphorigenic"/>
                          <w:color w:val="000066"/>
                          <w:sz w:val="12"/>
                          <w:szCs w:val="12"/>
                          <w14:ligatures w14:val="none"/>
                        </w:rPr>
                        <w:t> </w:t>
                      </w:r>
                    </w:p>
                  </w:txbxContent>
                </v:textbox>
              </v:shape>
            </w:pict>
          </mc:Fallback>
        </mc:AlternateContent>
      </w:r>
    </w:p>
    <w:p w14:paraId="01950267" w14:textId="213F4CE9" w:rsidR="00DE7B56" w:rsidRDefault="00DE7B56"/>
    <w:p w14:paraId="626D1206" w14:textId="4F83FB14" w:rsidR="00DE7B56" w:rsidRDefault="00640A28">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89984" behindDoc="0" locked="0" layoutInCell="1" allowOverlap="1" wp14:anchorId="662B1114" wp14:editId="37DF9343">
            <wp:simplePos x="0" y="0"/>
            <wp:positionH relativeFrom="column">
              <wp:posOffset>4025900</wp:posOffset>
            </wp:positionH>
            <wp:positionV relativeFrom="paragraph">
              <wp:posOffset>1334135</wp:posOffset>
            </wp:positionV>
            <wp:extent cx="1725930" cy="1016635"/>
            <wp:effectExtent l="0" t="0" r="762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930" cy="10166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82F6D">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8720" behindDoc="0" locked="0" layoutInCell="1" allowOverlap="1" wp14:anchorId="05216B0A" wp14:editId="768C10E2">
                <wp:simplePos x="0" y="0"/>
                <wp:positionH relativeFrom="column">
                  <wp:posOffset>354330</wp:posOffset>
                </wp:positionH>
                <wp:positionV relativeFrom="paragraph">
                  <wp:posOffset>842645</wp:posOffset>
                </wp:positionV>
                <wp:extent cx="2710815" cy="1507490"/>
                <wp:effectExtent l="19050" t="19050" r="13335" b="16510"/>
                <wp:wrapNone/>
                <wp:docPr id="29" name="Rectangle: Rounded Corner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815" cy="1507490"/>
                        </a:xfrm>
                        <a:prstGeom prst="roundRect">
                          <a:avLst>
                            <a:gd name="adj" fmla="val 16667"/>
                          </a:avLst>
                        </a:prstGeom>
                        <a:noFill/>
                        <a:ln w="38100" cmpd="thinThick">
                          <a:solidFill>
                            <a:srgbClr val="008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txbx>
                        <w:txbxContent>
                          <w:p w14:paraId="6262376F" w14:textId="1CA71534" w:rsidR="003308FB" w:rsidRPr="003308FB" w:rsidRDefault="003308FB" w:rsidP="003308FB">
                            <w:pPr>
                              <w:spacing w:after="0" w:line="186" w:lineRule="atLeast"/>
                              <w:jc w:val="both"/>
                              <w:rPr>
                                <w:kern w:val="0"/>
                                <w14:ligatures w14:val="none"/>
                                <w14:cntxtAlts w14:val="0"/>
                              </w:rPr>
                            </w:pPr>
                            <w:r>
                              <w:rPr>
                                <w:rFonts w:ascii="Euphorigenic" w:hAnsi="Euphorigenic"/>
                                <w:sz w:val="16"/>
                                <w:szCs w:val="16"/>
                                <w:shd w:val="clear" w:color="auto" w:fill="FFFFFF"/>
                              </w:rPr>
                              <w:t>Through education, training, empowerment, and advocacy,</w:t>
                            </w:r>
                            <w:r>
                              <w:rPr>
                                <w:rFonts w:ascii="Euphorigenic" w:hAnsi="Euphorigenic"/>
                                <w:b/>
                                <w:bCs/>
                                <w:sz w:val="16"/>
                                <w:szCs w:val="16"/>
                                <w:shd w:val="clear" w:color="auto" w:fill="FFFFFF"/>
                              </w:rPr>
                              <w:t> </w:t>
                            </w:r>
                            <w:r>
                              <w:rPr>
                                <w:rFonts w:ascii="Euphorigenic" w:hAnsi="Euphorigenic"/>
                                <w:b/>
                                <w:bCs/>
                                <w:color w:val="C00000"/>
                                <w:sz w:val="16"/>
                                <w:szCs w:val="16"/>
                                <w:shd w:val="clear" w:color="auto" w:fill="FFFFFF"/>
                              </w:rPr>
                              <w:t>GIEVA STEP </w:t>
                            </w:r>
                            <w:r>
                              <w:rPr>
                                <w:rFonts w:ascii="Euphorigenic" w:hAnsi="Euphorigenic"/>
                                <w:color w:val="000066"/>
                                <w:sz w:val="16"/>
                                <w:szCs w:val="16"/>
                                <w:shd w:val="clear" w:color="auto" w:fill="FFFFFF"/>
                              </w:rPr>
                              <w:t>addresses the worsening intergenerational transmission of education inequality among the PWD. Every year, 40 PWD from low-income families in Nigeria will be identified and assisted. These include those who cannot gain admission into higher institutions because of a lack of assistive educational resources and mobility tools, low-income family background, systemic failures, inequality, and lack of inclusiveness.</w:t>
                            </w:r>
                          </w:p>
                          <w:p w14:paraId="61D67D86" w14:textId="5C0ACFCB" w:rsidR="00DE7B56" w:rsidRDefault="00DE7B56" w:rsidP="00DE7B56">
                            <w:pPr>
                              <w:spacing w:after="0" w:line="225" w:lineRule="auto"/>
                              <w:jc w:val="both"/>
                              <w:rPr>
                                <w:rFonts w:ascii="Euphorigenic" w:hAnsi="Euphorigenic"/>
                                <w:color w:val="002060"/>
                                <w:sz w:val="16"/>
                                <w:szCs w:val="1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216B0A" id="Rectangle: Rounded Corners 29" o:spid="_x0000_s1043" style="position:absolute;margin-left:27.9pt;margin-top:66.35pt;width:213.45pt;height:118.7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" filled="f" strokecolor="green" strokeweight="3pt">
                <v:stroke linestyle="thinThick"/>
                <v:shadow color="#eeece1"/>
                <v:textbox inset="2.88pt,2.88pt,2.88pt,2.88pt">
                  <w:txbxContent>
                    <w:p w14:paraId="6262376F" w14:textId="1CA71534" w:rsidR="003308FB" w:rsidRPr="003308FB" w:rsidRDefault="003308FB" w:rsidP="003308FB">
                      <w:pPr>
                        <w:spacing w:after="0" w:line="186" w:lineRule="atLeast"/>
                        <w:jc w:val="both"/>
                        <w:rPr>
                          <w:kern w:val="0"/>
                          <w14:ligatures w14:val="none"/>
                          <w14:cntxtAlts w14:val="0"/>
                        </w:rPr>
                      </w:pPr>
                      <w:r>
                        <w:rPr>
                          <w:rFonts w:ascii="Euphorigenic" w:hAnsi="Euphorigenic"/>
                          <w:sz w:val="16"/>
                          <w:szCs w:val="16"/>
                          <w:shd w:val="clear" w:color="auto" w:fill="FFFFFF"/>
                        </w:rPr>
                        <w:t>Through education, training, empowerment, and advocacy,</w:t>
                      </w:r>
                      <w:r>
                        <w:rPr>
                          <w:rFonts w:ascii="Euphorigenic" w:hAnsi="Euphorigenic"/>
                          <w:b/>
                          <w:bCs/>
                          <w:sz w:val="16"/>
                          <w:szCs w:val="16"/>
                          <w:shd w:val="clear" w:color="auto" w:fill="FFFFFF"/>
                        </w:rPr>
                        <w:t> </w:t>
                      </w:r>
                      <w:r>
                        <w:rPr>
                          <w:rFonts w:ascii="Euphorigenic" w:hAnsi="Euphorigenic"/>
                          <w:b/>
                          <w:bCs/>
                          <w:color w:val="C00000"/>
                          <w:sz w:val="16"/>
                          <w:szCs w:val="16"/>
                          <w:shd w:val="clear" w:color="auto" w:fill="FFFFFF"/>
                        </w:rPr>
                        <w:t>GIEVA STEP </w:t>
                      </w:r>
                      <w:r>
                        <w:rPr>
                          <w:rFonts w:ascii="Euphorigenic" w:hAnsi="Euphorigenic"/>
                          <w:color w:val="000066"/>
                          <w:sz w:val="16"/>
                          <w:szCs w:val="16"/>
                          <w:shd w:val="clear" w:color="auto" w:fill="FFFFFF"/>
                        </w:rPr>
                        <w:t>addresses the worsening intergenerational transmission of education inequality among the PWD. Every year, 40 PWD from low-income families in Nigeria will be identified and assisted. These include those who cannot gain admission into higher institutions because of a lack of assistive educational resources and mobility tools, low-income family background, systemic failures, inequality, and lack of inclusiveness.</w:t>
                      </w:r>
                    </w:p>
                    <w:p w14:paraId="61D67D86" w14:textId="5C0ACFCB" w:rsidR="00DE7B56" w:rsidRDefault="00DE7B56" w:rsidP="00DE7B56">
                      <w:pPr>
                        <w:spacing w:after="0" w:line="225" w:lineRule="auto"/>
                        <w:jc w:val="both"/>
                        <w:rPr>
                          <w:rFonts w:ascii="Euphorigenic" w:hAnsi="Euphorigenic"/>
                          <w:color w:val="002060"/>
                          <w:sz w:val="16"/>
                          <w:szCs w:val="16"/>
                          <w14:ligatures w14:val="none"/>
                        </w:rPr>
                      </w:pPr>
                    </w:p>
                  </w:txbxContent>
                </v:textbox>
              </v:roundrect>
            </w:pict>
          </mc:Fallback>
        </mc:AlternateContent>
      </w:r>
      <w:r w:rsidR="00DE7B56">
        <w:rPr>
          <w:rFonts w:ascii="Times New Roman" w:hAnsi="Times New Roman" w:cs="Times New Roman"/>
          <w:noProof/>
          <w:color w:val="auto"/>
          <w:kern w:val="0"/>
          <w:sz w:val="24"/>
          <w:szCs w:val="24"/>
          <w14:ligatures w14:val="none"/>
          <w14:cntxtAlts w14:val="0"/>
        </w:rPr>
        <w:drawing>
          <wp:anchor distT="36576" distB="36576" distL="36576" distR="36576" simplePos="0" relativeHeight="251684864" behindDoc="0" locked="0" layoutInCell="1" allowOverlap="1" wp14:anchorId="4D947DD3" wp14:editId="47E333E6">
            <wp:simplePos x="0" y="0"/>
            <wp:positionH relativeFrom="column">
              <wp:posOffset>9227820</wp:posOffset>
            </wp:positionH>
            <wp:positionV relativeFrom="paragraph">
              <wp:posOffset>2005965</wp:posOffset>
            </wp:positionV>
            <wp:extent cx="803275" cy="120777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3275" cy="12077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E7B56">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5888" behindDoc="0" locked="0" layoutInCell="1" allowOverlap="1" wp14:anchorId="54ABEDC7" wp14:editId="728F1EDC">
                <wp:simplePos x="0" y="0"/>
                <wp:positionH relativeFrom="column">
                  <wp:posOffset>6744335</wp:posOffset>
                </wp:positionH>
                <wp:positionV relativeFrom="paragraph">
                  <wp:posOffset>2335010</wp:posOffset>
                </wp:positionV>
                <wp:extent cx="3270250" cy="1844675"/>
                <wp:effectExtent l="0" t="0" r="6350" b="31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250" cy="18446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0893685" w14:textId="77777777" w:rsidR="00DE7B56" w:rsidRDefault="00DE7B56" w:rsidP="00DE7B56">
                            <w:pPr>
                              <w:widowControl w:val="0"/>
                              <w:spacing w:after="20" w:line="223" w:lineRule="auto"/>
                              <w:rPr>
                                <w:rFonts w:ascii="Agency FB" w:hAnsi="Agency FB"/>
                                <w:b/>
                                <w:bCs/>
                                <w:color w:val="008000"/>
                                <w:sz w:val="28"/>
                                <w:szCs w:val="28"/>
                                <w14:ligatures w14:val="none"/>
                              </w:rPr>
                            </w:pPr>
                            <w:r>
                              <w:rPr>
                                <w:rFonts w:ascii="Agency FB" w:hAnsi="Agency FB"/>
                                <w:b/>
                                <w:bCs/>
                                <w:color w:val="008000"/>
                                <w:sz w:val="28"/>
                                <w:szCs w:val="28"/>
                                <w14:ligatures w14:val="none"/>
                              </w:rPr>
                              <w:t>KFBI</w:t>
                            </w:r>
                          </w:p>
                          <w:p w14:paraId="4AFD40C4" w14:textId="77777777" w:rsidR="00DE7B56" w:rsidRDefault="00DE7B56" w:rsidP="00DE7B56">
                            <w:pPr>
                              <w:widowControl w:val="0"/>
                              <w:spacing w:after="20" w:line="223" w:lineRule="auto"/>
                              <w:rPr>
                                <w:rFonts w:ascii="Agency FB" w:hAnsi="Agency FB"/>
                                <w:b/>
                                <w:bCs/>
                                <w:color w:val="008000"/>
                                <w:sz w:val="28"/>
                                <w:szCs w:val="28"/>
                                <w14:ligatures w14:val="none"/>
                              </w:rPr>
                            </w:pPr>
                            <w:proofErr w:type="spellStart"/>
                            <w:r>
                              <w:rPr>
                                <w:rFonts w:ascii="Agency FB" w:hAnsi="Agency FB"/>
                                <w:b/>
                                <w:bCs/>
                                <w:color w:val="008000"/>
                                <w:sz w:val="28"/>
                                <w:szCs w:val="28"/>
                                <w14:ligatures w14:val="none"/>
                              </w:rPr>
                              <w:t>Bitrus</w:t>
                            </w:r>
                            <w:proofErr w:type="spellEnd"/>
                            <w:r>
                              <w:rPr>
                                <w:rFonts w:ascii="Agency FB" w:hAnsi="Agency FB"/>
                                <w:b/>
                                <w:bCs/>
                                <w:color w:val="008000"/>
                                <w:sz w:val="28"/>
                                <w:szCs w:val="28"/>
                                <w14:ligatures w14:val="none"/>
                              </w:rPr>
                              <w:t xml:space="preserve"> </w:t>
                            </w:r>
                            <w:proofErr w:type="spellStart"/>
                            <w:r>
                              <w:rPr>
                                <w:rFonts w:ascii="Agency FB" w:hAnsi="Agency FB"/>
                                <w:b/>
                                <w:bCs/>
                                <w:color w:val="008000"/>
                                <w:sz w:val="28"/>
                                <w:szCs w:val="28"/>
                                <w14:ligatures w14:val="none"/>
                              </w:rPr>
                              <w:t>Gani</w:t>
                            </w:r>
                            <w:proofErr w:type="spellEnd"/>
                            <w:r>
                              <w:rPr>
                                <w:rFonts w:ascii="Agency FB" w:hAnsi="Agency FB"/>
                                <w:b/>
                                <w:bCs/>
                                <w:color w:val="008000"/>
                                <w:sz w:val="28"/>
                                <w:szCs w:val="28"/>
                                <w14:ligatures w14:val="none"/>
                              </w:rPr>
                              <w:t xml:space="preserve"> </w:t>
                            </w:r>
                            <w:proofErr w:type="spellStart"/>
                            <w:r>
                              <w:rPr>
                                <w:rFonts w:ascii="Agency FB" w:hAnsi="Agency FB"/>
                                <w:b/>
                                <w:bCs/>
                                <w:color w:val="008000"/>
                                <w:sz w:val="28"/>
                                <w:szCs w:val="28"/>
                                <w14:ligatures w14:val="none"/>
                              </w:rPr>
                              <w:t>Ikilama</w:t>
                            </w:r>
                            <w:proofErr w:type="spellEnd"/>
                          </w:p>
                          <w:p w14:paraId="70AA7EBC" w14:textId="77777777" w:rsidR="00DE7B56" w:rsidRDefault="00DE7B56" w:rsidP="00DE7B56">
                            <w:pPr>
                              <w:widowControl w:val="0"/>
                              <w:spacing w:after="20" w:line="223" w:lineRule="auto"/>
                              <w:rPr>
                                <w:rFonts w:ascii="Euphorigenic" w:hAnsi="Euphorigenic"/>
                                <w:color w:val="000066"/>
                                <w:sz w:val="16"/>
                                <w:szCs w:val="16"/>
                                <w14:ligatures w14:val="none"/>
                              </w:rPr>
                            </w:pPr>
                            <w:proofErr w:type="spellStart"/>
                            <w:r>
                              <w:rPr>
                                <w:rFonts w:ascii="Euphorigenic" w:hAnsi="Euphorigenic"/>
                                <w:b/>
                                <w:bCs/>
                                <w:color w:val="000066"/>
                                <w:sz w:val="16"/>
                                <w:szCs w:val="16"/>
                                <w14:ligatures w14:val="none"/>
                              </w:rPr>
                              <w:t>Bitrus</w:t>
                            </w:r>
                            <w:proofErr w:type="spellEnd"/>
                            <w:r>
                              <w:rPr>
                                <w:rFonts w:ascii="Euphorigenic" w:hAnsi="Euphorigenic"/>
                                <w:b/>
                                <w:bCs/>
                                <w:color w:val="000066"/>
                                <w:sz w:val="16"/>
                                <w:szCs w:val="16"/>
                                <w14:ligatures w14:val="none"/>
                              </w:rPr>
                              <w:t xml:space="preserve"> </w:t>
                            </w:r>
                            <w:proofErr w:type="spellStart"/>
                            <w:r>
                              <w:rPr>
                                <w:rFonts w:ascii="Euphorigenic" w:hAnsi="Euphorigenic"/>
                                <w:b/>
                                <w:bCs/>
                                <w:color w:val="000066"/>
                                <w:sz w:val="16"/>
                                <w:szCs w:val="16"/>
                                <w14:ligatures w14:val="none"/>
                              </w:rPr>
                              <w:t>Gani-Ikilama</w:t>
                            </w:r>
                            <w:proofErr w:type="spellEnd"/>
                            <w:r>
                              <w:rPr>
                                <w:rFonts w:ascii="Euphorigenic" w:hAnsi="Euphorigenic"/>
                                <w:color w:val="000066"/>
                                <w:sz w:val="16"/>
                                <w:szCs w:val="16"/>
                                <w14:ligatures w14:val="none"/>
                              </w:rPr>
                              <w:t xml:space="preserve"> was the first blind student to complete</w:t>
                            </w:r>
                          </w:p>
                          <w:p w14:paraId="57CCE2D7"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the three tiers of education in Nigeria. Born in Donga,</w:t>
                            </w:r>
                          </w:p>
                          <w:p w14:paraId="6A272559"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then in </w:t>
                            </w:r>
                            <w:proofErr w:type="spellStart"/>
                            <w:r>
                              <w:rPr>
                                <w:rFonts w:ascii="Euphorigenic" w:hAnsi="Euphorigenic"/>
                                <w:color w:val="000066"/>
                                <w:sz w:val="16"/>
                                <w:szCs w:val="16"/>
                                <w14:ligatures w14:val="none"/>
                              </w:rPr>
                              <w:t>Takum</w:t>
                            </w:r>
                            <w:proofErr w:type="spellEnd"/>
                            <w:r>
                              <w:rPr>
                                <w:rFonts w:ascii="Euphorigenic" w:hAnsi="Euphorigenic"/>
                                <w:color w:val="000066"/>
                                <w:sz w:val="16"/>
                                <w:szCs w:val="16"/>
                                <w14:ligatures w14:val="none"/>
                              </w:rPr>
                              <w:t xml:space="preserve"> Local Government Area of Taraba State,</w:t>
                            </w:r>
                          </w:p>
                          <w:p w14:paraId="7AD0BFF7"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to a blacksmith and farmer in 1944, </w:t>
                            </w:r>
                            <w:proofErr w:type="spellStart"/>
                            <w:r>
                              <w:rPr>
                                <w:rFonts w:ascii="Euphorigenic" w:hAnsi="Euphorigenic"/>
                                <w:color w:val="000066"/>
                                <w:sz w:val="16"/>
                                <w:szCs w:val="16"/>
                                <w14:ligatures w14:val="none"/>
                              </w:rPr>
                              <w:t>Gani-Ikilama</w:t>
                            </w:r>
                            <w:proofErr w:type="spellEnd"/>
                            <w:r>
                              <w:rPr>
                                <w:rFonts w:ascii="Euphorigenic" w:hAnsi="Euphorigenic"/>
                                <w:color w:val="000066"/>
                                <w:sz w:val="16"/>
                                <w:szCs w:val="16"/>
                                <w14:ligatures w14:val="none"/>
                              </w:rPr>
                              <w:t xml:space="preserve"> against</w:t>
                            </w:r>
                          </w:p>
                          <w:p w14:paraId="35615181"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all odds and challenges attended primary and secondary</w:t>
                            </w:r>
                          </w:p>
                          <w:p w14:paraId="7180958E"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school in </w:t>
                            </w:r>
                            <w:proofErr w:type="spellStart"/>
                            <w:r>
                              <w:rPr>
                                <w:rFonts w:ascii="Euphorigenic" w:hAnsi="Euphorigenic"/>
                                <w:color w:val="000066"/>
                                <w:sz w:val="16"/>
                                <w:szCs w:val="16"/>
                                <w14:ligatures w14:val="none"/>
                              </w:rPr>
                              <w:t>Gindiri</w:t>
                            </w:r>
                            <w:proofErr w:type="spellEnd"/>
                            <w:r>
                              <w:rPr>
                                <w:rFonts w:ascii="Euphorigenic" w:hAnsi="Euphorigenic"/>
                                <w:color w:val="000066"/>
                                <w:sz w:val="16"/>
                                <w:szCs w:val="16"/>
                                <w14:ligatures w14:val="none"/>
                              </w:rPr>
                              <w:t xml:space="preserve">, Plateau State, performing excellently well in his Cambridge exams - especially History where he had an 'A'. In fact, as at then, he was the only blind student in a secondary school in the whole of Nigeria.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BEDC7" id="Text Box 22" o:spid="_x0000_s1044" type="#_x0000_t202" style="position:absolute;margin-left:531.05pt;margin-top:183.85pt;width:257.5pt;height:145.25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" filled="f" stroked="f" strokecolor="black [0]" insetpen="t">
                <v:textbox inset="2.88pt,2.88pt,2.88pt,2.88pt">
                  <w:txbxContent>
                    <w:p w14:paraId="20893685" w14:textId="77777777" w:rsidR="00DE7B56" w:rsidRDefault="00DE7B56" w:rsidP="00DE7B56">
                      <w:pPr>
                        <w:widowControl w:val="0"/>
                        <w:spacing w:after="20" w:line="223" w:lineRule="auto"/>
                        <w:rPr>
                          <w:rFonts w:ascii="Agency FB" w:hAnsi="Agency FB"/>
                          <w:b/>
                          <w:bCs/>
                          <w:color w:val="008000"/>
                          <w:sz w:val="28"/>
                          <w:szCs w:val="28"/>
                          <w14:ligatures w14:val="none"/>
                        </w:rPr>
                      </w:pPr>
                      <w:r>
                        <w:rPr>
                          <w:rFonts w:ascii="Agency FB" w:hAnsi="Agency FB"/>
                          <w:b/>
                          <w:bCs/>
                          <w:color w:val="008000"/>
                          <w:sz w:val="28"/>
                          <w:szCs w:val="28"/>
                          <w14:ligatures w14:val="none"/>
                        </w:rPr>
                        <w:t>KFBI</w:t>
                      </w:r>
                    </w:p>
                    <w:p w14:paraId="4AFD40C4" w14:textId="77777777" w:rsidR="00DE7B56" w:rsidRDefault="00DE7B56" w:rsidP="00DE7B56">
                      <w:pPr>
                        <w:widowControl w:val="0"/>
                        <w:spacing w:after="20" w:line="223" w:lineRule="auto"/>
                        <w:rPr>
                          <w:rFonts w:ascii="Agency FB" w:hAnsi="Agency FB"/>
                          <w:b/>
                          <w:bCs/>
                          <w:color w:val="008000"/>
                          <w:sz w:val="28"/>
                          <w:szCs w:val="28"/>
                          <w14:ligatures w14:val="none"/>
                        </w:rPr>
                      </w:pPr>
                      <w:proofErr w:type="spellStart"/>
                      <w:r>
                        <w:rPr>
                          <w:rFonts w:ascii="Agency FB" w:hAnsi="Agency FB"/>
                          <w:b/>
                          <w:bCs/>
                          <w:color w:val="008000"/>
                          <w:sz w:val="28"/>
                          <w:szCs w:val="28"/>
                          <w14:ligatures w14:val="none"/>
                        </w:rPr>
                        <w:t>Bitrus</w:t>
                      </w:r>
                      <w:proofErr w:type="spellEnd"/>
                      <w:r>
                        <w:rPr>
                          <w:rFonts w:ascii="Agency FB" w:hAnsi="Agency FB"/>
                          <w:b/>
                          <w:bCs/>
                          <w:color w:val="008000"/>
                          <w:sz w:val="28"/>
                          <w:szCs w:val="28"/>
                          <w14:ligatures w14:val="none"/>
                        </w:rPr>
                        <w:t xml:space="preserve"> </w:t>
                      </w:r>
                      <w:proofErr w:type="spellStart"/>
                      <w:r>
                        <w:rPr>
                          <w:rFonts w:ascii="Agency FB" w:hAnsi="Agency FB"/>
                          <w:b/>
                          <w:bCs/>
                          <w:color w:val="008000"/>
                          <w:sz w:val="28"/>
                          <w:szCs w:val="28"/>
                          <w14:ligatures w14:val="none"/>
                        </w:rPr>
                        <w:t>Gani</w:t>
                      </w:r>
                      <w:proofErr w:type="spellEnd"/>
                      <w:r>
                        <w:rPr>
                          <w:rFonts w:ascii="Agency FB" w:hAnsi="Agency FB"/>
                          <w:b/>
                          <w:bCs/>
                          <w:color w:val="008000"/>
                          <w:sz w:val="28"/>
                          <w:szCs w:val="28"/>
                          <w14:ligatures w14:val="none"/>
                        </w:rPr>
                        <w:t xml:space="preserve"> </w:t>
                      </w:r>
                      <w:proofErr w:type="spellStart"/>
                      <w:r>
                        <w:rPr>
                          <w:rFonts w:ascii="Agency FB" w:hAnsi="Agency FB"/>
                          <w:b/>
                          <w:bCs/>
                          <w:color w:val="008000"/>
                          <w:sz w:val="28"/>
                          <w:szCs w:val="28"/>
                          <w14:ligatures w14:val="none"/>
                        </w:rPr>
                        <w:t>Ikilama</w:t>
                      </w:r>
                      <w:proofErr w:type="spellEnd"/>
                    </w:p>
                    <w:p w14:paraId="70AA7EBC" w14:textId="77777777" w:rsidR="00DE7B56" w:rsidRDefault="00DE7B56" w:rsidP="00DE7B56">
                      <w:pPr>
                        <w:widowControl w:val="0"/>
                        <w:spacing w:after="20" w:line="223" w:lineRule="auto"/>
                        <w:rPr>
                          <w:rFonts w:ascii="Euphorigenic" w:hAnsi="Euphorigenic"/>
                          <w:color w:val="000066"/>
                          <w:sz w:val="16"/>
                          <w:szCs w:val="16"/>
                          <w14:ligatures w14:val="none"/>
                        </w:rPr>
                      </w:pPr>
                      <w:proofErr w:type="spellStart"/>
                      <w:r>
                        <w:rPr>
                          <w:rFonts w:ascii="Euphorigenic" w:hAnsi="Euphorigenic"/>
                          <w:b/>
                          <w:bCs/>
                          <w:color w:val="000066"/>
                          <w:sz w:val="16"/>
                          <w:szCs w:val="16"/>
                          <w14:ligatures w14:val="none"/>
                        </w:rPr>
                        <w:t>Bitrus</w:t>
                      </w:r>
                      <w:proofErr w:type="spellEnd"/>
                      <w:r>
                        <w:rPr>
                          <w:rFonts w:ascii="Euphorigenic" w:hAnsi="Euphorigenic"/>
                          <w:b/>
                          <w:bCs/>
                          <w:color w:val="000066"/>
                          <w:sz w:val="16"/>
                          <w:szCs w:val="16"/>
                          <w14:ligatures w14:val="none"/>
                        </w:rPr>
                        <w:t xml:space="preserve"> </w:t>
                      </w:r>
                      <w:proofErr w:type="spellStart"/>
                      <w:r>
                        <w:rPr>
                          <w:rFonts w:ascii="Euphorigenic" w:hAnsi="Euphorigenic"/>
                          <w:b/>
                          <w:bCs/>
                          <w:color w:val="000066"/>
                          <w:sz w:val="16"/>
                          <w:szCs w:val="16"/>
                          <w14:ligatures w14:val="none"/>
                        </w:rPr>
                        <w:t>Gani-Ikilama</w:t>
                      </w:r>
                      <w:proofErr w:type="spellEnd"/>
                      <w:r>
                        <w:rPr>
                          <w:rFonts w:ascii="Euphorigenic" w:hAnsi="Euphorigenic"/>
                          <w:color w:val="000066"/>
                          <w:sz w:val="16"/>
                          <w:szCs w:val="16"/>
                          <w14:ligatures w14:val="none"/>
                        </w:rPr>
                        <w:t xml:space="preserve"> was the first blind student to complete</w:t>
                      </w:r>
                    </w:p>
                    <w:p w14:paraId="57CCE2D7"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the three tiers of education in Nigeria. Born in Donga,</w:t>
                      </w:r>
                    </w:p>
                    <w:p w14:paraId="6A272559"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then in </w:t>
                      </w:r>
                      <w:proofErr w:type="spellStart"/>
                      <w:r>
                        <w:rPr>
                          <w:rFonts w:ascii="Euphorigenic" w:hAnsi="Euphorigenic"/>
                          <w:color w:val="000066"/>
                          <w:sz w:val="16"/>
                          <w:szCs w:val="16"/>
                          <w14:ligatures w14:val="none"/>
                        </w:rPr>
                        <w:t>Takum</w:t>
                      </w:r>
                      <w:proofErr w:type="spellEnd"/>
                      <w:r>
                        <w:rPr>
                          <w:rFonts w:ascii="Euphorigenic" w:hAnsi="Euphorigenic"/>
                          <w:color w:val="000066"/>
                          <w:sz w:val="16"/>
                          <w:szCs w:val="16"/>
                          <w14:ligatures w14:val="none"/>
                        </w:rPr>
                        <w:t xml:space="preserve"> Local Government Area of Taraba State,</w:t>
                      </w:r>
                    </w:p>
                    <w:p w14:paraId="7AD0BFF7"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to a blacksmith and farmer in 1944, </w:t>
                      </w:r>
                      <w:proofErr w:type="spellStart"/>
                      <w:r>
                        <w:rPr>
                          <w:rFonts w:ascii="Euphorigenic" w:hAnsi="Euphorigenic"/>
                          <w:color w:val="000066"/>
                          <w:sz w:val="16"/>
                          <w:szCs w:val="16"/>
                          <w14:ligatures w14:val="none"/>
                        </w:rPr>
                        <w:t>Gani-Ikilama</w:t>
                      </w:r>
                      <w:proofErr w:type="spellEnd"/>
                      <w:r>
                        <w:rPr>
                          <w:rFonts w:ascii="Euphorigenic" w:hAnsi="Euphorigenic"/>
                          <w:color w:val="000066"/>
                          <w:sz w:val="16"/>
                          <w:szCs w:val="16"/>
                          <w14:ligatures w14:val="none"/>
                        </w:rPr>
                        <w:t xml:space="preserve"> against</w:t>
                      </w:r>
                    </w:p>
                    <w:p w14:paraId="35615181"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all odds and challenges attended primary and secondary</w:t>
                      </w:r>
                    </w:p>
                    <w:p w14:paraId="7180958E" w14:textId="77777777" w:rsidR="00DE7B56" w:rsidRDefault="00DE7B56" w:rsidP="00DE7B56">
                      <w:pPr>
                        <w:widowControl w:val="0"/>
                        <w:spacing w:after="20" w:line="223" w:lineRule="auto"/>
                        <w:rPr>
                          <w:rFonts w:ascii="Euphorigenic" w:hAnsi="Euphorigenic"/>
                          <w:color w:val="000066"/>
                          <w:sz w:val="16"/>
                          <w:szCs w:val="16"/>
                          <w14:ligatures w14:val="none"/>
                        </w:rPr>
                      </w:pPr>
                      <w:r>
                        <w:rPr>
                          <w:rFonts w:ascii="Euphorigenic" w:hAnsi="Euphorigenic"/>
                          <w:color w:val="000066"/>
                          <w:sz w:val="16"/>
                          <w:szCs w:val="16"/>
                          <w14:ligatures w14:val="none"/>
                        </w:rPr>
                        <w:t xml:space="preserve">school in </w:t>
                      </w:r>
                      <w:proofErr w:type="spellStart"/>
                      <w:r>
                        <w:rPr>
                          <w:rFonts w:ascii="Euphorigenic" w:hAnsi="Euphorigenic"/>
                          <w:color w:val="000066"/>
                          <w:sz w:val="16"/>
                          <w:szCs w:val="16"/>
                          <w14:ligatures w14:val="none"/>
                        </w:rPr>
                        <w:t>Gindiri</w:t>
                      </w:r>
                      <w:proofErr w:type="spellEnd"/>
                      <w:r>
                        <w:rPr>
                          <w:rFonts w:ascii="Euphorigenic" w:hAnsi="Euphorigenic"/>
                          <w:color w:val="000066"/>
                          <w:sz w:val="16"/>
                          <w:szCs w:val="16"/>
                          <w14:ligatures w14:val="none"/>
                        </w:rPr>
                        <w:t xml:space="preserve">, Plateau State, performing excellently well in his Cambridge exams - especially History where he had an 'A'. In fact, as at then, he was the only blind student in a secondary school in the whole of Nigeria. </w:t>
                      </w:r>
                    </w:p>
                  </w:txbxContent>
                </v:textbox>
              </v:shape>
            </w:pict>
          </mc:Fallback>
        </mc:AlternateContent>
      </w:r>
    </w:p>
    <w:sectPr w:rsidR="00DE7B56" w:rsidSect="00DE7B56">
      <w:pgSz w:w="16838" w:h="11906" w:orient="landscape" w:code="9"/>
      <w:pgMar w:top="720" w:right="720" w:bottom="720" w:left="720" w:header="720" w:footer="720" w:gutter="0"/>
      <w:cols w:num="3"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Euphorigenic">
    <w:altName w:val="Calibri"/>
    <w:charset w:val="00"/>
    <w:family w:val="auto"/>
    <w:pitch w:val="default"/>
    <w:sig w:usb0="80000027" w:usb1="0000000A"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Harrington">
    <w:panose1 w:val="04040505050A02020702"/>
    <w:charset w:val="00"/>
    <w:family w:val="decorative"/>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rc0MTIC0mYmpko6SsGpxcWZ+XkgBYa1ABjIbHYsAAAA"/>
  </w:docVars>
  <w:rsids>
    <w:rsidRoot w:val="00DE7B56"/>
    <w:rsid w:val="0024282E"/>
    <w:rsid w:val="002551E5"/>
    <w:rsid w:val="00260A97"/>
    <w:rsid w:val="002C0B94"/>
    <w:rsid w:val="003308FB"/>
    <w:rsid w:val="003C2EB7"/>
    <w:rsid w:val="003F1B46"/>
    <w:rsid w:val="004A6835"/>
    <w:rsid w:val="004E0C0E"/>
    <w:rsid w:val="004F7807"/>
    <w:rsid w:val="00583E1B"/>
    <w:rsid w:val="00601AA5"/>
    <w:rsid w:val="00640A28"/>
    <w:rsid w:val="00763D44"/>
    <w:rsid w:val="008750C8"/>
    <w:rsid w:val="00AA559D"/>
    <w:rsid w:val="00C15FAC"/>
    <w:rsid w:val="00DE7B56"/>
    <w:rsid w:val="00E82F6D"/>
    <w:rsid w:val="00EB64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2506"/>
  <w15:docId w15:val="{F257C3BF-74BE-4093-BA56-F0A654E24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B56"/>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3752">
      <w:bodyDiv w:val="1"/>
      <w:marLeft w:val="0"/>
      <w:marRight w:val="0"/>
      <w:marTop w:val="0"/>
      <w:marBottom w:val="0"/>
      <w:divBdr>
        <w:top w:val="none" w:sz="0" w:space="0" w:color="auto"/>
        <w:left w:val="none" w:sz="0" w:space="0" w:color="auto"/>
        <w:bottom w:val="none" w:sz="0" w:space="0" w:color="auto"/>
        <w:right w:val="none" w:sz="0" w:space="0" w:color="auto"/>
      </w:divBdr>
    </w:div>
    <w:div w:id="359287101">
      <w:bodyDiv w:val="1"/>
      <w:marLeft w:val="0"/>
      <w:marRight w:val="0"/>
      <w:marTop w:val="0"/>
      <w:marBottom w:val="0"/>
      <w:divBdr>
        <w:top w:val="none" w:sz="0" w:space="0" w:color="auto"/>
        <w:left w:val="none" w:sz="0" w:space="0" w:color="auto"/>
        <w:bottom w:val="none" w:sz="0" w:space="0" w:color="auto"/>
        <w:right w:val="none" w:sz="0" w:space="0" w:color="auto"/>
      </w:divBdr>
    </w:div>
    <w:div w:id="428160642">
      <w:bodyDiv w:val="1"/>
      <w:marLeft w:val="0"/>
      <w:marRight w:val="0"/>
      <w:marTop w:val="0"/>
      <w:marBottom w:val="0"/>
      <w:divBdr>
        <w:top w:val="none" w:sz="0" w:space="0" w:color="auto"/>
        <w:left w:val="none" w:sz="0" w:space="0" w:color="auto"/>
        <w:bottom w:val="none" w:sz="0" w:space="0" w:color="auto"/>
        <w:right w:val="none" w:sz="0" w:space="0" w:color="auto"/>
      </w:divBdr>
    </w:div>
    <w:div w:id="531111242">
      <w:bodyDiv w:val="1"/>
      <w:marLeft w:val="0"/>
      <w:marRight w:val="0"/>
      <w:marTop w:val="0"/>
      <w:marBottom w:val="0"/>
      <w:divBdr>
        <w:top w:val="none" w:sz="0" w:space="0" w:color="auto"/>
        <w:left w:val="none" w:sz="0" w:space="0" w:color="auto"/>
        <w:bottom w:val="none" w:sz="0" w:space="0" w:color="auto"/>
        <w:right w:val="none" w:sz="0" w:space="0" w:color="auto"/>
      </w:divBdr>
    </w:div>
    <w:div w:id="890265962">
      <w:bodyDiv w:val="1"/>
      <w:marLeft w:val="0"/>
      <w:marRight w:val="0"/>
      <w:marTop w:val="0"/>
      <w:marBottom w:val="0"/>
      <w:divBdr>
        <w:top w:val="none" w:sz="0" w:space="0" w:color="auto"/>
        <w:left w:val="none" w:sz="0" w:space="0" w:color="auto"/>
        <w:bottom w:val="none" w:sz="0" w:space="0" w:color="auto"/>
        <w:right w:val="none" w:sz="0" w:space="0" w:color="auto"/>
      </w:divBdr>
    </w:div>
    <w:div w:id="1174497388">
      <w:bodyDiv w:val="1"/>
      <w:marLeft w:val="0"/>
      <w:marRight w:val="0"/>
      <w:marTop w:val="0"/>
      <w:marBottom w:val="0"/>
      <w:divBdr>
        <w:top w:val="none" w:sz="0" w:space="0" w:color="auto"/>
        <w:left w:val="none" w:sz="0" w:space="0" w:color="auto"/>
        <w:bottom w:val="none" w:sz="0" w:space="0" w:color="auto"/>
        <w:right w:val="none" w:sz="0" w:space="0" w:color="auto"/>
      </w:divBdr>
    </w:div>
    <w:div w:id="143362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7</Words>
  <Characters>10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EVA</dc:creator>
  <cp:lastModifiedBy>Daniel Obaka</cp:lastModifiedBy>
  <cp:revision>2</cp:revision>
  <dcterms:created xsi:type="dcterms:W3CDTF">2021-12-30T21:36:00Z</dcterms:created>
  <dcterms:modified xsi:type="dcterms:W3CDTF">2021-12-30T21:36:00Z</dcterms:modified>
</cp:coreProperties>
</file>